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0D0B9" w14:textId="66911BDF" w:rsidR="3ECD867B" w:rsidRDefault="3ECD867B" w:rsidP="1E4EB59C">
      <w:pPr>
        <w:spacing w:after="0"/>
        <w:jc w:val="center"/>
      </w:pPr>
      <w:r w:rsidRPr="1E4EB59C">
        <w:rPr>
          <w:rFonts w:ascii="Times New Roman" w:hAnsi="Times New Roman" w:cs="Times New Roman"/>
          <w:b/>
          <w:bCs/>
          <w:sz w:val="28"/>
          <w:szCs w:val="28"/>
        </w:rPr>
        <w:t xml:space="preserve">                                                                                        </w:t>
      </w:r>
      <w:r>
        <w:rPr>
          <w:noProof/>
        </w:rPr>
        <w:drawing>
          <wp:inline distT="0" distB="0" distL="0" distR="0" wp14:anchorId="0ACBCE01" wp14:editId="41142840">
            <wp:extent cx="578573" cy="578573"/>
            <wp:effectExtent l="0" t="0" r="0" b="0"/>
            <wp:docPr id="2110694476" name="Picture 2110694476" descr="Wellco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694476" name="Picture 2110694476" descr="Wellcome log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9587" cy="579587"/>
                    </a:xfrm>
                    <a:prstGeom prst="rect">
                      <a:avLst/>
                    </a:prstGeom>
                  </pic:spPr>
                </pic:pic>
              </a:graphicData>
            </a:graphic>
          </wp:inline>
        </w:drawing>
      </w:r>
    </w:p>
    <w:p w14:paraId="212D892C" w14:textId="7FD57055" w:rsidR="1E4EB59C" w:rsidRDefault="1E4EB59C" w:rsidP="1E4EB59C">
      <w:pPr>
        <w:spacing w:after="0"/>
        <w:jc w:val="center"/>
        <w:rPr>
          <w:rFonts w:ascii="Times New Roman" w:hAnsi="Times New Roman" w:cs="Times New Roman"/>
          <w:b/>
          <w:bCs/>
          <w:sz w:val="28"/>
          <w:szCs w:val="28"/>
        </w:rPr>
      </w:pPr>
    </w:p>
    <w:p w14:paraId="4195FAB3" w14:textId="77777777" w:rsidR="00F77381" w:rsidRDefault="00F77381" w:rsidP="00A161B3">
      <w:pPr>
        <w:spacing w:after="0"/>
        <w:jc w:val="center"/>
        <w:rPr>
          <w:rFonts w:ascii="Times New Roman" w:hAnsi="Times New Roman" w:cs="Times New Roman"/>
          <w:b/>
          <w:sz w:val="28"/>
          <w:szCs w:val="24"/>
        </w:rPr>
      </w:pPr>
      <w:r>
        <w:rPr>
          <w:rFonts w:ascii="Times New Roman" w:hAnsi="Times New Roman" w:cs="Times New Roman"/>
          <w:b/>
          <w:sz w:val="28"/>
          <w:szCs w:val="24"/>
        </w:rPr>
        <w:t>Wellbeing Investments in Schools and Employers (WISE) Study</w:t>
      </w:r>
    </w:p>
    <w:p w14:paraId="37D37C95" w14:textId="737EA96D" w:rsidR="00F77381" w:rsidRDefault="00F77381" w:rsidP="00A161B3">
      <w:pPr>
        <w:spacing w:after="0"/>
        <w:jc w:val="center"/>
        <w:rPr>
          <w:rFonts w:ascii="Times New Roman" w:hAnsi="Times New Roman" w:cs="Times New Roman"/>
          <w:b/>
          <w:sz w:val="28"/>
          <w:szCs w:val="24"/>
        </w:rPr>
      </w:pPr>
    </w:p>
    <w:p w14:paraId="52E7E43E" w14:textId="494A3E21" w:rsidR="00314169" w:rsidRDefault="00314169" w:rsidP="70AB2AAE">
      <w:pPr>
        <w:spacing w:after="0"/>
        <w:jc w:val="center"/>
        <w:rPr>
          <w:rFonts w:ascii="Times New Roman" w:hAnsi="Times New Roman" w:cs="Times New Roman"/>
          <w:b/>
          <w:bCs/>
          <w:sz w:val="28"/>
          <w:szCs w:val="28"/>
        </w:rPr>
      </w:pPr>
      <w:r>
        <w:rPr>
          <w:rFonts w:ascii="Times New Roman" w:hAnsi="Times New Roman" w:cs="Times New Roman"/>
          <w:b/>
          <w:bCs/>
          <w:sz w:val="28"/>
          <w:szCs w:val="28"/>
        </w:rPr>
        <w:t>Think Aloud interview Information Sheet</w:t>
      </w:r>
    </w:p>
    <w:p w14:paraId="267F7BAE" w14:textId="77777777" w:rsidR="00F051ED" w:rsidRDefault="00F051ED" w:rsidP="00F051ED">
      <w:pPr>
        <w:spacing w:after="0"/>
        <w:rPr>
          <w:rFonts w:ascii="Times New Roman" w:hAnsi="Times New Roman" w:cs="Times New Roman"/>
          <w:sz w:val="24"/>
          <w:szCs w:val="24"/>
        </w:rPr>
      </w:pPr>
    </w:p>
    <w:p w14:paraId="3029A8AB" w14:textId="1B8ED03E" w:rsidR="00A93844" w:rsidRDefault="69E3FE22" w:rsidP="666620B9">
      <w:pPr>
        <w:spacing w:after="0"/>
        <w:jc w:val="both"/>
        <w:rPr>
          <w:rFonts w:ascii="Times New Roman" w:hAnsi="Times New Roman" w:cs="Times New Roman"/>
          <w:sz w:val="24"/>
          <w:szCs w:val="24"/>
        </w:rPr>
      </w:pPr>
      <w:r w:rsidRPr="666620B9">
        <w:rPr>
          <w:rFonts w:ascii="Times New Roman" w:hAnsi="Times New Roman" w:cs="Times New Roman"/>
          <w:b/>
          <w:bCs/>
          <w:sz w:val="24"/>
          <w:szCs w:val="24"/>
        </w:rPr>
        <w:t>Summary</w:t>
      </w:r>
      <w:r w:rsidR="009652FF" w:rsidRPr="666620B9">
        <w:rPr>
          <w:rFonts w:ascii="Times New Roman" w:hAnsi="Times New Roman" w:cs="Times New Roman"/>
          <w:b/>
          <w:bCs/>
          <w:sz w:val="24"/>
          <w:szCs w:val="24"/>
        </w:rPr>
        <w:t>:</w:t>
      </w:r>
      <w:r w:rsidR="009652FF" w:rsidRPr="666620B9">
        <w:rPr>
          <w:rFonts w:ascii="Times New Roman" w:hAnsi="Times New Roman" w:cs="Times New Roman"/>
          <w:sz w:val="24"/>
          <w:szCs w:val="24"/>
        </w:rPr>
        <w:t xml:space="preserve"> </w:t>
      </w:r>
    </w:p>
    <w:p w14:paraId="10D6ED1D" w14:textId="77777777" w:rsidR="00724A16" w:rsidRDefault="00724A16" w:rsidP="666620B9">
      <w:pPr>
        <w:spacing w:after="0"/>
        <w:jc w:val="both"/>
        <w:rPr>
          <w:rFonts w:ascii="Times New Roman" w:hAnsi="Times New Roman" w:cs="Times New Roman"/>
          <w:sz w:val="24"/>
          <w:szCs w:val="24"/>
        </w:rPr>
      </w:pPr>
    </w:p>
    <w:p w14:paraId="6CD76C55" w14:textId="308CFE74" w:rsidR="00A93844" w:rsidRDefault="009E4D30" w:rsidP="666620B9">
      <w:pPr>
        <w:spacing w:after="0"/>
        <w:jc w:val="both"/>
        <w:rPr>
          <w:rFonts w:ascii="Times New Roman" w:hAnsi="Times New Roman" w:cs="Times New Roman"/>
          <w:sz w:val="24"/>
          <w:szCs w:val="24"/>
        </w:rPr>
      </w:pPr>
      <w:r w:rsidRPr="009E4D30">
        <w:rPr>
          <w:rFonts w:ascii="Times New Roman" w:hAnsi="Times New Roman" w:cs="Times New Roman"/>
          <w:sz w:val="24"/>
          <w:szCs w:val="24"/>
        </w:rPr>
        <w:t xml:space="preserve">We are inviting you to participate in the WISE study, which focuses on how schools and employers decide to invest in the wellbeing of their students and staff. You are being invited to take part in a think-aloud interview, which is a type of cognitive interview where you will be asked to express your thoughts while completing a task. The main objective of this interview is to gain a better understanding of how school decision-makers interpret and </w:t>
      </w:r>
      <w:r>
        <w:rPr>
          <w:rFonts w:ascii="Times New Roman" w:hAnsi="Times New Roman" w:cs="Times New Roman"/>
          <w:sz w:val="24"/>
          <w:szCs w:val="24"/>
        </w:rPr>
        <w:t xml:space="preserve">use </w:t>
      </w:r>
      <w:r w:rsidRPr="009E4D30">
        <w:rPr>
          <w:rFonts w:ascii="Times New Roman" w:hAnsi="Times New Roman" w:cs="Times New Roman"/>
          <w:sz w:val="24"/>
          <w:szCs w:val="24"/>
        </w:rPr>
        <w:t>information (also known as 'evidence') to make decisions about the wellbeing of their students.</w:t>
      </w:r>
    </w:p>
    <w:p w14:paraId="569EB193" w14:textId="1B976818" w:rsidR="00E914D4" w:rsidRDefault="002E466E" w:rsidP="00FB23F1">
      <w:pPr>
        <w:spacing w:after="0"/>
        <w:jc w:val="both"/>
        <w:rPr>
          <w:rFonts w:ascii="Times New Roman" w:hAnsi="Times New Roman" w:cs="Times New Roman"/>
          <w:sz w:val="24"/>
          <w:szCs w:val="24"/>
        </w:rPr>
      </w:pPr>
      <w:r w:rsidRPr="666620B9">
        <w:rPr>
          <w:rFonts w:ascii="Times New Roman" w:hAnsi="Times New Roman" w:cs="Times New Roman"/>
          <w:sz w:val="24"/>
          <w:szCs w:val="24"/>
        </w:rPr>
        <w:t>T</w:t>
      </w:r>
      <w:r w:rsidR="009652FF" w:rsidRPr="666620B9">
        <w:rPr>
          <w:rFonts w:ascii="Times New Roman" w:hAnsi="Times New Roman" w:cs="Times New Roman"/>
          <w:sz w:val="24"/>
          <w:szCs w:val="24"/>
        </w:rPr>
        <w:t xml:space="preserve">his information sheet </w:t>
      </w:r>
      <w:r w:rsidR="008F1690" w:rsidRPr="666620B9">
        <w:rPr>
          <w:rFonts w:ascii="Times New Roman" w:hAnsi="Times New Roman" w:cs="Times New Roman"/>
          <w:sz w:val="24"/>
          <w:szCs w:val="24"/>
        </w:rPr>
        <w:t>p</w:t>
      </w:r>
      <w:r w:rsidR="009652FF" w:rsidRPr="666620B9">
        <w:rPr>
          <w:rFonts w:ascii="Times New Roman" w:hAnsi="Times New Roman" w:cs="Times New Roman"/>
          <w:sz w:val="24"/>
          <w:szCs w:val="24"/>
        </w:rPr>
        <w:t>rovide</w:t>
      </w:r>
      <w:r w:rsidR="008F1690" w:rsidRPr="666620B9">
        <w:rPr>
          <w:rFonts w:ascii="Times New Roman" w:hAnsi="Times New Roman" w:cs="Times New Roman"/>
          <w:sz w:val="24"/>
          <w:szCs w:val="24"/>
        </w:rPr>
        <w:t>s</w:t>
      </w:r>
      <w:r w:rsidR="009652FF" w:rsidRPr="666620B9">
        <w:rPr>
          <w:rFonts w:ascii="Times New Roman" w:hAnsi="Times New Roman" w:cs="Times New Roman"/>
          <w:sz w:val="24"/>
          <w:szCs w:val="24"/>
        </w:rPr>
        <w:t xml:space="preserve"> </w:t>
      </w:r>
      <w:r w:rsidR="00680E0D" w:rsidRPr="666620B9">
        <w:rPr>
          <w:rFonts w:ascii="Times New Roman" w:hAnsi="Times New Roman" w:cs="Times New Roman"/>
          <w:sz w:val="24"/>
          <w:szCs w:val="24"/>
        </w:rPr>
        <w:t>further details</w:t>
      </w:r>
      <w:r w:rsidR="00A93844">
        <w:rPr>
          <w:rFonts w:ascii="Times New Roman" w:hAnsi="Times New Roman" w:cs="Times New Roman"/>
          <w:sz w:val="24"/>
          <w:szCs w:val="24"/>
        </w:rPr>
        <w:t xml:space="preserve"> of</w:t>
      </w:r>
      <w:r w:rsidR="00680E0D" w:rsidRPr="666620B9">
        <w:rPr>
          <w:rFonts w:ascii="Times New Roman" w:hAnsi="Times New Roman" w:cs="Times New Roman"/>
          <w:sz w:val="24"/>
          <w:szCs w:val="24"/>
        </w:rPr>
        <w:t xml:space="preserve"> </w:t>
      </w:r>
      <w:r w:rsidR="00A93844">
        <w:rPr>
          <w:rFonts w:ascii="Times New Roman" w:hAnsi="Times New Roman" w:cs="Times New Roman"/>
          <w:sz w:val="24"/>
          <w:szCs w:val="24"/>
        </w:rPr>
        <w:t xml:space="preserve">what </w:t>
      </w:r>
      <w:r w:rsidR="009652FF" w:rsidRPr="666620B9">
        <w:rPr>
          <w:rFonts w:ascii="Times New Roman" w:hAnsi="Times New Roman" w:cs="Times New Roman"/>
          <w:sz w:val="24"/>
          <w:szCs w:val="24"/>
        </w:rPr>
        <w:t>would be r</w:t>
      </w:r>
      <w:r w:rsidRPr="666620B9">
        <w:rPr>
          <w:rFonts w:ascii="Times New Roman" w:hAnsi="Times New Roman" w:cs="Times New Roman"/>
          <w:sz w:val="24"/>
          <w:szCs w:val="24"/>
        </w:rPr>
        <w:t>equired of you</w:t>
      </w:r>
      <w:r w:rsidR="16390C29" w:rsidRPr="666620B9">
        <w:rPr>
          <w:rFonts w:ascii="Times New Roman" w:hAnsi="Times New Roman" w:cs="Times New Roman"/>
          <w:sz w:val="24"/>
          <w:szCs w:val="24"/>
        </w:rPr>
        <w:t xml:space="preserve"> </w:t>
      </w:r>
      <w:r w:rsidRPr="666620B9">
        <w:rPr>
          <w:rFonts w:ascii="Times New Roman" w:hAnsi="Times New Roman" w:cs="Times New Roman"/>
          <w:sz w:val="24"/>
          <w:szCs w:val="24"/>
        </w:rPr>
        <w:t>as a participant</w:t>
      </w:r>
      <w:r w:rsidR="00A93844">
        <w:rPr>
          <w:rFonts w:ascii="Times New Roman" w:hAnsi="Times New Roman" w:cs="Times New Roman"/>
          <w:sz w:val="24"/>
          <w:szCs w:val="24"/>
        </w:rPr>
        <w:t xml:space="preserve"> in a think-aloud interview</w:t>
      </w:r>
      <w:r w:rsidR="507A65BE" w:rsidRPr="666620B9">
        <w:rPr>
          <w:rFonts w:ascii="Times New Roman" w:hAnsi="Times New Roman" w:cs="Times New Roman"/>
          <w:sz w:val="24"/>
          <w:szCs w:val="24"/>
        </w:rPr>
        <w:t xml:space="preserve">. This is so </w:t>
      </w:r>
      <w:r w:rsidRPr="666620B9">
        <w:rPr>
          <w:rFonts w:ascii="Times New Roman" w:hAnsi="Times New Roman" w:cs="Times New Roman"/>
          <w:sz w:val="24"/>
          <w:szCs w:val="24"/>
        </w:rPr>
        <w:t>you</w:t>
      </w:r>
      <w:r w:rsidR="00E62578" w:rsidRPr="666620B9">
        <w:rPr>
          <w:rFonts w:ascii="Times New Roman" w:hAnsi="Times New Roman" w:cs="Times New Roman"/>
          <w:sz w:val="24"/>
          <w:szCs w:val="24"/>
        </w:rPr>
        <w:t xml:space="preserve"> </w:t>
      </w:r>
      <w:r w:rsidR="4C54762E" w:rsidRPr="666620B9">
        <w:rPr>
          <w:rFonts w:ascii="Times New Roman" w:hAnsi="Times New Roman" w:cs="Times New Roman"/>
          <w:sz w:val="24"/>
          <w:szCs w:val="24"/>
        </w:rPr>
        <w:t>can</w:t>
      </w:r>
      <w:r w:rsidR="00E62578" w:rsidRPr="666620B9">
        <w:rPr>
          <w:rFonts w:ascii="Times New Roman" w:hAnsi="Times New Roman" w:cs="Times New Roman"/>
          <w:sz w:val="24"/>
          <w:szCs w:val="24"/>
        </w:rPr>
        <w:t xml:space="preserve"> make an informed decision</w:t>
      </w:r>
      <w:r w:rsidR="002C0D62" w:rsidRPr="666620B9">
        <w:rPr>
          <w:rFonts w:ascii="Times New Roman" w:hAnsi="Times New Roman" w:cs="Times New Roman"/>
          <w:sz w:val="24"/>
          <w:szCs w:val="24"/>
        </w:rPr>
        <w:t xml:space="preserve"> as to whether you</w:t>
      </w:r>
      <w:r w:rsidR="43DCEF8B" w:rsidRPr="666620B9">
        <w:rPr>
          <w:rFonts w:ascii="Times New Roman" w:hAnsi="Times New Roman" w:cs="Times New Roman"/>
          <w:sz w:val="24"/>
          <w:szCs w:val="24"/>
        </w:rPr>
        <w:t xml:space="preserve"> would like </w:t>
      </w:r>
      <w:r w:rsidR="002C0D62" w:rsidRPr="666620B9">
        <w:rPr>
          <w:rFonts w:ascii="Times New Roman" w:hAnsi="Times New Roman" w:cs="Times New Roman"/>
          <w:sz w:val="24"/>
          <w:szCs w:val="24"/>
        </w:rPr>
        <w:t>to take part</w:t>
      </w:r>
      <w:r w:rsidR="00E62578" w:rsidRPr="666620B9">
        <w:rPr>
          <w:rFonts w:ascii="Times New Roman" w:hAnsi="Times New Roman" w:cs="Times New Roman"/>
          <w:sz w:val="24"/>
          <w:szCs w:val="24"/>
        </w:rPr>
        <w:t>.</w:t>
      </w:r>
      <w:r w:rsidRPr="666620B9">
        <w:rPr>
          <w:rFonts w:ascii="Times New Roman" w:hAnsi="Times New Roman" w:cs="Times New Roman"/>
          <w:sz w:val="24"/>
          <w:szCs w:val="24"/>
        </w:rPr>
        <w:t xml:space="preserve"> </w:t>
      </w:r>
    </w:p>
    <w:p w14:paraId="210F3330" w14:textId="6F61EBF5" w:rsidR="00D64C5F" w:rsidRDefault="009652FF" w:rsidP="00FB23F1">
      <w:pPr>
        <w:spacing w:after="0"/>
        <w:jc w:val="both"/>
        <w:rPr>
          <w:rFonts w:ascii="Times New Roman" w:hAnsi="Times New Roman" w:cs="Times New Roman"/>
          <w:sz w:val="24"/>
          <w:szCs w:val="24"/>
        </w:rPr>
      </w:pPr>
      <w:r>
        <w:rPr>
          <w:rFonts w:ascii="Times New Roman" w:hAnsi="Times New Roman" w:cs="Times New Roman"/>
          <w:sz w:val="24"/>
          <w:szCs w:val="24"/>
        </w:rPr>
        <w:t xml:space="preserve">If you have any questions, please feel free to contact us using the contact details provided at the end of the information sheet. </w:t>
      </w:r>
    </w:p>
    <w:p w14:paraId="5F2B89A8" w14:textId="77777777" w:rsidR="009652FF" w:rsidRDefault="009652FF" w:rsidP="003F5089">
      <w:pPr>
        <w:spacing w:after="0"/>
        <w:jc w:val="both"/>
        <w:rPr>
          <w:rFonts w:ascii="Times New Roman" w:hAnsi="Times New Roman" w:cs="Times New Roman"/>
          <w:sz w:val="24"/>
          <w:szCs w:val="24"/>
        </w:rPr>
      </w:pPr>
    </w:p>
    <w:p w14:paraId="244CEE57" w14:textId="77777777" w:rsidR="009652FF" w:rsidRDefault="009652FF" w:rsidP="70AB2AAE">
      <w:pPr>
        <w:spacing w:after="0"/>
        <w:jc w:val="both"/>
        <w:rPr>
          <w:rFonts w:ascii="Times New Roman" w:hAnsi="Times New Roman" w:cs="Times New Roman"/>
          <w:b/>
          <w:bCs/>
          <w:sz w:val="24"/>
          <w:szCs w:val="24"/>
        </w:rPr>
      </w:pPr>
      <w:r w:rsidRPr="7C510E5F">
        <w:rPr>
          <w:rFonts w:ascii="Times New Roman" w:hAnsi="Times New Roman" w:cs="Times New Roman"/>
          <w:b/>
          <w:bCs/>
          <w:sz w:val="24"/>
          <w:szCs w:val="24"/>
        </w:rPr>
        <w:t>What is this research about?</w:t>
      </w:r>
    </w:p>
    <w:p w14:paraId="36604032" w14:textId="519003FE" w:rsidR="00C11057" w:rsidRDefault="00E62578" w:rsidP="003F5089">
      <w:pPr>
        <w:spacing w:after="0"/>
        <w:jc w:val="both"/>
        <w:rPr>
          <w:rFonts w:ascii="Times New Roman" w:hAnsi="Times New Roman" w:cs="Times New Roman"/>
          <w:sz w:val="24"/>
          <w:szCs w:val="24"/>
        </w:rPr>
      </w:pPr>
      <w:r w:rsidRPr="666620B9">
        <w:rPr>
          <w:rFonts w:ascii="Times New Roman" w:hAnsi="Times New Roman" w:cs="Times New Roman"/>
          <w:sz w:val="24"/>
          <w:szCs w:val="24"/>
        </w:rPr>
        <w:t>This research</w:t>
      </w:r>
      <w:r w:rsidR="00A93844">
        <w:rPr>
          <w:rFonts w:ascii="Times New Roman" w:hAnsi="Times New Roman" w:cs="Times New Roman"/>
          <w:sz w:val="24"/>
          <w:szCs w:val="24"/>
        </w:rPr>
        <w:t xml:space="preserve"> explores how school decision-makers make decisions related to</w:t>
      </w:r>
      <w:r w:rsidR="00237923">
        <w:rPr>
          <w:rFonts w:ascii="Times New Roman" w:hAnsi="Times New Roman" w:cs="Times New Roman"/>
          <w:sz w:val="24"/>
          <w:szCs w:val="24"/>
        </w:rPr>
        <w:t xml:space="preserve"> </w:t>
      </w:r>
      <w:proofErr w:type="gramStart"/>
      <w:r w:rsidR="00237923">
        <w:rPr>
          <w:rFonts w:ascii="Times New Roman" w:hAnsi="Times New Roman" w:cs="Times New Roman"/>
          <w:sz w:val="24"/>
          <w:szCs w:val="24"/>
        </w:rPr>
        <w:t xml:space="preserve">the </w:t>
      </w:r>
      <w:r w:rsidR="00A93844">
        <w:rPr>
          <w:rFonts w:ascii="Times New Roman" w:hAnsi="Times New Roman" w:cs="Times New Roman"/>
          <w:sz w:val="24"/>
          <w:szCs w:val="24"/>
        </w:rPr>
        <w:t xml:space="preserve"> mental</w:t>
      </w:r>
      <w:proofErr w:type="gramEnd"/>
      <w:r w:rsidR="00A93844">
        <w:rPr>
          <w:rFonts w:ascii="Times New Roman" w:hAnsi="Times New Roman" w:cs="Times New Roman"/>
          <w:sz w:val="24"/>
          <w:szCs w:val="24"/>
        </w:rPr>
        <w:t xml:space="preserve"> health and wellbeing</w:t>
      </w:r>
      <w:r w:rsidR="00237923">
        <w:rPr>
          <w:rFonts w:ascii="Times New Roman" w:hAnsi="Times New Roman" w:cs="Times New Roman"/>
          <w:sz w:val="24"/>
          <w:szCs w:val="24"/>
        </w:rPr>
        <w:t xml:space="preserve"> of their students.</w:t>
      </w:r>
      <w:r w:rsidR="00A93844">
        <w:rPr>
          <w:rFonts w:ascii="Times New Roman" w:hAnsi="Times New Roman" w:cs="Times New Roman"/>
          <w:sz w:val="24"/>
          <w:szCs w:val="24"/>
        </w:rPr>
        <w:t xml:space="preserve"> We aim to understand </w:t>
      </w:r>
      <w:r w:rsidR="00AE55D1" w:rsidRPr="666620B9">
        <w:rPr>
          <w:rFonts w:ascii="Times New Roman" w:hAnsi="Times New Roman" w:cs="Times New Roman"/>
          <w:sz w:val="24"/>
          <w:szCs w:val="24"/>
        </w:rPr>
        <w:t>how</w:t>
      </w:r>
      <w:r w:rsidR="00AE55D1">
        <w:rPr>
          <w:rFonts w:ascii="Times New Roman" w:hAnsi="Times New Roman" w:cs="Times New Roman"/>
          <w:sz w:val="24"/>
          <w:szCs w:val="24"/>
        </w:rPr>
        <w:t xml:space="preserve"> </w:t>
      </w:r>
      <w:r w:rsidR="5D62312E" w:rsidRPr="666620B9">
        <w:rPr>
          <w:rFonts w:ascii="Times New Roman" w:hAnsi="Times New Roman" w:cs="Times New Roman"/>
          <w:sz w:val="24"/>
          <w:szCs w:val="24"/>
        </w:rPr>
        <w:t>schools use information</w:t>
      </w:r>
      <w:r w:rsidR="3BC1A8FB" w:rsidRPr="666620B9">
        <w:rPr>
          <w:rFonts w:ascii="Times New Roman" w:hAnsi="Times New Roman" w:cs="Times New Roman"/>
          <w:sz w:val="24"/>
          <w:szCs w:val="24"/>
        </w:rPr>
        <w:t xml:space="preserve"> (‘evidence’) </w:t>
      </w:r>
      <w:r w:rsidR="00A93844">
        <w:rPr>
          <w:rFonts w:ascii="Times New Roman" w:hAnsi="Times New Roman" w:cs="Times New Roman"/>
          <w:sz w:val="24"/>
          <w:szCs w:val="24"/>
        </w:rPr>
        <w:t>to</w:t>
      </w:r>
      <w:r w:rsidR="3BC1A8FB" w:rsidRPr="666620B9">
        <w:rPr>
          <w:rFonts w:ascii="Times New Roman" w:hAnsi="Times New Roman" w:cs="Times New Roman"/>
          <w:sz w:val="24"/>
          <w:szCs w:val="24"/>
        </w:rPr>
        <w:t xml:space="preserve"> invest in </w:t>
      </w:r>
      <w:r w:rsidR="50FA635E" w:rsidRPr="666620B9">
        <w:rPr>
          <w:rFonts w:ascii="Times New Roman" w:hAnsi="Times New Roman" w:cs="Times New Roman"/>
          <w:sz w:val="24"/>
          <w:szCs w:val="24"/>
        </w:rPr>
        <w:t>mental health and wellbeing promotion.</w:t>
      </w:r>
      <w:r w:rsidR="5D62312E" w:rsidRPr="666620B9">
        <w:rPr>
          <w:rFonts w:ascii="Times New Roman" w:hAnsi="Times New Roman" w:cs="Times New Roman"/>
          <w:sz w:val="24"/>
          <w:szCs w:val="24"/>
        </w:rPr>
        <w:t xml:space="preserve"> </w:t>
      </w:r>
    </w:p>
    <w:p w14:paraId="258B87AC" w14:textId="77777777" w:rsidR="00C11057" w:rsidRDefault="00C11057" w:rsidP="003F5089">
      <w:pPr>
        <w:spacing w:after="0"/>
        <w:jc w:val="both"/>
        <w:rPr>
          <w:rFonts w:ascii="Times New Roman" w:hAnsi="Times New Roman" w:cs="Times New Roman"/>
          <w:sz w:val="24"/>
          <w:szCs w:val="24"/>
        </w:rPr>
      </w:pPr>
    </w:p>
    <w:p w14:paraId="6570767E" w14:textId="74266F85" w:rsidR="00C11057" w:rsidRDefault="00C11057" w:rsidP="666620B9">
      <w:pPr>
        <w:spacing w:after="0"/>
        <w:jc w:val="both"/>
        <w:rPr>
          <w:rFonts w:ascii="Times New Roman" w:hAnsi="Times New Roman" w:cs="Times New Roman"/>
          <w:sz w:val="24"/>
          <w:szCs w:val="24"/>
        </w:rPr>
      </w:pPr>
    </w:p>
    <w:p w14:paraId="267EAF7E" w14:textId="77777777" w:rsidR="00F12CA7" w:rsidRDefault="00F12CA7" w:rsidP="003F5089">
      <w:pPr>
        <w:spacing w:after="0"/>
        <w:jc w:val="both"/>
        <w:rPr>
          <w:rFonts w:ascii="Times New Roman" w:hAnsi="Times New Roman" w:cs="Times New Roman"/>
          <w:b/>
          <w:sz w:val="24"/>
          <w:szCs w:val="24"/>
        </w:rPr>
      </w:pPr>
      <w:r w:rsidRPr="00A161B3">
        <w:rPr>
          <w:rFonts w:ascii="Times New Roman" w:hAnsi="Times New Roman" w:cs="Times New Roman"/>
          <w:b/>
          <w:sz w:val="24"/>
          <w:szCs w:val="24"/>
        </w:rPr>
        <w:t>Why is this research important?</w:t>
      </w:r>
    </w:p>
    <w:p w14:paraId="651F47F1" w14:textId="17262471" w:rsidR="00F12CA7" w:rsidRPr="00200BD5" w:rsidRDefault="00200BD5" w:rsidP="003F5089">
      <w:pPr>
        <w:spacing w:after="0"/>
        <w:jc w:val="both"/>
        <w:rPr>
          <w:rFonts w:ascii="Times New Roman" w:hAnsi="Times New Roman" w:cs="Times New Roman"/>
          <w:sz w:val="24"/>
          <w:szCs w:val="24"/>
        </w:rPr>
      </w:pPr>
      <w:r w:rsidRPr="1E4EB59C">
        <w:rPr>
          <w:rFonts w:ascii="Times New Roman" w:hAnsi="Times New Roman" w:cs="Times New Roman"/>
          <w:sz w:val="24"/>
          <w:szCs w:val="24"/>
        </w:rPr>
        <w:t xml:space="preserve">This research is important </w:t>
      </w:r>
      <w:r w:rsidR="35EDC6B4" w:rsidRPr="1E4EB59C">
        <w:rPr>
          <w:rFonts w:ascii="Times New Roman" w:hAnsi="Times New Roman" w:cs="Times New Roman"/>
          <w:sz w:val="24"/>
          <w:szCs w:val="24"/>
        </w:rPr>
        <w:t>because</w:t>
      </w:r>
      <w:r w:rsidR="00216B00" w:rsidRPr="1E4EB59C">
        <w:rPr>
          <w:rFonts w:ascii="Times New Roman" w:hAnsi="Times New Roman" w:cs="Times New Roman"/>
          <w:sz w:val="24"/>
          <w:szCs w:val="24"/>
        </w:rPr>
        <w:t xml:space="preserve"> the</w:t>
      </w:r>
      <w:r w:rsidR="003B6A09" w:rsidRPr="1E4EB59C">
        <w:rPr>
          <w:rFonts w:ascii="Times New Roman" w:hAnsi="Times New Roman" w:cs="Times New Roman"/>
          <w:sz w:val="24"/>
          <w:szCs w:val="24"/>
        </w:rPr>
        <w:t>re is increasing</w:t>
      </w:r>
      <w:r w:rsidR="00216B00" w:rsidRPr="1E4EB59C">
        <w:rPr>
          <w:rFonts w:ascii="Times New Roman" w:hAnsi="Times New Roman" w:cs="Times New Roman"/>
          <w:sz w:val="24"/>
          <w:szCs w:val="24"/>
        </w:rPr>
        <w:t xml:space="preserve"> responsibility for mental health</w:t>
      </w:r>
      <w:r w:rsidR="1ADFDEF2" w:rsidRPr="1E4EB59C">
        <w:rPr>
          <w:rFonts w:ascii="Times New Roman" w:hAnsi="Times New Roman" w:cs="Times New Roman"/>
          <w:sz w:val="24"/>
          <w:szCs w:val="24"/>
        </w:rPr>
        <w:t xml:space="preserve"> and wellbeing</w:t>
      </w:r>
      <w:r w:rsidR="00216B00" w:rsidRPr="1E4EB59C">
        <w:rPr>
          <w:rFonts w:ascii="Times New Roman" w:hAnsi="Times New Roman" w:cs="Times New Roman"/>
          <w:sz w:val="24"/>
          <w:szCs w:val="24"/>
        </w:rPr>
        <w:t xml:space="preserve"> promotion </w:t>
      </w:r>
      <w:r w:rsidR="00237923" w:rsidRPr="1E4EB59C">
        <w:rPr>
          <w:rFonts w:ascii="Times New Roman" w:hAnsi="Times New Roman" w:cs="Times New Roman"/>
          <w:sz w:val="24"/>
          <w:szCs w:val="24"/>
        </w:rPr>
        <w:t xml:space="preserve">within </w:t>
      </w:r>
      <w:r w:rsidR="00237923">
        <w:rPr>
          <w:rFonts w:ascii="Times New Roman" w:hAnsi="Times New Roman" w:cs="Times New Roman"/>
          <w:sz w:val="24"/>
          <w:szCs w:val="24"/>
        </w:rPr>
        <w:t>schools</w:t>
      </w:r>
      <w:r w:rsidR="1DD54E00" w:rsidRPr="1E4EB59C">
        <w:rPr>
          <w:rFonts w:ascii="Times New Roman" w:hAnsi="Times New Roman" w:cs="Times New Roman"/>
          <w:sz w:val="24"/>
          <w:szCs w:val="24"/>
        </w:rPr>
        <w:t xml:space="preserve">. </w:t>
      </w:r>
      <w:r w:rsidR="20408766" w:rsidRPr="1E4EB59C">
        <w:rPr>
          <w:rFonts w:ascii="Times New Roman" w:hAnsi="Times New Roman" w:cs="Times New Roman"/>
          <w:sz w:val="24"/>
          <w:szCs w:val="24"/>
        </w:rPr>
        <w:t>However,</w:t>
      </w:r>
      <w:r w:rsidR="003B6A09" w:rsidRPr="1E4EB59C">
        <w:rPr>
          <w:rFonts w:ascii="Times New Roman" w:hAnsi="Times New Roman" w:cs="Times New Roman"/>
          <w:sz w:val="24"/>
          <w:szCs w:val="24"/>
        </w:rPr>
        <w:t xml:space="preserve"> we do not </w:t>
      </w:r>
      <w:r w:rsidR="00F77381" w:rsidRPr="1E4EB59C">
        <w:rPr>
          <w:rFonts w:ascii="Times New Roman" w:hAnsi="Times New Roman" w:cs="Times New Roman"/>
          <w:sz w:val="24"/>
          <w:szCs w:val="24"/>
        </w:rPr>
        <w:t>know</w:t>
      </w:r>
      <w:r w:rsidR="003B6A09" w:rsidRPr="1E4EB59C">
        <w:rPr>
          <w:rFonts w:ascii="Times New Roman" w:hAnsi="Times New Roman" w:cs="Times New Roman"/>
          <w:sz w:val="24"/>
          <w:szCs w:val="24"/>
        </w:rPr>
        <w:t xml:space="preserve"> how schools are engaging with mental health promotion activities</w:t>
      </w:r>
      <w:r w:rsidR="7B338570" w:rsidRPr="1E4EB59C">
        <w:rPr>
          <w:rFonts w:ascii="Times New Roman" w:hAnsi="Times New Roman" w:cs="Times New Roman"/>
          <w:sz w:val="24"/>
          <w:szCs w:val="24"/>
        </w:rPr>
        <w:t xml:space="preserve">, what their needs and </w:t>
      </w:r>
      <w:r w:rsidR="6B2E673D" w:rsidRPr="1E4EB59C">
        <w:rPr>
          <w:rFonts w:ascii="Times New Roman" w:hAnsi="Times New Roman" w:cs="Times New Roman"/>
          <w:sz w:val="24"/>
          <w:szCs w:val="24"/>
        </w:rPr>
        <w:t>resources</w:t>
      </w:r>
      <w:r w:rsidR="7B338570" w:rsidRPr="1E4EB59C">
        <w:rPr>
          <w:rFonts w:ascii="Times New Roman" w:hAnsi="Times New Roman" w:cs="Times New Roman"/>
          <w:sz w:val="24"/>
          <w:szCs w:val="24"/>
        </w:rPr>
        <w:t xml:space="preserve"> are, and how schools decide what to dedicate resources to for mental health and wellbeing promotion</w:t>
      </w:r>
      <w:r w:rsidR="00216B00" w:rsidRPr="1E4EB59C">
        <w:rPr>
          <w:rFonts w:ascii="Times New Roman" w:hAnsi="Times New Roman" w:cs="Times New Roman"/>
          <w:sz w:val="24"/>
          <w:szCs w:val="24"/>
        </w:rPr>
        <w:t xml:space="preserve">. </w:t>
      </w:r>
      <w:r w:rsidR="00CE7A09" w:rsidRPr="1E4EB59C">
        <w:rPr>
          <w:rFonts w:ascii="Times New Roman" w:hAnsi="Times New Roman" w:cs="Times New Roman"/>
          <w:sz w:val="24"/>
          <w:szCs w:val="24"/>
        </w:rPr>
        <w:t xml:space="preserve">Through this research, </w:t>
      </w:r>
      <w:r w:rsidR="6E7BC220" w:rsidRPr="1E4EB59C">
        <w:rPr>
          <w:rFonts w:ascii="Times New Roman" w:hAnsi="Times New Roman" w:cs="Times New Roman"/>
          <w:sz w:val="24"/>
          <w:szCs w:val="24"/>
        </w:rPr>
        <w:t>we aim to gain insight on</w:t>
      </w:r>
      <w:r w:rsidR="00CE7A09" w:rsidRPr="1E4EB59C">
        <w:rPr>
          <w:rFonts w:ascii="Times New Roman" w:hAnsi="Times New Roman" w:cs="Times New Roman"/>
          <w:sz w:val="24"/>
          <w:szCs w:val="24"/>
        </w:rPr>
        <w:t xml:space="preserve"> how schools</w:t>
      </w:r>
      <w:r w:rsidR="4C9266DD" w:rsidRPr="1E4EB59C">
        <w:rPr>
          <w:rFonts w:ascii="Times New Roman" w:hAnsi="Times New Roman" w:cs="Times New Roman"/>
          <w:sz w:val="24"/>
          <w:szCs w:val="24"/>
        </w:rPr>
        <w:t xml:space="preserve"> </w:t>
      </w:r>
      <w:r w:rsidR="00CE7A09" w:rsidRPr="1E4EB59C">
        <w:rPr>
          <w:rFonts w:ascii="Times New Roman" w:hAnsi="Times New Roman" w:cs="Times New Roman"/>
          <w:sz w:val="24"/>
          <w:szCs w:val="24"/>
        </w:rPr>
        <w:t xml:space="preserve">make decisions </w:t>
      </w:r>
      <w:r w:rsidR="17D58D4B" w:rsidRPr="1E4EB59C">
        <w:rPr>
          <w:rFonts w:ascii="Times New Roman" w:hAnsi="Times New Roman" w:cs="Times New Roman"/>
          <w:sz w:val="24"/>
          <w:szCs w:val="24"/>
        </w:rPr>
        <w:t xml:space="preserve">and </w:t>
      </w:r>
      <w:r w:rsidR="003B6A09" w:rsidRPr="1E4EB59C">
        <w:rPr>
          <w:rFonts w:ascii="Times New Roman" w:hAnsi="Times New Roman" w:cs="Times New Roman"/>
          <w:sz w:val="24"/>
          <w:szCs w:val="24"/>
        </w:rPr>
        <w:t xml:space="preserve">  how they</w:t>
      </w:r>
      <w:r w:rsidR="00CE7A09" w:rsidRPr="1E4EB59C">
        <w:rPr>
          <w:rFonts w:ascii="Times New Roman" w:hAnsi="Times New Roman" w:cs="Times New Roman"/>
          <w:sz w:val="24"/>
          <w:szCs w:val="24"/>
        </w:rPr>
        <w:t xml:space="preserve"> invest in mental health</w:t>
      </w:r>
      <w:r w:rsidR="5712CC09" w:rsidRPr="1E4EB59C">
        <w:rPr>
          <w:rFonts w:ascii="Times New Roman" w:hAnsi="Times New Roman" w:cs="Times New Roman"/>
          <w:sz w:val="24"/>
          <w:szCs w:val="24"/>
        </w:rPr>
        <w:t xml:space="preserve"> and wellbeing</w:t>
      </w:r>
      <w:r w:rsidR="00CE7A09" w:rsidRPr="1E4EB59C">
        <w:rPr>
          <w:rFonts w:ascii="Times New Roman" w:hAnsi="Times New Roman" w:cs="Times New Roman"/>
          <w:sz w:val="24"/>
          <w:szCs w:val="24"/>
        </w:rPr>
        <w:t xml:space="preserve"> promotion</w:t>
      </w:r>
      <w:r w:rsidR="003B6A09" w:rsidRPr="1E4EB59C">
        <w:rPr>
          <w:rFonts w:ascii="Times New Roman" w:hAnsi="Times New Roman" w:cs="Times New Roman"/>
          <w:sz w:val="24"/>
          <w:szCs w:val="24"/>
        </w:rPr>
        <w:t xml:space="preserve">. Findings from this research will be used to understand how best schools can be supported to invest in mental health promotion </w:t>
      </w:r>
      <w:r w:rsidR="60DD2267" w:rsidRPr="1E4EB59C">
        <w:rPr>
          <w:rFonts w:ascii="Times New Roman" w:hAnsi="Times New Roman" w:cs="Times New Roman"/>
          <w:sz w:val="24"/>
          <w:szCs w:val="24"/>
        </w:rPr>
        <w:t>effectively and equitably</w:t>
      </w:r>
      <w:r w:rsidR="00CE7A09" w:rsidRPr="1E4EB59C">
        <w:rPr>
          <w:rFonts w:ascii="Times New Roman" w:hAnsi="Times New Roman" w:cs="Times New Roman"/>
          <w:sz w:val="24"/>
          <w:szCs w:val="24"/>
        </w:rPr>
        <w:t>.</w:t>
      </w:r>
    </w:p>
    <w:p w14:paraId="7C17DA37" w14:textId="77777777" w:rsidR="00200BD5" w:rsidRDefault="00200BD5" w:rsidP="003F5089">
      <w:pPr>
        <w:spacing w:after="0"/>
        <w:jc w:val="both"/>
        <w:rPr>
          <w:rFonts w:ascii="Times New Roman" w:hAnsi="Times New Roman" w:cs="Times New Roman"/>
          <w:b/>
          <w:sz w:val="24"/>
          <w:szCs w:val="24"/>
        </w:rPr>
      </w:pPr>
    </w:p>
    <w:p w14:paraId="3A1B5EE0" w14:textId="77777777" w:rsidR="00F12CA7" w:rsidRDefault="00F12CA7" w:rsidP="003D0A47">
      <w:pPr>
        <w:spacing w:after="0"/>
        <w:jc w:val="both"/>
        <w:rPr>
          <w:rFonts w:ascii="Times New Roman" w:hAnsi="Times New Roman" w:cs="Times New Roman"/>
          <w:b/>
          <w:sz w:val="24"/>
          <w:szCs w:val="24"/>
        </w:rPr>
      </w:pPr>
      <w:r>
        <w:rPr>
          <w:rFonts w:ascii="Times New Roman" w:hAnsi="Times New Roman" w:cs="Times New Roman"/>
          <w:b/>
          <w:sz w:val="24"/>
          <w:szCs w:val="24"/>
        </w:rPr>
        <w:t xml:space="preserve">Who is carrying out the research? </w:t>
      </w:r>
    </w:p>
    <w:p w14:paraId="7DFDCE29" w14:textId="2A71D3D3" w:rsidR="00237923" w:rsidRDefault="008F1690" w:rsidP="003D0A47">
      <w:pPr>
        <w:spacing w:after="0"/>
        <w:jc w:val="both"/>
        <w:rPr>
          <w:rFonts w:ascii="Times New Roman" w:hAnsi="Times New Roman" w:cs="Times New Roman"/>
          <w:sz w:val="24"/>
          <w:szCs w:val="24"/>
        </w:rPr>
      </w:pPr>
      <w:r w:rsidRPr="1E4EB59C">
        <w:rPr>
          <w:rFonts w:ascii="Times New Roman" w:hAnsi="Times New Roman" w:cs="Times New Roman"/>
          <w:sz w:val="24"/>
          <w:szCs w:val="24"/>
        </w:rPr>
        <w:t xml:space="preserve">This study is being carried out by researchers at the University of Birmingham. </w:t>
      </w:r>
      <w:r w:rsidR="00F77381" w:rsidRPr="1E4EB59C">
        <w:rPr>
          <w:rFonts w:ascii="Times New Roman" w:hAnsi="Times New Roman" w:cs="Times New Roman"/>
          <w:sz w:val="24"/>
          <w:szCs w:val="24"/>
        </w:rPr>
        <w:t xml:space="preserve">It is funded by the </w:t>
      </w:r>
      <w:hyperlink r:id="rId11">
        <w:r w:rsidR="00F77381" w:rsidRPr="1E4EB59C">
          <w:rPr>
            <w:rFonts w:ascii="Times New Roman" w:hAnsi="Times New Roman" w:cs="Times New Roman"/>
            <w:sz w:val="24"/>
            <w:szCs w:val="24"/>
          </w:rPr>
          <w:t>Wellcome Trust</w:t>
        </w:r>
      </w:hyperlink>
      <w:r w:rsidR="7CF6C041" w:rsidRPr="1E4EB59C">
        <w:rPr>
          <w:rFonts w:ascii="Times New Roman" w:hAnsi="Times New Roman" w:cs="Times New Roman"/>
          <w:sz w:val="24"/>
          <w:szCs w:val="24"/>
        </w:rPr>
        <w:t xml:space="preserve">. </w:t>
      </w:r>
      <w:r w:rsidRPr="1E4EB59C">
        <w:rPr>
          <w:rFonts w:ascii="Times New Roman" w:hAnsi="Times New Roman" w:cs="Times New Roman"/>
          <w:sz w:val="24"/>
          <w:szCs w:val="24"/>
        </w:rPr>
        <w:t xml:space="preserve"> </w:t>
      </w:r>
    </w:p>
    <w:p w14:paraId="5AD2F240" w14:textId="77777777" w:rsidR="00237923" w:rsidRDefault="00237923" w:rsidP="003D0A47">
      <w:pPr>
        <w:spacing w:after="0"/>
        <w:jc w:val="both"/>
        <w:rPr>
          <w:rFonts w:ascii="Times New Roman" w:hAnsi="Times New Roman" w:cs="Times New Roman"/>
          <w:sz w:val="24"/>
          <w:szCs w:val="24"/>
        </w:rPr>
      </w:pPr>
    </w:p>
    <w:p w14:paraId="61C5CD56" w14:textId="77777777" w:rsidR="00237923" w:rsidRDefault="00237923" w:rsidP="003D0A47">
      <w:pPr>
        <w:spacing w:after="0"/>
        <w:jc w:val="both"/>
        <w:rPr>
          <w:rFonts w:ascii="Times New Roman" w:hAnsi="Times New Roman" w:cs="Times New Roman"/>
          <w:sz w:val="24"/>
          <w:szCs w:val="24"/>
        </w:rPr>
      </w:pPr>
    </w:p>
    <w:p w14:paraId="5D789BD3" w14:textId="77777777" w:rsidR="00237923" w:rsidRDefault="00237923" w:rsidP="003D0A47">
      <w:pPr>
        <w:spacing w:after="0"/>
        <w:jc w:val="both"/>
        <w:rPr>
          <w:rFonts w:ascii="Times New Roman" w:hAnsi="Times New Roman" w:cs="Times New Roman"/>
          <w:sz w:val="24"/>
          <w:szCs w:val="24"/>
        </w:rPr>
      </w:pPr>
    </w:p>
    <w:p w14:paraId="2E7B1BD6" w14:textId="77777777" w:rsidR="00237923" w:rsidRPr="008F1690" w:rsidRDefault="00237923" w:rsidP="003D0A47">
      <w:pPr>
        <w:spacing w:after="0"/>
        <w:jc w:val="both"/>
        <w:rPr>
          <w:rFonts w:ascii="Times New Roman" w:hAnsi="Times New Roman" w:cs="Times New Roman"/>
          <w:sz w:val="24"/>
          <w:szCs w:val="24"/>
        </w:rPr>
      </w:pPr>
    </w:p>
    <w:p w14:paraId="53B9C808" w14:textId="77777777" w:rsidR="008F1690" w:rsidRDefault="008F1690" w:rsidP="003D0A47">
      <w:pPr>
        <w:spacing w:after="0"/>
        <w:jc w:val="both"/>
        <w:rPr>
          <w:rFonts w:ascii="Times New Roman" w:hAnsi="Times New Roman" w:cs="Times New Roman"/>
          <w:b/>
          <w:sz w:val="24"/>
          <w:szCs w:val="24"/>
        </w:rPr>
      </w:pPr>
    </w:p>
    <w:p w14:paraId="193BC5AF" w14:textId="77777777" w:rsidR="00F12CA7" w:rsidRPr="009652FF" w:rsidRDefault="00F12CA7" w:rsidP="003D0A47">
      <w:pPr>
        <w:spacing w:after="0"/>
        <w:jc w:val="both"/>
        <w:rPr>
          <w:rFonts w:ascii="Times New Roman" w:hAnsi="Times New Roman" w:cs="Times New Roman"/>
          <w:b/>
          <w:sz w:val="24"/>
          <w:szCs w:val="24"/>
        </w:rPr>
      </w:pPr>
      <w:r>
        <w:rPr>
          <w:rFonts w:ascii="Times New Roman" w:hAnsi="Times New Roman" w:cs="Times New Roman"/>
          <w:b/>
          <w:sz w:val="24"/>
          <w:szCs w:val="24"/>
        </w:rPr>
        <w:lastRenderedPageBreak/>
        <w:t>Who has reviewed the study?</w:t>
      </w:r>
    </w:p>
    <w:p w14:paraId="251B77D5" w14:textId="0823FEA2" w:rsidR="009652FF" w:rsidRDefault="00E914D4" w:rsidP="003D0A47">
      <w:pPr>
        <w:spacing w:after="0"/>
        <w:jc w:val="both"/>
        <w:rPr>
          <w:rFonts w:ascii="Times New Roman" w:hAnsi="Times New Roman" w:cs="Times New Roman"/>
          <w:sz w:val="24"/>
          <w:szCs w:val="24"/>
        </w:rPr>
      </w:pPr>
      <w:r w:rsidRPr="666620B9">
        <w:rPr>
          <w:rFonts w:ascii="Times New Roman" w:hAnsi="Times New Roman" w:cs="Times New Roman"/>
          <w:sz w:val="24"/>
          <w:szCs w:val="24"/>
        </w:rPr>
        <w:t xml:space="preserve">This study </w:t>
      </w:r>
      <w:r w:rsidR="003146FE" w:rsidRPr="666620B9">
        <w:rPr>
          <w:rFonts w:ascii="Times New Roman" w:hAnsi="Times New Roman" w:cs="Times New Roman"/>
          <w:sz w:val="24"/>
          <w:szCs w:val="24"/>
        </w:rPr>
        <w:t>has received</w:t>
      </w:r>
      <w:r w:rsidRPr="666620B9">
        <w:rPr>
          <w:rFonts w:ascii="Times New Roman" w:hAnsi="Times New Roman" w:cs="Times New Roman"/>
          <w:sz w:val="24"/>
          <w:szCs w:val="24"/>
        </w:rPr>
        <w:t xml:space="preserve"> ethical consideration by the University of Birmingham</w:t>
      </w:r>
      <w:r w:rsidR="7FD5AE17" w:rsidRPr="666620B9">
        <w:rPr>
          <w:rFonts w:ascii="Times New Roman" w:hAnsi="Times New Roman" w:cs="Times New Roman"/>
          <w:sz w:val="24"/>
          <w:szCs w:val="24"/>
        </w:rPr>
        <w:t xml:space="preserve"> </w:t>
      </w:r>
      <w:r w:rsidR="2BB349FD" w:rsidRPr="2BB349FD">
        <w:rPr>
          <w:rFonts w:ascii="Times New Roman" w:eastAsia="Times New Roman" w:hAnsi="Times New Roman" w:cs="Times New Roman"/>
          <w:b/>
          <w:bCs/>
          <w:color w:val="000000" w:themeColor="text1"/>
        </w:rPr>
        <w:t>ERN_21-1687</w:t>
      </w:r>
      <w:r w:rsidR="005408F7">
        <w:rPr>
          <w:rFonts w:ascii="Times New Roman" w:eastAsia="Times New Roman" w:hAnsi="Times New Roman" w:cs="Times New Roman"/>
          <w:b/>
          <w:bCs/>
          <w:color w:val="000000" w:themeColor="text1"/>
        </w:rPr>
        <w:t>A</w:t>
      </w:r>
      <w:r w:rsidRPr="666620B9">
        <w:rPr>
          <w:rFonts w:ascii="Times New Roman" w:hAnsi="Times New Roman" w:cs="Times New Roman"/>
          <w:sz w:val="24"/>
          <w:szCs w:val="24"/>
        </w:rPr>
        <w:t xml:space="preserve"> </w:t>
      </w:r>
    </w:p>
    <w:p w14:paraId="6921FFC9" w14:textId="585EB795" w:rsidR="008C73AF" w:rsidRDefault="008C73AF" w:rsidP="003D0A47">
      <w:pPr>
        <w:spacing w:after="0"/>
        <w:jc w:val="both"/>
        <w:rPr>
          <w:rFonts w:ascii="Times New Roman" w:hAnsi="Times New Roman" w:cs="Times New Roman"/>
          <w:sz w:val="24"/>
          <w:szCs w:val="24"/>
        </w:rPr>
      </w:pPr>
    </w:p>
    <w:p w14:paraId="29D0F521" w14:textId="07696126" w:rsidR="008F1690" w:rsidRDefault="008F1690" w:rsidP="666620B9">
      <w:pPr>
        <w:spacing w:after="0"/>
        <w:jc w:val="both"/>
        <w:rPr>
          <w:rFonts w:ascii="Times New Roman" w:hAnsi="Times New Roman" w:cs="Times New Roman"/>
          <w:sz w:val="24"/>
          <w:szCs w:val="24"/>
        </w:rPr>
      </w:pPr>
    </w:p>
    <w:p w14:paraId="5058C928" w14:textId="44EBCA35" w:rsidR="009652FF" w:rsidRPr="009B19E8" w:rsidRDefault="009652FF" w:rsidP="7C510E5F">
      <w:pPr>
        <w:spacing w:after="0"/>
        <w:jc w:val="both"/>
        <w:rPr>
          <w:rFonts w:ascii="Times New Roman" w:hAnsi="Times New Roman" w:cs="Times New Roman"/>
          <w:b/>
          <w:bCs/>
          <w:sz w:val="24"/>
          <w:szCs w:val="24"/>
        </w:rPr>
      </w:pPr>
      <w:r w:rsidRPr="666620B9">
        <w:rPr>
          <w:rFonts w:ascii="Times New Roman" w:hAnsi="Times New Roman" w:cs="Times New Roman"/>
          <w:b/>
          <w:bCs/>
          <w:sz w:val="24"/>
          <w:szCs w:val="24"/>
        </w:rPr>
        <w:t xml:space="preserve">Why have </w:t>
      </w:r>
      <w:r w:rsidR="006A6F72">
        <w:rPr>
          <w:rFonts w:ascii="Times New Roman" w:hAnsi="Times New Roman" w:cs="Times New Roman"/>
          <w:b/>
          <w:bCs/>
          <w:sz w:val="24"/>
          <w:szCs w:val="24"/>
        </w:rPr>
        <w:t>I</w:t>
      </w:r>
      <w:r w:rsidRPr="666620B9">
        <w:rPr>
          <w:rFonts w:ascii="Times New Roman" w:hAnsi="Times New Roman" w:cs="Times New Roman"/>
          <w:b/>
          <w:bCs/>
          <w:sz w:val="24"/>
          <w:szCs w:val="24"/>
        </w:rPr>
        <w:t xml:space="preserve"> been invited to participate? </w:t>
      </w:r>
    </w:p>
    <w:p w14:paraId="7929D905" w14:textId="402E13BA" w:rsidR="00BA5DED" w:rsidRDefault="00FB23F1" w:rsidP="003D0A47">
      <w:pPr>
        <w:spacing w:after="0"/>
        <w:jc w:val="both"/>
        <w:rPr>
          <w:rFonts w:ascii="Times New Roman" w:hAnsi="Times New Roman" w:cs="Times New Roman"/>
          <w:sz w:val="24"/>
          <w:szCs w:val="24"/>
        </w:rPr>
      </w:pPr>
      <w:r w:rsidRPr="1E4EB59C">
        <w:rPr>
          <w:rFonts w:ascii="Times New Roman" w:hAnsi="Times New Roman" w:cs="Times New Roman"/>
          <w:sz w:val="24"/>
          <w:szCs w:val="24"/>
        </w:rPr>
        <w:t>Yo</w:t>
      </w:r>
      <w:r w:rsidR="00314169">
        <w:rPr>
          <w:rFonts w:ascii="Times New Roman" w:hAnsi="Times New Roman" w:cs="Times New Roman"/>
          <w:sz w:val="24"/>
          <w:szCs w:val="24"/>
        </w:rPr>
        <w:t xml:space="preserve">u have been identified by our researchers as </w:t>
      </w:r>
      <w:r w:rsidR="00D1622D">
        <w:rPr>
          <w:rFonts w:ascii="Times New Roman" w:hAnsi="Times New Roman" w:cs="Times New Roman"/>
          <w:sz w:val="24"/>
          <w:szCs w:val="24"/>
        </w:rPr>
        <w:t>a relevant</w:t>
      </w:r>
      <w:r w:rsidR="00314169">
        <w:rPr>
          <w:rFonts w:ascii="Times New Roman" w:hAnsi="Times New Roman" w:cs="Times New Roman"/>
          <w:sz w:val="24"/>
          <w:szCs w:val="24"/>
        </w:rPr>
        <w:t xml:space="preserve"> participant to invite for a think aloud interview, due to your </w:t>
      </w:r>
      <w:r w:rsidR="006A6F72" w:rsidRPr="1E4EB59C">
        <w:rPr>
          <w:rFonts w:ascii="Times New Roman" w:hAnsi="Times New Roman" w:cs="Times New Roman"/>
          <w:sz w:val="24"/>
          <w:szCs w:val="24"/>
        </w:rPr>
        <w:t>experience</w:t>
      </w:r>
      <w:r w:rsidR="00D1622D">
        <w:rPr>
          <w:rFonts w:ascii="Times New Roman" w:hAnsi="Times New Roman" w:cs="Times New Roman"/>
          <w:sz w:val="24"/>
          <w:szCs w:val="24"/>
        </w:rPr>
        <w:t xml:space="preserve"> as a decision-maker</w:t>
      </w:r>
      <w:r w:rsidR="006A6F72" w:rsidRPr="1E4EB59C">
        <w:rPr>
          <w:rFonts w:ascii="Times New Roman" w:hAnsi="Times New Roman" w:cs="Times New Roman"/>
          <w:sz w:val="24"/>
          <w:szCs w:val="24"/>
        </w:rPr>
        <w:t xml:space="preserve"> and </w:t>
      </w:r>
      <w:r w:rsidR="00D1622D">
        <w:rPr>
          <w:rFonts w:ascii="Times New Roman" w:hAnsi="Times New Roman" w:cs="Times New Roman"/>
          <w:sz w:val="24"/>
          <w:szCs w:val="24"/>
        </w:rPr>
        <w:t xml:space="preserve">your </w:t>
      </w:r>
      <w:r w:rsidR="006A6F72" w:rsidRPr="1E4EB59C">
        <w:rPr>
          <w:rFonts w:ascii="Times New Roman" w:hAnsi="Times New Roman" w:cs="Times New Roman"/>
          <w:sz w:val="24"/>
          <w:szCs w:val="24"/>
        </w:rPr>
        <w:t xml:space="preserve">knowledge of mental health and wellbeing </w:t>
      </w:r>
      <w:r w:rsidR="00314169">
        <w:rPr>
          <w:rFonts w:ascii="Times New Roman" w:hAnsi="Times New Roman" w:cs="Times New Roman"/>
          <w:sz w:val="24"/>
          <w:szCs w:val="24"/>
        </w:rPr>
        <w:t>in schools.</w:t>
      </w:r>
    </w:p>
    <w:p w14:paraId="55779EAF" w14:textId="77777777" w:rsidR="00E914D4" w:rsidRDefault="00E914D4" w:rsidP="003D0A47">
      <w:pPr>
        <w:spacing w:after="0"/>
        <w:jc w:val="both"/>
        <w:rPr>
          <w:rFonts w:ascii="Times New Roman" w:hAnsi="Times New Roman" w:cs="Times New Roman"/>
          <w:sz w:val="24"/>
          <w:szCs w:val="24"/>
        </w:rPr>
      </w:pPr>
    </w:p>
    <w:p w14:paraId="690F81CE" w14:textId="77777777" w:rsidR="009652FF" w:rsidRDefault="009652FF" w:rsidP="1E4EB59C">
      <w:pPr>
        <w:spacing w:after="0"/>
        <w:jc w:val="both"/>
        <w:rPr>
          <w:rFonts w:ascii="Times New Roman" w:hAnsi="Times New Roman" w:cs="Times New Roman"/>
          <w:b/>
          <w:bCs/>
          <w:sz w:val="24"/>
          <w:szCs w:val="24"/>
        </w:rPr>
      </w:pPr>
      <w:r w:rsidRPr="1E4EB59C">
        <w:rPr>
          <w:rFonts w:ascii="Times New Roman" w:hAnsi="Times New Roman" w:cs="Times New Roman"/>
          <w:b/>
          <w:bCs/>
          <w:sz w:val="24"/>
          <w:szCs w:val="24"/>
        </w:rPr>
        <w:t>What would taking part involve?</w:t>
      </w:r>
    </w:p>
    <w:p w14:paraId="65F79052" w14:textId="0630356B" w:rsidR="007E3F2B" w:rsidRPr="007E3F2B" w:rsidRDefault="00E914D4" w:rsidP="00136E05">
      <w:pPr>
        <w:spacing w:beforeAutospacing="1" w:after="0" w:afterAutospacing="1" w:line="240" w:lineRule="auto"/>
        <w:jc w:val="both"/>
        <w:rPr>
          <w:rFonts w:ascii="Times New Roman" w:eastAsia="Times New Roman" w:hAnsi="Times New Roman" w:cs="Times New Roman"/>
          <w:sz w:val="24"/>
          <w:szCs w:val="24"/>
        </w:rPr>
      </w:pPr>
      <w:r w:rsidRPr="007E3F2B">
        <w:rPr>
          <w:rFonts w:ascii="Times New Roman" w:hAnsi="Times New Roman" w:cs="Times New Roman"/>
          <w:sz w:val="24"/>
          <w:szCs w:val="24"/>
        </w:rPr>
        <w:t xml:space="preserve">If you agree </w:t>
      </w:r>
      <w:r w:rsidR="6065774F" w:rsidRPr="007E3F2B">
        <w:rPr>
          <w:rFonts w:ascii="Times New Roman" w:hAnsi="Times New Roman" w:cs="Times New Roman"/>
          <w:sz w:val="24"/>
          <w:szCs w:val="24"/>
        </w:rPr>
        <w:t>to</w:t>
      </w:r>
      <w:r w:rsidRPr="007E3F2B">
        <w:rPr>
          <w:rFonts w:ascii="Times New Roman" w:hAnsi="Times New Roman" w:cs="Times New Roman"/>
          <w:sz w:val="24"/>
          <w:szCs w:val="24"/>
        </w:rPr>
        <w:t xml:space="preserve"> participate in this </w:t>
      </w:r>
      <w:r w:rsidR="003A29FB" w:rsidRPr="007E3F2B">
        <w:rPr>
          <w:rFonts w:ascii="Times New Roman" w:hAnsi="Times New Roman" w:cs="Times New Roman"/>
          <w:sz w:val="24"/>
          <w:szCs w:val="24"/>
        </w:rPr>
        <w:t>study,</w:t>
      </w:r>
      <w:r w:rsidR="003127D0" w:rsidRPr="007E3F2B">
        <w:rPr>
          <w:rFonts w:ascii="Times New Roman" w:hAnsi="Times New Roman" w:cs="Times New Roman"/>
          <w:sz w:val="24"/>
          <w:szCs w:val="24"/>
        </w:rPr>
        <w:t xml:space="preserve"> </w:t>
      </w:r>
      <w:r w:rsidR="00237923">
        <w:rPr>
          <w:rFonts w:ascii="Times New Roman" w:hAnsi="Times New Roman" w:cs="Times New Roman"/>
          <w:sz w:val="24"/>
          <w:szCs w:val="24"/>
        </w:rPr>
        <w:t>we</w:t>
      </w:r>
      <w:r w:rsidR="00D1622D" w:rsidRPr="007E3F2B">
        <w:rPr>
          <w:rFonts w:ascii="Times New Roman" w:hAnsi="Times New Roman" w:cs="Times New Roman"/>
          <w:sz w:val="24"/>
          <w:szCs w:val="24"/>
        </w:rPr>
        <w:t xml:space="preserve"> will invite you for a think-aloud interview</w:t>
      </w:r>
      <w:r w:rsidR="007E3F2B" w:rsidRPr="007E3F2B">
        <w:rPr>
          <w:rFonts w:ascii="Times New Roman" w:hAnsi="Times New Roman" w:cs="Times New Roman"/>
          <w:sz w:val="24"/>
          <w:szCs w:val="24"/>
        </w:rPr>
        <w:t xml:space="preserve">. A think-aloud interview is a type of cognitive interview where participants are asked to verbalise their thoughts while completing a task. In this interview, you will be invited to take part in </w:t>
      </w:r>
      <w:r w:rsidR="007E3F2B" w:rsidRPr="007E3F2B">
        <w:rPr>
          <w:rFonts w:ascii="Times New Roman" w:eastAsia="Times New Roman" w:hAnsi="Times New Roman" w:cs="Times New Roman"/>
          <w:sz w:val="24"/>
          <w:szCs w:val="24"/>
        </w:rPr>
        <w:t xml:space="preserve">a scenario, where you will be playing the role of a school decision-maker whose task is to select different </w:t>
      </w:r>
      <w:r w:rsidR="006B79F9">
        <w:rPr>
          <w:rFonts w:ascii="Times New Roman" w:eastAsia="Times New Roman" w:hAnsi="Times New Roman" w:cs="Times New Roman"/>
          <w:sz w:val="24"/>
          <w:szCs w:val="24"/>
        </w:rPr>
        <w:t xml:space="preserve">mental </w:t>
      </w:r>
      <w:r w:rsidR="007E3F2B" w:rsidRPr="007E3F2B">
        <w:rPr>
          <w:rFonts w:ascii="Times New Roman" w:eastAsia="Times New Roman" w:hAnsi="Times New Roman" w:cs="Times New Roman"/>
          <w:sz w:val="24"/>
          <w:szCs w:val="24"/>
        </w:rPr>
        <w:t>wellbeing interventions for their students within a limited budget. We will also provide you with different pieces of information to help you decide, in your view, which interventions are the most beneficial. In this interview, we are interested by your thinking process and decision-making, and there is no right or wrong</w:t>
      </w:r>
      <w:r w:rsidR="00CB31DA">
        <w:rPr>
          <w:rFonts w:ascii="Times New Roman" w:eastAsia="Times New Roman" w:hAnsi="Times New Roman" w:cs="Times New Roman"/>
          <w:sz w:val="24"/>
          <w:szCs w:val="24"/>
        </w:rPr>
        <w:t xml:space="preserve"> answer</w:t>
      </w:r>
      <w:r w:rsidR="007E3F2B" w:rsidRPr="007E3F2B">
        <w:rPr>
          <w:rFonts w:ascii="Times New Roman" w:eastAsia="Times New Roman" w:hAnsi="Times New Roman" w:cs="Times New Roman"/>
          <w:sz w:val="24"/>
          <w:szCs w:val="24"/>
        </w:rPr>
        <w:t xml:space="preserve"> in this task. The </w:t>
      </w:r>
      <w:r w:rsidR="007E3F2B" w:rsidRPr="007E3F2B">
        <w:rPr>
          <w:rStyle w:val="normaltextrun"/>
          <w:rFonts w:ascii="Times New Roman" w:hAnsi="Times New Roman" w:cs="Times New Roman"/>
          <w:sz w:val="24"/>
          <w:szCs w:val="24"/>
        </w:rPr>
        <w:t xml:space="preserve">purpose of this task is to understand whether evidence, and which kind of evidence, may lead participants to change their mind about their choice of investment.  The think-out loud interview will then conclude with some follow-up questions on what additional evidence you  may think is needed to support schools’ investments in mental health and wellbeing. </w:t>
      </w:r>
    </w:p>
    <w:p w14:paraId="1AA279BD" w14:textId="7545D3AC" w:rsidR="00F12CA7" w:rsidRPr="00136E05" w:rsidRDefault="00F12CA7" w:rsidP="00136E05">
      <w:pPr>
        <w:spacing w:beforeAutospacing="1" w:after="0" w:afterAutospacing="1" w:line="240" w:lineRule="auto"/>
        <w:jc w:val="both"/>
        <w:rPr>
          <w:rFonts w:ascii="Times New Roman" w:eastAsia="Times New Roman" w:hAnsi="Times New Roman" w:cs="Times New Roman"/>
          <w:sz w:val="24"/>
          <w:szCs w:val="24"/>
        </w:rPr>
      </w:pPr>
      <w:r w:rsidRPr="666620B9">
        <w:rPr>
          <w:rFonts w:ascii="Times New Roman" w:hAnsi="Times New Roman" w:cs="Times New Roman"/>
          <w:b/>
          <w:bCs/>
          <w:sz w:val="24"/>
          <w:szCs w:val="24"/>
        </w:rPr>
        <w:t>Do I have to take part?</w:t>
      </w:r>
    </w:p>
    <w:p w14:paraId="6624F4C4" w14:textId="30729BE8" w:rsidR="0043589B" w:rsidRDefault="006B79F9" w:rsidP="70AB2AAE">
      <w:pPr>
        <w:spacing w:after="0"/>
        <w:jc w:val="both"/>
        <w:rPr>
          <w:rFonts w:ascii="Times New Roman" w:hAnsi="Times New Roman" w:cs="Times New Roman"/>
          <w:sz w:val="24"/>
          <w:szCs w:val="24"/>
        </w:rPr>
      </w:pPr>
      <w:r>
        <w:rPr>
          <w:rFonts w:ascii="Times New Roman" w:hAnsi="Times New Roman" w:cs="Times New Roman"/>
          <w:sz w:val="24"/>
          <w:szCs w:val="24"/>
        </w:rPr>
        <w:t>The</w:t>
      </w:r>
      <w:r w:rsidR="00F12CA7" w:rsidRPr="666620B9">
        <w:rPr>
          <w:rFonts w:ascii="Times New Roman" w:hAnsi="Times New Roman" w:cs="Times New Roman"/>
          <w:sz w:val="24"/>
          <w:szCs w:val="24"/>
        </w:rPr>
        <w:t xml:space="preserve"> study</w:t>
      </w:r>
      <w:r>
        <w:rPr>
          <w:rFonts w:ascii="Times New Roman" w:hAnsi="Times New Roman" w:cs="Times New Roman"/>
          <w:sz w:val="24"/>
          <w:szCs w:val="24"/>
        </w:rPr>
        <w:t xml:space="preserve"> is entirely voluntary</w:t>
      </w:r>
      <w:r w:rsidR="00F12CA7" w:rsidRPr="666620B9">
        <w:rPr>
          <w:rFonts w:ascii="Times New Roman" w:hAnsi="Times New Roman" w:cs="Times New Roman"/>
          <w:sz w:val="24"/>
          <w:szCs w:val="24"/>
        </w:rPr>
        <w:t xml:space="preserve">. </w:t>
      </w:r>
      <w:r w:rsidR="0059003F" w:rsidRPr="666620B9">
        <w:rPr>
          <w:rFonts w:ascii="Times New Roman" w:hAnsi="Times New Roman" w:cs="Times New Roman"/>
          <w:sz w:val="24"/>
          <w:szCs w:val="24"/>
        </w:rPr>
        <w:t>Should you change your mind about your participation in the study, y</w:t>
      </w:r>
      <w:r w:rsidR="0043589B" w:rsidRPr="666620B9">
        <w:rPr>
          <w:rFonts w:ascii="Times New Roman" w:hAnsi="Times New Roman" w:cs="Times New Roman"/>
          <w:sz w:val="24"/>
          <w:szCs w:val="24"/>
        </w:rPr>
        <w:t>ou can withdraw from the study</w:t>
      </w:r>
      <w:r w:rsidR="5C98CF1D" w:rsidRPr="666620B9">
        <w:rPr>
          <w:rFonts w:ascii="Times New Roman" w:hAnsi="Times New Roman" w:cs="Times New Roman"/>
          <w:sz w:val="24"/>
          <w:szCs w:val="24"/>
        </w:rPr>
        <w:t xml:space="preserve"> at any time, though we</w:t>
      </w:r>
      <w:r w:rsidR="0043589B" w:rsidRPr="666620B9">
        <w:rPr>
          <w:rFonts w:ascii="Times New Roman" w:hAnsi="Times New Roman" w:cs="Times New Roman"/>
          <w:sz w:val="24"/>
          <w:szCs w:val="24"/>
        </w:rPr>
        <w:t xml:space="preserve"> </w:t>
      </w:r>
      <w:r w:rsidR="4BD30581" w:rsidRPr="666620B9">
        <w:rPr>
          <w:rFonts w:ascii="Times New Roman" w:hAnsi="Times New Roman" w:cs="Times New Roman"/>
          <w:sz w:val="24"/>
          <w:szCs w:val="24"/>
        </w:rPr>
        <w:t>w</w:t>
      </w:r>
      <w:r w:rsidR="6041FF86" w:rsidRPr="666620B9">
        <w:rPr>
          <w:rFonts w:ascii="Times New Roman" w:hAnsi="Times New Roman" w:cs="Times New Roman"/>
          <w:sz w:val="24"/>
          <w:szCs w:val="24"/>
        </w:rPr>
        <w:t xml:space="preserve">ould wish to know about any </w:t>
      </w:r>
      <w:r w:rsidR="73B3977B" w:rsidRPr="666620B9">
        <w:rPr>
          <w:rFonts w:ascii="Times New Roman" w:hAnsi="Times New Roman" w:cs="Times New Roman"/>
          <w:sz w:val="24"/>
          <w:szCs w:val="24"/>
        </w:rPr>
        <w:t>withdrawal</w:t>
      </w:r>
      <w:r w:rsidR="6041FF86" w:rsidRPr="666620B9">
        <w:rPr>
          <w:rFonts w:ascii="Times New Roman" w:hAnsi="Times New Roman" w:cs="Times New Roman"/>
          <w:sz w:val="24"/>
          <w:szCs w:val="24"/>
        </w:rPr>
        <w:t xml:space="preserve"> as soon as possible. </w:t>
      </w:r>
      <w:r>
        <w:rPr>
          <w:rFonts w:ascii="Times New Roman" w:hAnsi="Times New Roman" w:cs="Times New Roman"/>
          <w:sz w:val="24"/>
          <w:szCs w:val="24"/>
        </w:rPr>
        <w:t>We</w:t>
      </w:r>
      <w:r w:rsidR="6041FF86" w:rsidRPr="666620B9">
        <w:rPr>
          <w:rFonts w:ascii="Times New Roman" w:hAnsi="Times New Roman" w:cs="Times New Roman"/>
          <w:sz w:val="24"/>
          <w:szCs w:val="24"/>
        </w:rPr>
        <w:t xml:space="preserve"> can be flexible</w:t>
      </w:r>
      <w:r w:rsidR="46029387" w:rsidRPr="666620B9">
        <w:rPr>
          <w:rFonts w:ascii="Times New Roman" w:hAnsi="Times New Roman" w:cs="Times New Roman"/>
          <w:sz w:val="24"/>
          <w:szCs w:val="24"/>
        </w:rPr>
        <w:t xml:space="preserve"> about when data are collected and the ways in which that happens</w:t>
      </w:r>
      <w:r w:rsidR="2A3CE492" w:rsidRPr="666620B9">
        <w:rPr>
          <w:rFonts w:ascii="Times New Roman" w:hAnsi="Times New Roman" w:cs="Times New Roman"/>
          <w:sz w:val="24"/>
          <w:szCs w:val="24"/>
        </w:rPr>
        <w:t>; we aim to work with your schedule</w:t>
      </w:r>
      <w:r w:rsidR="46029387" w:rsidRPr="666620B9">
        <w:rPr>
          <w:rFonts w:ascii="Times New Roman" w:hAnsi="Times New Roman" w:cs="Times New Roman"/>
          <w:sz w:val="24"/>
          <w:szCs w:val="24"/>
        </w:rPr>
        <w:t>.</w:t>
      </w:r>
      <w:r w:rsidR="3C68437A" w:rsidRPr="666620B9">
        <w:rPr>
          <w:rFonts w:ascii="Times New Roman" w:hAnsi="Times New Roman" w:cs="Times New Roman"/>
          <w:sz w:val="24"/>
          <w:szCs w:val="24"/>
        </w:rPr>
        <w:t xml:space="preserve"> </w:t>
      </w:r>
    </w:p>
    <w:p w14:paraId="32CEEA61" w14:textId="77777777" w:rsidR="0043589B" w:rsidRDefault="0043589B" w:rsidP="003D0A47">
      <w:pPr>
        <w:spacing w:after="0"/>
        <w:jc w:val="both"/>
        <w:rPr>
          <w:rFonts w:ascii="Times New Roman" w:hAnsi="Times New Roman" w:cs="Times New Roman"/>
          <w:sz w:val="24"/>
        </w:rPr>
      </w:pPr>
    </w:p>
    <w:p w14:paraId="470269A6" w14:textId="710B5AD3" w:rsidR="00F12CA7" w:rsidRPr="0043589B" w:rsidRDefault="0043589B" w:rsidP="003D0A47">
      <w:pPr>
        <w:spacing w:after="0"/>
        <w:jc w:val="both"/>
        <w:rPr>
          <w:rFonts w:ascii="Times New Roman" w:hAnsi="Times New Roman" w:cs="Times New Roman"/>
          <w:sz w:val="24"/>
          <w:szCs w:val="24"/>
        </w:rPr>
      </w:pPr>
      <w:r w:rsidRPr="666620B9">
        <w:rPr>
          <w:rFonts w:ascii="Times New Roman" w:hAnsi="Times New Roman" w:cs="Times New Roman"/>
          <w:sz w:val="24"/>
          <w:szCs w:val="24"/>
        </w:rPr>
        <w:t xml:space="preserve">If you decide to withdraw from the </w:t>
      </w:r>
      <w:r w:rsidR="00537E46">
        <w:rPr>
          <w:rFonts w:ascii="Times New Roman" w:hAnsi="Times New Roman" w:cs="Times New Roman"/>
          <w:sz w:val="24"/>
          <w:szCs w:val="24"/>
        </w:rPr>
        <w:t>interview</w:t>
      </w:r>
      <w:r w:rsidRPr="666620B9">
        <w:rPr>
          <w:rFonts w:ascii="Times New Roman" w:hAnsi="Times New Roman" w:cs="Times New Roman"/>
          <w:sz w:val="24"/>
          <w:szCs w:val="24"/>
        </w:rPr>
        <w:t xml:space="preserve">, please contact a member of the research team </w:t>
      </w:r>
      <w:r w:rsidR="007313B7" w:rsidRPr="666620B9">
        <w:rPr>
          <w:rFonts w:ascii="Times New Roman" w:hAnsi="Times New Roman" w:cs="Times New Roman"/>
          <w:sz w:val="24"/>
          <w:szCs w:val="24"/>
        </w:rPr>
        <w:t xml:space="preserve">whose details are </w:t>
      </w:r>
      <w:r w:rsidRPr="666620B9">
        <w:rPr>
          <w:rFonts w:ascii="Times New Roman" w:hAnsi="Times New Roman" w:cs="Times New Roman"/>
          <w:sz w:val="24"/>
          <w:szCs w:val="24"/>
        </w:rPr>
        <w:t>provided below</w:t>
      </w:r>
      <w:r w:rsidR="004E028B" w:rsidRPr="666620B9">
        <w:rPr>
          <w:rFonts w:ascii="Times New Roman" w:hAnsi="Times New Roman" w:cs="Times New Roman"/>
          <w:sz w:val="24"/>
          <w:szCs w:val="24"/>
        </w:rPr>
        <w:t>. There will be no consequences to withdrawing from the study</w:t>
      </w:r>
      <w:r w:rsidR="0B002CDC" w:rsidRPr="666620B9">
        <w:rPr>
          <w:rFonts w:ascii="Times New Roman" w:hAnsi="Times New Roman" w:cs="Times New Roman"/>
          <w:sz w:val="24"/>
          <w:szCs w:val="24"/>
        </w:rPr>
        <w:t>,</w:t>
      </w:r>
      <w:r w:rsidR="004E028B" w:rsidRPr="666620B9">
        <w:rPr>
          <w:rFonts w:ascii="Times New Roman" w:hAnsi="Times New Roman" w:cs="Times New Roman"/>
          <w:sz w:val="24"/>
          <w:szCs w:val="24"/>
        </w:rPr>
        <w:t xml:space="preserve"> and you do not need to tell us why you no longer wish</w:t>
      </w:r>
      <w:r w:rsidR="7A0F9E03" w:rsidRPr="666620B9">
        <w:rPr>
          <w:rFonts w:ascii="Times New Roman" w:hAnsi="Times New Roman" w:cs="Times New Roman"/>
          <w:sz w:val="24"/>
          <w:szCs w:val="24"/>
        </w:rPr>
        <w:t xml:space="preserve"> your school</w:t>
      </w:r>
      <w:r w:rsidR="004E028B" w:rsidRPr="666620B9">
        <w:rPr>
          <w:rFonts w:ascii="Times New Roman" w:hAnsi="Times New Roman" w:cs="Times New Roman"/>
          <w:sz w:val="24"/>
          <w:szCs w:val="24"/>
        </w:rPr>
        <w:t xml:space="preserve"> to take part in the study.</w:t>
      </w:r>
    </w:p>
    <w:p w14:paraId="429BDA0C" w14:textId="77777777" w:rsidR="0043589B" w:rsidRDefault="0043589B" w:rsidP="003D0A47">
      <w:pPr>
        <w:spacing w:after="0"/>
        <w:jc w:val="both"/>
        <w:rPr>
          <w:rFonts w:ascii="Times New Roman" w:hAnsi="Times New Roman" w:cs="Times New Roman"/>
          <w:b/>
          <w:sz w:val="24"/>
          <w:szCs w:val="24"/>
        </w:rPr>
      </w:pPr>
    </w:p>
    <w:p w14:paraId="7008E8E8" w14:textId="785DC8CC" w:rsidR="00F12CA7" w:rsidRPr="009652FF" w:rsidRDefault="00F12CA7" w:rsidP="7C510E5F">
      <w:pPr>
        <w:spacing w:after="0"/>
        <w:jc w:val="both"/>
        <w:rPr>
          <w:rFonts w:ascii="Times New Roman" w:hAnsi="Times New Roman" w:cs="Times New Roman"/>
          <w:b/>
          <w:bCs/>
          <w:sz w:val="24"/>
          <w:szCs w:val="24"/>
        </w:rPr>
      </w:pPr>
      <w:r w:rsidRPr="666620B9">
        <w:rPr>
          <w:rFonts w:ascii="Times New Roman" w:hAnsi="Times New Roman" w:cs="Times New Roman"/>
          <w:b/>
          <w:bCs/>
          <w:sz w:val="24"/>
          <w:szCs w:val="24"/>
        </w:rPr>
        <w:t>When and where will the interview</w:t>
      </w:r>
      <w:r w:rsidR="2829D60F" w:rsidRPr="666620B9">
        <w:rPr>
          <w:rFonts w:ascii="Times New Roman" w:hAnsi="Times New Roman" w:cs="Times New Roman"/>
          <w:b/>
          <w:bCs/>
          <w:sz w:val="24"/>
          <w:szCs w:val="24"/>
        </w:rPr>
        <w:t>s</w:t>
      </w:r>
      <w:r w:rsidRPr="666620B9">
        <w:rPr>
          <w:rFonts w:ascii="Times New Roman" w:hAnsi="Times New Roman" w:cs="Times New Roman"/>
          <w:b/>
          <w:bCs/>
          <w:sz w:val="24"/>
          <w:szCs w:val="24"/>
        </w:rPr>
        <w:t xml:space="preserve"> take place?</w:t>
      </w:r>
    </w:p>
    <w:p w14:paraId="20DBF15D" w14:textId="564E262D" w:rsidR="004E028B" w:rsidRDefault="004E028B" w:rsidP="003D0A47">
      <w:pPr>
        <w:spacing w:after="0"/>
        <w:jc w:val="both"/>
        <w:rPr>
          <w:rFonts w:ascii="Times New Roman" w:hAnsi="Times New Roman" w:cs="Times New Roman"/>
          <w:sz w:val="24"/>
          <w:szCs w:val="24"/>
        </w:rPr>
      </w:pPr>
      <w:r w:rsidRPr="666620B9">
        <w:rPr>
          <w:rFonts w:ascii="Times New Roman" w:hAnsi="Times New Roman" w:cs="Times New Roman"/>
          <w:sz w:val="24"/>
          <w:szCs w:val="24"/>
        </w:rPr>
        <w:t>The interview</w:t>
      </w:r>
      <w:r w:rsidR="77D2C0EC" w:rsidRPr="666620B9">
        <w:rPr>
          <w:rFonts w:ascii="Times New Roman" w:hAnsi="Times New Roman" w:cs="Times New Roman"/>
          <w:sz w:val="24"/>
          <w:szCs w:val="24"/>
        </w:rPr>
        <w:t xml:space="preserve"> </w:t>
      </w:r>
      <w:r w:rsidR="52FED9B6" w:rsidRPr="666620B9">
        <w:rPr>
          <w:rFonts w:ascii="Times New Roman" w:hAnsi="Times New Roman" w:cs="Times New Roman"/>
          <w:sz w:val="24"/>
          <w:szCs w:val="24"/>
        </w:rPr>
        <w:t>will ideally take place face</w:t>
      </w:r>
      <w:r w:rsidR="0A032F8D" w:rsidRPr="666620B9">
        <w:rPr>
          <w:rFonts w:ascii="Times New Roman" w:hAnsi="Times New Roman" w:cs="Times New Roman"/>
          <w:sz w:val="24"/>
          <w:szCs w:val="24"/>
        </w:rPr>
        <w:t>-to-face</w:t>
      </w:r>
      <w:r w:rsidRPr="666620B9">
        <w:rPr>
          <w:rFonts w:ascii="Times New Roman" w:hAnsi="Times New Roman" w:cs="Times New Roman"/>
          <w:sz w:val="24"/>
          <w:szCs w:val="24"/>
        </w:rPr>
        <w:t xml:space="preserve"> </w:t>
      </w:r>
      <w:r w:rsidR="007313B7" w:rsidRPr="666620B9">
        <w:rPr>
          <w:rFonts w:ascii="Times New Roman" w:hAnsi="Times New Roman" w:cs="Times New Roman"/>
          <w:sz w:val="24"/>
          <w:szCs w:val="24"/>
        </w:rPr>
        <w:t xml:space="preserve">at </w:t>
      </w:r>
      <w:r w:rsidR="00136E05">
        <w:rPr>
          <w:rFonts w:ascii="Times New Roman" w:hAnsi="Times New Roman" w:cs="Times New Roman"/>
          <w:sz w:val="24"/>
          <w:szCs w:val="24"/>
        </w:rPr>
        <w:t xml:space="preserve">the university, your educational setting or any other place which may be convenient for you. </w:t>
      </w:r>
      <w:r w:rsidR="1D736108" w:rsidRPr="666620B9">
        <w:rPr>
          <w:rFonts w:ascii="Times New Roman" w:hAnsi="Times New Roman" w:cs="Times New Roman"/>
          <w:sz w:val="24"/>
          <w:szCs w:val="24"/>
        </w:rPr>
        <w:t>Interviews</w:t>
      </w:r>
      <w:r w:rsidR="00BA5DED" w:rsidRPr="666620B9">
        <w:rPr>
          <w:rFonts w:ascii="Times New Roman" w:hAnsi="Times New Roman" w:cs="Times New Roman"/>
          <w:sz w:val="24"/>
          <w:szCs w:val="24"/>
        </w:rPr>
        <w:t xml:space="preserve"> will be audio-recorded</w:t>
      </w:r>
      <w:r w:rsidR="5056DD33" w:rsidRPr="666620B9">
        <w:rPr>
          <w:rFonts w:ascii="Times New Roman" w:hAnsi="Times New Roman" w:cs="Times New Roman"/>
          <w:sz w:val="24"/>
          <w:szCs w:val="24"/>
        </w:rPr>
        <w:t xml:space="preserve"> and transcribed</w:t>
      </w:r>
      <w:r w:rsidR="5B9B7133" w:rsidRPr="666620B9">
        <w:rPr>
          <w:rFonts w:ascii="Times New Roman" w:hAnsi="Times New Roman" w:cs="Times New Roman"/>
          <w:sz w:val="24"/>
          <w:szCs w:val="24"/>
        </w:rPr>
        <w:t xml:space="preserve">. </w:t>
      </w:r>
    </w:p>
    <w:p w14:paraId="30C7319C" w14:textId="77777777" w:rsidR="00A42758" w:rsidRDefault="00A42758" w:rsidP="003D0A47">
      <w:pPr>
        <w:spacing w:after="0"/>
        <w:jc w:val="both"/>
        <w:rPr>
          <w:rFonts w:ascii="Times New Roman" w:hAnsi="Times New Roman" w:cs="Times New Roman"/>
          <w:sz w:val="24"/>
          <w:szCs w:val="24"/>
        </w:rPr>
      </w:pPr>
    </w:p>
    <w:p w14:paraId="71F2FD3E" w14:textId="461F0D50" w:rsidR="7C510E5F" w:rsidRDefault="7C510E5F" w:rsidP="1E4EB59C">
      <w:pPr>
        <w:spacing w:after="0"/>
        <w:jc w:val="both"/>
        <w:rPr>
          <w:rFonts w:ascii="Times New Roman" w:hAnsi="Times New Roman" w:cs="Times New Roman"/>
          <w:sz w:val="24"/>
          <w:szCs w:val="24"/>
        </w:rPr>
      </w:pPr>
    </w:p>
    <w:p w14:paraId="64C709AF" w14:textId="77777777" w:rsidR="00F12CA7" w:rsidRPr="00F12CA7" w:rsidRDefault="00F12CA7" w:rsidP="003D0A47">
      <w:pPr>
        <w:spacing w:after="0"/>
        <w:jc w:val="both"/>
        <w:rPr>
          <w:rFonts w:ascii="Times New Roman" w:hAnsi="Times New Roman" w:cs="Times New Roman"/>
          <w:b/>
          <w:sz w:val="24"/>
          <w:szCs w:val="24"/>
        </w:rPr>
      </w:pPr>
      <w:r w:rsidRPr="006F39AD">
        <w:rPr>
          <w:rFonts w:ascii="Times New Roman" w:hAnsi="Times New Roman" w:cs="Times New Roman"/>
          <w:b/>
          <w:sz w:val="24"/>
          <w:szCs w:val="24"/>
        </w:rPr>
        <w:t>What will be done with the information I provide?</w:t>
      </w:r>
    </w:p>
    <w:p w14:paraId="762929F9" w14:textId="6D267934" w:rsidR="00A93844" w:rsidRDefault="0067763D" w:rsidP="666620B9">
      <w:pPr>
        <w:spacing w:after="0"/>
        <w:jc w:val="both"/>
        <w:rPr>
          <w:rFonts w:ascii="Times New Roman" w:hAnsi="Times New Roman" w:cs="Times New Roman"/>
          <w:sz w:val="24"/>
          <w:szCs w:val="24"/>
        </w:rPr>
      </w:pPr>
      <w:r w:rsidRPr="1E4EB59C">
        <w:rPr>
          <w:rFonts w:ascii="Times New Roman" w:hAnsi="Times New Roman" w:cs="Times New Roman"/>
          <w:sz w:val="24"/>
          <w:szCs w:val="24"/>
        </w:rPr>
        <w:t xml:space="preserve">The information provided </w:t>
      </w:r>
      <w:r w:rsidR="00A93844">
        <w:rPr>
          <w:rFonts w:ascii="Times New Roman" w:hAnsi="Times New Roman" w:cs="Times New Roman"/>
          <w:sz w:val="24"/>
          <w:szCs w:val="24"/>
        </w:rPr>
        <w:t xml:space="preserve">during the think aloud interview </w:t>
      </w:r>
      <w:r w:rsidRPr="1E4EB59C">
        <w:rPr>
          <w:rFonts w:ascii="Times New Roman" w:hAnsi="Times New Roman" w:cs="Times New Roman"/>
          <w:sz w:val="24"/>
          <w:szCs w:val="24"/>
        </w:rPr>
        <w:t xml:space="preserve">will help us understand how different </w:t>
      </w:r>
      <w:proofErr w:type="gramStart"/>
      <w:r w:rsidR="54974F35" w:rsidRPr="1E4EB59C">
        <w:rPr>
          <w:rFonts w:ascii="Times New Roman" w:hAnsi="Times New Roman" w:cs="Times New Roman"/>
          <w:sz w:val="24"/>
          <w:szCs w:val="24"/>
        </w:rPr>
        <w:t>schools</w:t>
      </w:r>
      <w:proofErr w:type="gramEnd"/>
      <w:r w:rsidR="00A93844">
        <w:rPr>
          <w:rFonts w:ascii="Times New Roman" w:hAnsi="Times New Roman" w:cs="Times New Roman"/>
          <w:sz w:val="24"/>
          <w:szCs w:val="24"/>
        </w:rPr>
        <w:t xml:space="preserve"> decision-makers interpret and use different types of information (‘evidence’) to</w:t>
      </w:r>
      <w:r w:rsidR="54974F35" w:rsidRPr="1E4EB59C">
        <w:rPr>
          <w:rFonts w:ascii="Times New Roman" w:hAnsi="Times New Roman" w:cs="Times New Roman"/>
          <w:sz w:val="24"/>
          <w:szCs w:val="24"/>
        </w:rPr>
        <w:t xml:space="preserve"> </w:t>
      </w:r>
      <w:r w:rsidRPr="1E4EB59C">
        <w:rPr>
          <w:rFonts w:ascii="Times New Roman" w:hAnsi="Times New Roman" w:cs="Times New Roman"/>
          <w:sz w:val="24"/>
          <w:szCs w:val="24"/>
        </w:rPr>
        <w:t xml:space="preserve">make decisions about investing in </w:t>
      </w:r>
      <w:r w:rsidR="2FC97EB1" w:rsidRPr="1E4EB59C">
        <w:rPr>
          <w:rFonts w:ascii="Times New Roman" w:hAnsi="Times New Roman" w:cs="Times New Roman"/>
          <w:sz w:val="24"/>
          <w:szCs w:val="24"/>
        </w:rPr>
        <w:t xml:space="preserve">mental </w:t>
      </w:r>
      <w:r w:rsidRPr="1E4EB59C">
        <w:rPr>
          <w:rFonts w:ascii="Times New Roman" w:hAnsi="Times New Roman" w:cs="Times New Roman"/>
          <w:sz w:val="24"/>
          <w:szCs w:val="24"/>
        </w:rPr>
        <w:t>health</w:t>
      </w:r>
      <w:r w:rsidR="296D52B6" w:rsidRPr="1E4EB59C">
        <w:rPr>
          <w:rFonts w:ascii="Times New Roman" w:hAnsi="Times New Roman" w:cs="Times New Roman"/>
          <w:sz w:val="24"/>
          <w:szCs w:val="24"/>
        </w:rPr>
        <w:t xml:space="preserve"> and wellbeing</w:t>
      </w:r>
      <w:r w:rsidRPr="1E4EB59C">
        <w:rPr>
          <w:rFonts w:ascii="Times New Roman" w:hAnsi="Times New Roman" w:cs="Times New Roman"/>
          <w:sz w:val="24"/>
          <w:szCs w:val="24"/>
        </w:rPr>
        <w:t xml:space="preserve"> promotion. </w:t>
      </w:r>
      <w:r w:rsidR="00437F15" w:rsidRPr="1E4EB59C">
        <w:rPr>
          <w:rFonts w:ascii="Times New Roman" w:hAnsi="Times New Roman" w:cs="Times New Roman"/>
          <w:sz w:val="24"/>
          <w:szCs w:val="24"/>
        </w:rPr>
        <w:t>The results of the study will be used</w:t>
      </w:r>
      <w:r w:rsidR="482FDDD9" w:rsidRPr="1E4EB59C">
        <w:rPr>
          <w:rFonts w:ascii="Times New Roman" w:hAnsi="Times New Roman" w:cs="Times New Roman"/>
          <w:sz w:val="24"/>
          <w:szCs w:val="24"/>
        </w:rPr>
        <w:t xml:space="preserve"> to develop a report about our findings, a workshop for schools to understand </w:t>
      </w:r>
      <w:r w:rsidR="482FDDD9" w:rsidRPr="1E4EB59C">
        <w:rPr>
          <w:rFonts w:ascii="Times New Roman" w:hAnsi="Times New Roman" w:cs="Times New Roman"/>
          <w:sz w:val="24"/>
          <w:szCs w:val="24"/>
        </w:rPr>
        <w:lastRenderedPageBreak/>
        <w:t>the results and impact of the findings. I</w:t>
      </w:r>
      <w:r w:rsidR="6197CE92" w:rsidRPr="1E4EB59C">
        <w:rPr>
          <w:rFonts w:ascii="Times New Roman" w:hAnsi="Times New Roman" w:cs="Times New Roman"/>
          <w:sz w:val="24"/>
          <w:szCs w:val="24"/>
        </w:rPr>
        <w:t>n</w:t>
      </w:r>
      <w:r w:rsidR="482FDDD9" w:rsidRPr="1E4EB59C">
        <w:rPr>
          <w:rFonts w:ascii="Times New Roman" w:hAnsi="Times New Roman" w:cs="Times New Roman"/>
          <w:sz w:val="24"/>
          <w:szCs w:val="24"/>
        </w:rPr>
        <w:t xml:space="preserve"> addition,</w:t>
      </w:r>
      <w:r w:rsidR="00437F15" w:rsidRPr="1E4EB59C">
        <w:rPr>
          <w:rFonts w:ascii="Times New Roman" w:hAnsi="Times New Roman" w:cs="Times New Roman"/>
          <w:sz w:val="24"/>
          <w:szCs w:val="24"/>
        </w:rPr>
        <w:t xml:space="preserve"> </w:t>
      </w:r>
      <w:r w:rsidR="21CE7451" w:rsidRPr="1E4EB59C">
        <w:rPr>
          <w:rFonts w:ascii="Times New Roman" w:hAnsi="Times New Roman" w:cs="Times New Roman"/>
          <w:sz w:val="24"/>
          <w:szCs w:val="24"/>
        </w:rPr>
        <w:t xml:space="preserve">it will help to </w:t>
      </w:r>
      <w:r w:rsidR="00437F15" w:rsidRPr="1E4EB59C">
        <w:rPr>
          <w:rFonts w:ascii="Times New Roman" w:hAnsi="Times New Roman" w:cs="Times New Roman"/>
          <w:sz w:val="24"/>
          <w:szCs w:val="24"/>
        </w:rPr>
        <w:t>guide policymakers and researchers on how to</w:t>
      </w:r>
      <w:r w:rsidR="00A93844">
        <w:rPr>
          <w:rFonts w:ascii="Times New Roman" w:hAnsi="Times New Roman" w:cs="Times New Roman"/>
          <w:sz w:val="24"/>
          <w:szCs w:val="24"/>
        </w:rPr>
        <w:t xml:space="preserve"> best design and target</w:t>
      </w:r>
      <w:r w:rsidR="00AE55D1">
        <w:rPr>
          <w:rFonts w:ascii="Times New Roman" w:hAnsi="Times New Roman" w:cs="Times New Roman"/>
          <w:sz w:val="24"/>
          <w:szCs w:val="24"/>
        </w:rPr>
        <w:t xml:space="preserve"> relevant</w:t>
      </w:r>
      <w:r w:rsidR="00A93844">
        <w:rPr>
          <w:rFonts w:ascii="Times New Roman" w:hAnsi="Times New Roman" w:cs="Times New Roman"/>
          <w:sz w:val="24"/>
          <w:szCs w:val="24"/>
        </w:rPr>
        <w:t xml:space="preserve"> information for school decision-makers.  </w:t>
      </w:r>
    </w:p>
    <w:p w14:paraId="5BC9EA97" w14:textId="614F5765" w:rsidR="0067763D" w:rsidRDefault="00A93844" w:rsidP="666620B9">
      <w:pPr>
        <w:spacing w:after="0"/>
        <w:jc w:val="both"/>
        <w:rPr>
          <w:rFonts w:ascii="Times New Roman" w:hAnsi="Times New Roman" w:cs="Times New Roman"/>
          <w:sz w:val="24"/>
          <w:szCs w:val="24"/>
        </w:rPr>
      </w:pPr>
      <w:r>
        <w:rPr>
          <w:rFonts w:ascii="Times New Roman" w:hAnsi="Times New Roman" w:cs="Times New Roman"/>
          <w:sz w:val="24"/>
          <w:szCs w:val="24"/>
        </w:rPr>
        <w:t xml:space="preserve">We </w:t>
      </w:r>
      <w:r w:rsidR="0067763D" w:rsidRPr="1E4EB59C">
        <w:rPr>
          <w:rFonts w:ascii="Times New Roman" w:hAnsi="Times New Roman" w:cs="Times New Roman"/>
          <w:sz w:val="24"/>
          <w:szCs w:val="24"/>
        </w:rPr>
        <w:t>will also publish the findings</w:t>
      </w:r>
      <w:r w:rsidR="00437F15" w:rsidRPr="1E4EB59C">
        <w:rPr>
          <w:rFonts w:ascii="Times New Roman" w:hAnsi="Times New Roman" w:cs="Times New Roman"/>
          <w:sz w:val="24"/>
          <w:szCs w:val="24"/>
        </w:rPr>
        <w:t xml:space="preserve"> in </w:t>
      </w:r>
      <w:r w:rsidR="006F39AD" w:rsidRPr="1E4EB59C">
        <w:rPr>
          <w:rFonts w:ascii="Times New Roman" w:hAnsi="Times New Roman" w:cs="Times New Roman"/>
          <w:sz w:val="24"/>
          <w:szCs w:val="24"/>
        </w:rPr>
        <w:t>peer-reviewed</w:t>
      </w:r>
      <w:r w:rsidR="00437F15" w:rsidRPr="1E4EB59C">
        <w:rPr>
          <w:rFonts w:ascii="Times New Roman" w:hAnsi="Times New Roman" w:cs="Times New Roman"/>
          <w:sz w:val="24"/>
          <w:szCs w:val="24"/>
        </w:rPr>
        <w:t xml:space="preserve"> journals</w:t>
      </w:r>
      <w:r w:rsidR="0067763D" w:rsidRPr="1E4EB59C">
        <w:rPr>
          <w:rFonts w:ascii="Times New Roman" w:hAnsi="Times New Roman" w:cs="Times New Roman"/>
          <w:sz w:val="24"/>
          <w:szCs w:val="24"/>
        </w:rPr>
        <w:t xml:space="preserve"> for other researchers to use.</w:t>
      </w:r>
    </w:p>
    <w:p w14:paraId="008CCF0B" w14:textId="77777777" w:rsidR="0067763D" w:rsidRDefault="0067763D" w:rsidP="003D0A47">
      <w:pPr>
        <w:spacing w:after="0"/>
        <w:jc w:val="both"/>
        <w:rPr>
          <w:rFonts w:ascii="Times New Roman" w:hAnsi="Times New Roman" w:cs="Times New Roman"/>
          <w:b/>
          <w:sz w:val="24"/>
          <w:szCs w:val="24"/>
        </w:rPr>
      </w:pPr>
    </w:p>
    <w:p w14:paraId="1E3F4446" w14:textId="1F4C1BB8" w:rsidR="00F12CA7" w:rsidRDefault="00F12CA7" w:rsidP="3E034D38">
      <w:pPr>
        <w:spacing w:after="0"/>
        <w:jc w:val="both"/>
        <w:rPr>
          <w:rFonts w:ascii="Times New Roman" w:hAnsi="Times New Roman" w:cs="Times New Roman"/>
          <w:b/>
          <w:bCs/>
          <w:sz w:val="24"/>
          <w:szCs w:val="24"/>
        </w:rPr>
      </w:pPr>
      <w:r w:rsidRPr="1E4EB59C">
        <w:rPr>
          <w:rFonts w:ascii="Times New Roman" w:hAnsi="Times New Roman" w:cs="Times New Roman"/>
          <w:b/>
          <w:bCs/>
          <w:sz w:val="24"/>
          <w:szCs w:val="24"/>
        </w:rPr>
        <w:t>How will</w:t>
      </w:r>
      <w:r w:rsidR="2D7092D9" w:rsidRPr="1E4EB59C">
        <w:rPr>
          <w:rFonts w:ascii="Times New Roman" w:hAnsi="Times New Roman" w:cs="Times New Roman"/>
          <w:b/>
          <w:bCs/>
          <w:sz w:val="24"/>
          <w:szCs w:val="24"/>
        </w:rPr>
        <w:t xml:space="preserve"> </w:t>
      </w:r>
      <w:r w:rsidR="00537E46" w:rsidRPr="1E4EB59C">
        <w:rPr>
          <w:rFonts w:ascii="Times New Roman" w:hAnsi="Times New Roman" w:cs="Times New Roman"/>
          <w:b/>
          <w:bCs/>
          <w:sz w:val="24"/>
          <w:szCs w:val="24"/>
        </w:rPr>
        <w:t>my</w:t>
      </w:r>
      <w:r w:rsidRPr="1E4EB59C">
        <w:rPr>
          <w:rFonts w:ascii="Times New Roman" w:hAnsi="Times New Roman" w:cs="Times New Roman"/>
          <w:b/>
          <w:bCs/>
          <w:sz w:val="24"/>
          <w:szCs w:val="24"/>
        </w:rPr>
        <w:t xml:space="preserve"> information be kept confidential?</w:t>
      </w:r>
      <w:r w:rsidR="2EB19A13" w:rsidRPr="1E4EB59C">
        <w:rPr>
          <w:rFonts w:ascii="Times New Roman" w:hAnsi="Times New Roman" w:cs="Times New Roman"/>
          <w:b/>
          <w:bCs/>
          <w:sz w:val="24"/>
          <w:szCs w:val="24"/>
        </w:rPr>
        <w:t xml:space="preserve"> </w:t>
      </w:r>
    </w:p>
    <w:p w14:paraId="5E88E71C" w14:textId="77777777" w:rsidR="00AE55D1" w:rsidRDefault="00AE55D1" w:rsidP="3E034D38">
      <w:pPr>
        <w:spacing w:after="0"/>
        <w:jc w:val="both"/>
        <w:rPr>
          <w:rFonts w:ascii="Times New Roman" w:hAnsi="Times New Roman" w:cs="Times New Roman"/>
          <w:b/>
          <w:bCs/>
          <w:sz w:val="24"/>
          <w:szCs w:val="24"/>
        </w:rPr>
      </w:pPr>
    </w:p>
    <w:p w14:paraId="1377A137" w14:textId="2D70D9DD" w:rsidR="1E4EB59C" w:rsidRDefault="76014134" w:rsidP="00AE55D1">
      <w:pPr>
        <w:jc w:val="both"/>
        <w:rPr>
          <w:rFonts w:ascii="Times New Roman" w:hAnsi="Times New Roman" w:cs="Times New Roman"/>
          <w:sz w:val="24"/>
          <w:szCs w:val="24"/>
        </w:rPr>
      </w:pPr>
      <w:r w:rsidRPr="1E4EB59C">
        <w:rPr>
          <w:rFonts w:ascii="Times New Roman" w:eastAsia="Times New Roman" w:hAnsi="Times New Roman" w:cs="Times New Roman"/>
          <w:color w:val="000000" w:themeColor="text1"/>
          <w:sz w:val="24"/>
          <w:szCs w:val="24"/>
        </w:rPr>
        <w:t>Interviews will be</w:t>
      </w:r>
      <w:r w:rsidR="00B70C4F">
        <w:rPr>
          <w:rFonts w:ascii="Times New Roman" w:eastAsia="Times New Roman" w:hAnsi="Times New Roman" w:cs="Times New Roman"/>
          <w:color w:val="000000" w:themeColor="text1"/>
          <w:sz w:val="24"/>
          <w:szCs w:val="24"/>
        </w:rPr>
        <w:t xml:space="preserve"> completely</w:t>
      </w:r>
      <w:r w:rsidRPr="1E4EB59C">
        <w:rPr>
          <w:rFonts w:ascii="Times New Roman" w:eastAsia="Times New Roman" w:hAnsi="Times New Roman" w:cs="Times New Roman"/>
          <w:color w:val="000000" w:themeColor="text1"/>
          <w:sz w:val="24"/>
          <w:szCs w:val="24"/>
        </w:rPr>
        <w:t xml:space="preserve"> anonymised by using </w:t>
      </w:r>
      <w:r w:rsidR="00AE55D1">
        <w:rPr>
          <w:rFonts w:ascii="Times New Roman" w:eastAsia="Times New Roman" w:hAnsi="Times New Roman" w:cs="Times New Roman"/>
          <w:color w:val="000000" w:themeColor="text1"/>
          <w:sz w:val="24"/>
          <w:szCs w:val="24"/>
        </w:rPr>
        <w:t xml:space="preserve">fictional </w:t>
      </w:r>
      <w:r w:rsidRPr="1E4EB59C">
        <w:rPr>
          <w:rFonts w:ascii="Times New Roman" w:eastAsia="Times New Roman" w:hAnsi="Times New Roman" w:cs="Times New Roman"/>
          <w:color w:val="000000" w:themeColor="text1"/>
          <w:sz w:val="24"/>
          <w:szCs w:val="24"/>
        </w:rPr>
        <w:t xml:space="preserve">individual-level IDs to organise data. </w:t>
      </w:r>
      <w:r w:rsidR="00AE55D1">
        <w:rPr>
          <w:rFonts w:ascii="Times New Roman" w:eastAsia="Times New Roman" w:hAnsi="Times New Roman" w:cs="Times New Roman"/>
          <w:color w:val="000000" w:themeColor="text1"/>
          <w:sz w:val="24"/>
          <w:szCs w:val="24"/>
        </w:rPr>
        <w:t xml:space="preserve"> </w:t>
      </w:r>
      <w:r w:rsidR="00AE55D1" w:rsidRPr="1E4EB59C">
        <w:rPr>
          <w:rFonts w:ascii="Times New Roman" w:hAnsi="Times New Roman" w:cs="Times New Roman"/>
          <w:sz w:val="24"/>
          <w:szCs w:val="24"/>
        </w:rPr>
        <w:t>All identifying information</w:t>
      </w:r>
      <w:r w:rsidR="00AE55D1">
        <w:rPr>
          <w:rFonts w:ascii="Times New Roman" w:hAnsi="Times New Roman" w:cs="Times New Roman"/>
          <w:sz w:val="24"/>
          <w:szCs w:val="24"/>
        </w:rPr>
        <w:t xml:space="preserve"> about yourself</w:t>
      </w:r>
      <w:r w:rsidR="00AE55D1" w:rsidRPr="1E4EB59C">
        <w:rPr>
          <w:rFonts w:ascii="Times New Roman" w:hAnsi="Times New Roman" w:cs="Times New Roman"/>
          <w:sz w:val="24"/>
          <w:szCs w:val="24"/>
        </w:rPr>
        <w:t xml:space="preserve"> will be completely removed from any publications and reports</w:t>
      </w:r>
      <w:r w:rsidR="00AE55D1">
        <w:rPr>
          <w:rFonts w:ascii="Times New Roman" w:hAnsi="Times New Roman" w:cs="Times New Roman"/>
          <w:sz w:val="24"/>
          <w:szCs w:val="24"/>
        </w:rPr>
        <w:t>.</w:t>
      </w:r>
      <w:r w:rsidR="00AE55D1" w:rsidRPr="1E4EB59C">
        <w:rPr>
          <w:rFonts w:ascii="Times New Roman" w:hAnsi="Times New Roman" w:cs="Times New Roman"/>
          <w:sz w:val="24"/>
          <w:szCs w:val="24"/>
        </w:rPr>
        <w:t xml:space="preserve"> </w:t>
      </w:r>
      <w:r w:rsidRPr="1E4EB59C">
        <w:rPr>
          <w:rFonts w:ascii="Times New Roman" w:eastAsia="Times New Roman" w:hAnsi="Times New Roman" w:cs="Times New Roman"/>
          <w:color w:val="000000" w:themeColor="text1"/>
          <w:sz w:val="24"/>
          <w:szCs w:val="24"/>
        </w:rPr>
        <w:t xml:space="preserve"> Interviews will be recorded and transcribed by an external agency who has signed a confidentiality agreement with University of Birmingham. Audio-recordings of the interviews will be kept in a secure folder on the University of Birmingham server for the duration of the project. Interview transcripts and recordings will be password protected at the individual document level in addition to the standard password access and two-factor authentication in the University system. Only members of the immediate research team will have access to the data</w:t>
      </w:r>
      <w:r w:rsidR="00AE55D1">
        <w:rPr>
          <w:rFonts w:ascii="Times New Roman" w:eastAsia="Times New Roman" w:hAnsi="Times New Roman" w:cs="Times New Roman"/>
          <w:color w:val="000000" w:themeColor="text1"/>
          <w:sz w:val="24"/>
          <w:szCs w:val="24"/>
        </w:rPr>
        <w:t>.</w:t>
      </w:r>
    </w:p>
    <w:p w14:paraId="3D468147" w14:textId="1A8F5693" w:rsidR="00514883" w:rsidRDefault="58A718E5" w:rsidP="666620B9">
      <w:pPr>
        <w:spacing w:after="200" w:line="240" w:lineRule="auto"/>
        <w:jc w:val="both"/>
        <w:rPr>
          <w:rFonts w:ascii="Times New Roman" w:eastAsia="Times New Roman" w:hAnsi="Times New Roman" w:cs="Times New Roman"/>
          <w:color w:val="D13438"/>
          <w:sz w:val="24"/>
          <w:szCs w:val="24"/>
          <w:u w:val="single"/>
        </w:rPr>
      </w:pPr>
      <w:r w:rsidRPr="1E4EB59C">
        <w:rPr>
          <w:rFonts w:ascii="Times New Roman" w:eastAsia="Times New Roman" w:hAnsi="Times New Roman" w:cs="Times New Roman"/>
          <w:sz w:val="24"/>
          <w:szCs w:val="24"/>
        </w:rPr>
        <w:t xml:space="preserve">In line with University of Birmingham’s General Data Protection Law we will process your information in a lawfully, </w:t>
      </w:r>
      <w:r w:rsidR="745962ED" w:rsidRPr="1E4EB59C">
        <w:rPr>
          <w:rFonts w:ascii="Times New Roman" w:eastAsia="Times New Roman" w:hAnsi="Times New Roman" w:cs="Times New Roman"/>
          <w:sz w:val="24"/>
          <w:szCs w:val="24"/>
        </w:rPr>
        <w:t>fairly,</w:t>
      </w:r>
      <w:r w:rsidRPr="1E4EB59C">
        <w:rPr>
          <w:rFonts w:ascii="Times New Roman" w:eastAsia="Times New Roman" w:hAnsi="Times New Roman" w:cs="Times New Roman"/>
          <w:sz w:val="24"/>
          <w:szCs w:val="24"/>
        </w:rPr>
        <w:t xml:space="preserve"> and transparent manner. We will only collect information we need for the legitimate purposes of our research. You can learn more about your rights under the General Data Protection Law here</w:t>
      </w:r>
      <w:r w:rsidRPr="1E4EB59C">
        <w:rPr>
          <w:rFonts w:ascii="Times New Roman" w:eastAsia="Times New Roman" w:hAnsi="Times New Roman" w:cs="Times New Roman"/>
          <w:sz w:val="24"/>
          <w:szCs w:val="24"/>
          <w:u w:val="single"/>
        </w:rPr>
        <w:t>:</w:t>
      </w:r>
      <w:r w:rsidRPr="68364D27">
        <w:rPr>
          <w:rFonts w:ascii="Times New Roman" w:eastAsia="Times New Roman" w:hAnsi="Times New Roman" w:cs="Times New Roman"/>
          <w:sz w:val="24"/>
          <w:szCs w:val="24"/>
          <w:u w:val="single"/>
        </w:rPr>
        <w:t xml:space="preserve"> </w:t>
      </w:r>
      <w:r w:rsidRPr="1E4EB59C">
        <w:rPr>
          <w:rStyle w:val="Hyperlink"/>
          <w:rFonts w:ascii="Times New Roman" w:eastAsia="Times New Roman" w:hAnsi="Times New Roman" w:cs="Times New Roman"/>
          <w:sz w:val="24"/>
          <w:szCs w:val="24"/>
        </w:rPr>
        <w:t>https://www.birmingham.ac.uk/privacy/index.aspx.</w:t>
      </w:r>
    </w:p>
    <w:p w14:paraId="75C60404" w14:textId="037C4878" w:rsidR="00514883" w:rsidRDefault="00514883" w:rsidP="666620B9">
      <w:pPr>
        <w:spacing w:after="0"/>
        <w:jc w:val="both"/>
        <w:rPr>
          <w:rFonts w:ascii="Times New Roman" w:hAnsi="Times New Roman" w:cs="Times New Roman"/>
          <w:sz w:val="24"/>
          <w:szCs w:val="24"/>
        </w:rPr>
      </w:pPr>
    </w:p>
    <w:p w14:paraId="1252E4BA" w14:textId="7E0A9CC8" w:rsidR="6E548DF9" w:rsidRDefault="6E548DF9" w:rsidP="1E4EB59C">
      <w:pPr>
        <w:spacing w:after="0"/>
        <w:jc w:val="both"/>
        <w:rPr>
          <w:rFonts w:ascii="Times New Roman" w:hAnsi="Times New Roman" w:cs="Times New Roman"/>
          <w:b/>
          <w:bCs/>
          <w:sz w:val="24"/>
          <w:szCs w:val="24"/>
        </w:rPr>
      </w:pPr>
      <w:r w:rsidRPr="1E4EB59C">
        <w:rPr>
          <w:rFonts w:ascii="Times New Roman" w:hAnsi="Times New Roman" w:cs="Times New Roman"/>
          <w:b/>
          <w:bCs/>
          <w:sz w:val="24"/>
          <w:szCs w:val="24"/>
        </w:rPr>
        <w:t xml:space="preserve">What are the possible benefits of participating? </w:t>
      </w:r>
    </w:p>
    <w:p w14:paraId="54BBE60A" w14:textId="143C60B6" w:rsidR="6E548DF9" w:rsidRDefault="6E548DF9" w:rsidP="1E4EB59C">
      <w:pPr>
        <w:spacing w:after="0"/>
        <w:jc w:val="both"/>
        <w:rPr>
          <w:rFonts w:ascii="Times New Roman" w:hAnsi="Times New Roman" w:cs="Times New Roman"/>
          <w:sz w:val="24"/>
          <w:szCs w:val="24"/>
        </w:rPr>
      </w:pPr>
      <w:r w:rsidRPr="1E4EB59C">
        <w:rPr>
          <w:rFonts w:ascii="Times New Roman" w:hAnsi="Times New Roman" w:cs="Times New Roman"/>
          <w:sz w:val="24"/>
          <w:szCs w:val="24"/>
        </w:rPr>
        <w:t xml:space="preserve">We will also invite you to a workshop about the study findings and how these could be used. </w:t>
      </w:r>
      <w:r w:rsidR="00327028">
        <w:rPr>
          <w:rFonts w:ascii="Times New Roman" w:hAnsi="Times New Roman" w:cs="Times New Roman"/>
          <w:sz w:val="24"/>
          <w:szCs w:val="24"/>
        </w:rPr>
        <w:t>W</w:t>
      </w:r>
      <w:r w:rsidRPr="1E4EB59C">
        <w:rPr>
          <w:rFonts w:ascii="Times New Roman" w:hAnsi="Times New Roman" w:cs="Times New Roman"/>
          <w:sz w:val="24"/>
          <w:szCs w:val="24"/>
        </w:rPr>
        <w:t>e will also provide a</w:t>
      </w:r>
      <w:r w:rsidR="00B70C4F">
        <w:rPr>
          <w:rFonts w:ascii="Times New Roman" w:hAnsi="Times New Roman" w:cs="Times New Roman"/>
          <w:sz w:val="24"/>
          <w:szCs w:val="24"/>
        </w:rPr>
        <w:t xml:space="preserve"> </w:t>
      </w:r>
      <w:r w:rsidRPr="1E4EB59C">
        <w:rPr>
          <w:rFonts w:ascii="Times New Roman" w:hAnsi="Times New Roman" w:cs="Times New Roman"/>
          <w:sz w:val="24"/>
          <w:szCs w:val="24"/>
        </w:rPr>
        <w:t xml:space="preserve">voucher as a thank you for your time. There is a wider benefit to society, in helping further our understanding of how schools invest in mental health and wellbeing promotion. By sharing your experiences, you will be addressing an important gap in knowledge and enable researchers to build a better picture of how schools make decisions and thus how they can be best supported in investing in mental health and wellbeing promotion.  </w:t>
      </w:r>
    </w:p>
    <w:p w14:paraId="5ADC89EC" w14:textId="3EEABABA" w:rsidR="6E548DF9" w:rsidRDefault="6E548DF9" w:rsidP="1E4EB59C">
      <w:pPr>
        <w:spacing w:after="0"/>
        <w:jc w:val="both"/>
        <w:rPr>
          <w:rFonts w:ascii="Times New Roman" w:hAnsi="Times New Roman" w:cs="Times New Roman"/>
          <w:sz w:val="24"/>
          <w:szCs w:val="24"/>
        </w:rPr>
      </w:pPr>
      <w:r w:rsidRPr="1E4EB59C">
        <w:rPr>
          <w:rFonts w:ascii="Times New Roman" w:hAnsi="Times New Roman" w:cs="Times New Roman"/>
          <w:sz w:val="24"/>
          <w:szCs w:val="24"/>
        </w:rPr>
        <w:t xml:space="preserve"> </w:t>
      </w:r>
    </w:p>
    <w:p w14:paraId="792B0536" w14:textId="3D4BC3BE" w:rsidR="6E548DF9" w:rsidRDefault="6E548DF9" w:rsidP="1E4EB59C">
      <w:pPr>
        <w:spacing w:after="0"/>
        <w:jc w:val="both"/>
        <w:rPr>
          <w:rFonts w:ascii="Times New Roman" w:hAnsi="Times New Roman" w:cs="Times New Roman"/>
          <w:b/>
          <w:bCs/>
          <w:sz w:val="24"/>
          <w:szCs w:val="24"/>
        </w:rPr>
      </w:pPr>
      <w:r w:rsidRPr="1E4EB59C">
        <w:rPr>
          <w:rFonts w:ascii="Times New Roman" w:hAnsi="Times New Roman" w:cs="Times New Roman"/>
          <w:b/>
          <w:bCs/>
          <w:sz w:val="24"/>
          <w:szCs w:val="24"/>
        </w:rPr>
        <w:t xml:space="preserve">What are the possible disadvantages of taking part?  </w:t>
      </w:r>
    </w:p>
    <w:p w14:paraId="01EB9840" w14:textId="6AED809D" w:rsidR="00F12CA7" w:rsidRDefault="6E548DF9" w:rsidP="003D0A47">
      <w:pPr>
        <w:spacing w:after="0"/>
        <w:jc w:val="both"/>
        <w:rPr>
          <w:rFonts w:ascii="Times New Roman" w:hAnsi="Times New Roman" w:cs="Times New Roman"/>
          <w:sz w:val="24"/>
          <w:szCs w:val="24"/>
        </w:rPr>
      </w:pPr>
      <w:r w:rsidRPr="1E4EB59C">
        <w:rPr>
          <w:rFonts w:ascii="Times New Roman" w:hAnsi="Times New Roman" w:cs="Times New Roman"/>
          <w:sz w:val="24"/>
          <w:szCs w:val="24"/>
        </w:rPr>
        <w:t xml:space="preserve">There are no risks associated with your participation in this study. We realise that this will involve you giving up some time to work with us.  </w:t>
      </w:r>
      <w:r w:rsidR="00073100">
        <w:rPr>
          <w:rFonts w:ascii="Times New Roman" w:hAnsi="Times New Roman" w:cs="Times New Roman"/>
          <w:sz w:val="24"/>
          <w:szCs w:val="24"/>
        </w:rPr>
        <w:t xml:space="preserve">We are very grateful to you for considering participation in this study. </w:t>
      </w:r>
      <w:r w:rsidR="00F12CA7">
        <w:rPr>
          <w:rFonts w:ascii="Times New Roman" w:hAnsi="Times New Roman" w:cs="Times New Roman"/>
          <w:sz w:val="24"/>
          <w:szCs w:val="24"/>
        </w:rPr>
        <w:t>If you have any questions, please feel free to contact a member of the research team:</w:t>
      </w:r>
    </w:p>
    <w:p w14:paraId="463C7FE1" w14:textId="77777777" w:rsidR="007A6DF7" w:rsidRDefault="007A6DF7" w:rsidP="00AF51DD">
      <w:pPr>
        <w:spacing w:after="0"/>
        <w:jc w:val="both"/>
        <w:rPr>
          <w:rStyle w:val="Hyperlink"/>
          <w:rFonts w:ascii="Times New Roman" w:hAnsi="Times New Roman" w:cs="Times New Roman"/>
          <w:sz w:val="24"/>
          <w:szCs w:val="24"/>
        </w:rPr>
      </w:pPr>
    </w:p>
    <w:tbl>
      <w:tblPr>
        <w:tblStyle w:val="TableGrid"/>
        <w:tblW w:w="9016" w:type="dxa"/>
        <w:tblLook w:val="04A0" w:firstRow="1" w:lastRow="0" w:firstColumn="1" w:lastColumn="0" w:noHBand="0" w:noVBand="1"/>
      </w:tblPr>
      <w:tblGrid>
        <w:gridCol w:w="4542"/>
        <w:gridCol w:w="4474"/>
      </w:tblGrid>
      <w:tr w:rsidR="00A93844" w14:paraId="478541C7" w14:textId="045FE56A" w:rsidTr="00724A16">
        <w:trPr>
          <w:trHeight w:val="986"/>
        </w:trPr>
        <w:tc>
          <w:tcPr>
            <w:tcW w:w="4542" w:type="dxa"/>
          </w:tcPr>
          <w:p w14:paraId="50FD2C1B" w14:textId="7AC24B60" w:rsidR="00A93844" w:rsidRPr="006263BF" w:rsidRDefault="00A93844" w:rsidP="7C510E5F">
            <w:pPr>
              <w:jc w:val="both"/>
              <w:rPr>
                <w:rFonts w:ascii="Times New Roman" w:hAnsi="Times New Roman" w:cs="Times New Roman"/>
                <w:sz w:val="24"/>
                <w:szCs w:val="24"/>
              </w:rPr>
            </w:pPr>
            <w:r w:rsidRPr="7C510E5F">
              <w:rPr>
                <w:rFonts w:ascii="Times New Roman" w:hAnsi="Times New Roman" w:cs="Times New Roman"/>
                <w:sz w:val="24"/>
                <w:szCs w:val="24"/>
              </w:rPr>
              <w:t>Camille Allard</w:t>
            </w:r>
          </w:p>
          <w:p w14:paraId="043815B1" w14:textId="7275D22C" w:rsidR="00A93844" w:rsidRPr="006263BF" w:rsidRDefault="00A93844" w:rsidP="7C510E5F">
            <w:pPr>
              <w:jc w:val="both"/>
              <w:rPr>
                <w:rFonts w:ascii="Times New Roman" w:hAnsi="Times New Roman" w:cs="Times New Roman"/>
                <w:sz w:val="24"/>
                <w:szCs w:val="24"/>
              </w:rPr>
            </w:pPr>
            <w:r w:rsidRPr="7C510E5F">
              <w:rPr>
                <w:rFonts w:ascii="Times New Roman" w:hAnsi="Times New Roman" w:cs="Times New Roman"/>
                <w:sz w:val="24"/>
                <w:szCs w:val="24"/>
              </w:rPr>
              <w:t>Research Fellow</w:t>
            </w:r>
          </w:p>
          <w:p w14:paraId="7A6AA625" w14:textId="01336303" w:rsidR="00A93844" w:rsidRPr="006263BF" w:rsidRDefault="00A93844" w:rsidP="7C510E5F">
            <w:pPr>
              <w:jc w:val="both"/>
              <w:rPr>
                <w:rFonts w:ascii="Times New Roman" w:hAnsi="Times New Roman" w:cs="Times New Roman"/>
                <w:sz w:val="24"/>
                <w:szCs w:val="24"/>
              </w:rPr>
            </w:pPr>
            <w:r w:rsidRPr="7C510E5F">
              <w:rPr>
                <w:rFonts w:ascii="Times New Roman" w:hAnsi="Times New Roman" w:cs="Times New Roman"/>
                <w:sz w:val="24"/>
                <w:szCs w:val="24"/>
              </w:rPr>
              <w:t>Institute Applied Health Research</w:t>
            </w:r>
          </w:p>
          <w:p w14:paraId="7DA2AD6C" w14:textId="77777777" w:rsidR="00A93844" w:rsidRPr="006263BF" w:rsidRDefault="00A93844" w:rsidP="7C510E5F">
            <w:pPr>
              <w:jc w:val="both"/>
              <w:rPr>
                <w:rFonts w:ascii="Times New Roman" w:hAnsi="Times New Roman" w:cs="Times New Roman"/>
                <w:color w:val="0563C1"/>
                <w:sz w:val="24"/>
                <w:szCs w:val="24"/>
              </w:rPr>
            </w:pPr>
            <w:r w:rsidRPr="7C510E5F">
              <w:rPr>
                <w:rFonts w:ascii="Times New Roman" w:hAnsi="Times New Roman" w:cs="Times New Roman"/>
                <w:sz w:val="24"/>
                <w:szCs w:val="24"/>
              </w:rPr>
              <w:t>University of Birmingham</w:t>
            </w:r>
          </w:p>
          <w:p w14:paraId="7AFC98F7" w14:textId="2DDC0FED" w:rsidR="00A93844" w:rsidRPr="006263BF" w:rsidRDefault="00A93844" w:rsidP="7C510E5F">
            <w:pPr>
              <w:jc w:val="both"/>
              <w:rPr>
                <w:rFonts w:ascii="Times New Roman" w:hAnsi="Times New Roman" w:cs="Times New Roman"/>
                <w:sz w:val="24"/>
                <w:szCs w:val="24"/>
              </w:rPr>
            </w:pPr>
          </w:p>
        </w:tc>
        <w:tc>
          <w:tcPr>
            <w:tcW w:w="4474" w:type="dxa"/>
          </w:tcPr>
          <w:p w14:paraId="4BC99B8D" w14:textId="77777777" w:rsidR="00A93844" w:rsidRDefault="00A93844" w:rsidP="7C510E5F">
            <w:pPr>
              <w:jc w:val="both"/>
              <w:rPr>
                <w:rFonts w:ascii="Times New Roman" w:hAnsi="Times New Roman" w:cs="Times New Roman"/>
                <w:sz w:val="24"/>
                <w:szCs w:val="24"/>
              </w:rPr>
            </w:pPr>
            <w:r>
              <w:rPr>
                <w:rFonts w:ascii="Times New Roman" w:hAnsi="Times New Roman" w:cs="Times New Roman"/>
                <w:sz w:val="24"/>
                <w:szCs w:val="24"/>
              </w:rPr>
              <w:t>Hareth Al-Janabi</w:t>
            </w:r>
          </w:p>
          <w:p w14:paraId="2E484448" w14:textId="77777777" w:rsidR="00A93844" w:rsidRDefault="00A93844" w:rsidP="7C510E5F">
            <w:pPr>
              <w:jc w:val="both"/>
              <w:rPr>
                <w:rFonts w:ascii="Times New Roman" w:hAnsi="Times New Roman" w:cs="Times New Roman"/>
                <w:sz w:val="24"/>
                <w:szCs w:val="24"/>
              </w:rPr>
            </w:pPr>
            <w:r>
              <w:rPr>
                <w:rFonts w:ascii="Times New Roman" w:hAnsi="Times New Roman" w:cs="Times New Roman"/>
                <w:sz w:val="24"/>
                <w:szCs w:val="24"/>
              </w:rPr>
              <w:t>Professor of Health Economics</w:t>
            </w:r>
          </w:p>
          <w:p w14:paraId="09FAED76" w14:textId="77777777" w:rsidR="00A93844" w:rsidRDefault="00A93844" w:rsidP="7C510E5F">
            <w:pPr>
              <w:jc w:val="both"/>
              <w:rPr>
                <w:rFonts w:ascii="Times New Roman" w:hAnsi="Times New Roman" w:cs="Times New Roman"/>
                <w:sz w:val="24"/>
                <w:szCs w:val="24"/>
              </w:rPr>
            </w:pPr>
            <w:r>
              <w:rPr>
                <w:rFonts w:ascii="Times New Roman" w:hAnsi="Times New Roman" w:cs="Times New Roman"/>
                <w:sz w:val="24"/>
                <w:szCs w:val="24"/>
              </w:rPr>
              <w:t>Institute Applied Health Research</w:t>
            </w:r>
          </w:p>
          <w:p w14:paraId="6DF0BE37" w14:textId="0EA340A7" w:rsidR="00A93844" w:rsidRPr="7C510E5F" w:rsidRDefault="00A93844" w:rsidP="7C510E5F">
            <w:pPr>
              <w:jc w:val="both"/>
              <w:rPr>
                <w:rFonts w:ascii="Times New Roman" w:hAnsi="Times New Roman" w:cs="Times New Roman"/>
                <w:sz w:val="24"/>
                <w:szCs w:val="24"/>
              </w:rPr>
            </w:pPr>
            <w:r>
              <w:rPr>
                <w:rFonts w:ascii="Times New Roman" w:hAnsi="Times New Roman" w:cs="Times New Roman"/>
                <w:sz w:val="24"/>
                <w:szCs w:val="24"/>
              </w:rPr>
              <w:t>University of Birmingham</w:t>
            </w:r>
          </w:p>
        </w:tc>
      </w:tr>
      <w:tr w:rsidR="00A93844" w14:paraId="6CF32F56" w14:textId="47BE325A" w:rsidTr="00724A16">
        <w:trPr>
          <w:trHeight w:val="804"/>
        </w:trPr>
        <w:tc>
          <w:tcPr>
            <w:tcW w:w="4542" w:type="dxa"/>
          </w:tcPr>
          <w:p w14:paraId="5C1DF8F9" w14:textId="720B563D" w:rsidR="00A93844" w:rsidRDefault="00A93844" w:rsidP="003F5089">
            <w:pPr>
              <w:jc w:val="both"/>
              <w:rPr>
                <w:rFonts w:ascii="Times New Roman" w:hAnsi="Times New Roman" w:cs="Times New Roman"/>
                <w:sz w:val="24"/>
                <w:szCs w:val="24"/>
                <w:lang w:val="en-US"/>
              </w:rPr>
            </w:pPr>
            <w:r w:rsidRPr="7C510E5F">
              <w:rPr>
                <w:rFonts w:ascii="Times New Roman" w:hAnsi="Times New Roman" w:cs="Times New Roman"/>
                <w:sz w:val="24"/>
                <w:szCs w:val="24"/>
              </w:rPr>
              <w:t>Email: c.allard@bham.ac.uk</w:t>
            </w:r>
          </w:p>
          <w:p w14:paraId="04E554CF" w14:textId="169D5457" w:rsidR="00A93844" w:rsidRDefault="00A93844" w:rsidP="006263BF">
            <w:pPr>
              <w:jc w:val="both"/>
              <w:rPr>
                <w:rFonts w:ascii="Times New Roman" w:hAnsi="Times New Roman" w:cs="Times New Roman"/>
                <w:color w:val="0563C1" w:themeColor="hyperlink"/>
                <w:sz w:val="24"/>
                <w:szCs w:val="24"/>
                <w:u w:val="single"/>
              </w:rPr>
            </w:pPr>
            <w:r w:rsidRPr="7C510E5F">
              <w:rPr>
                <w:rFonts w:ascii="Times New Roman" w:hAnsi="Times New Roman" w:cs="Times New Roman"/>
                <w:sz w:val="24"/>
                <w:szCs w:val="24"/>
                <w:lang w:val="en-US"/>
              </w:rPr>
              <w:t xml:space="preserve"> </w:t>
            </w:r>
          </w:p>
        </w:tc>
        <w:tc>
          <w:tcPr>
            <w:tcW w:w="4474" w:type="dxa"/>
          </w:tcPr>
          <w:p w14:paraId="669E6F99" w14:textId="49BAA34F" w:rsidR="00A93844" w:rsidRPr="7C510E5F" w:rsidRDefault="00724A16" w:rsidP="003F5089">
            <w:pPr>
              <w:jc w:val="both"/>
              <w:rPr>
                <w:rFonts w:ascii="Times New Roman" w:hAnsi="Times New Roman" w:cs="Times New Roman"/>
                <w:sz w:val="24"/>
                <w:szCs w:val="24"/>
              </w:rPr>
            </w:pPr>
            <w:r>
              <w:rPr>
                <w:rFonts w:ascii="Times New Roman" w:hAnsi="Times New Roman" w:cs="Times New Roman"/>
                <w:sz w:val="24"/>
                <w:szCs w:val="24"/>
              </w:rPr>
              <w:t xml:space="preserve">Email: </w:t>
            </w:r>
            <w:r w:rsidRPr="00724A16">
              <w:rPr>
                <w:rFonts w:ascii="Times New Roman" w:hAnsi="Times New Roman" w:cs="Times New Roman"/>
                <w:sz w:val="24"/>
                <w:szCs w:val="24"/>
              </w:rPr>
              <w:t>h.aljanabi@bham.ac.uk</w:t>
            </w:r>
          </w:p>
        </w:tc>
      </w:tr>
    </w:tbl>
    <w:p w14:paraId="486BE18A" w14:textId="77777777" w:rsidR="00F12CA7" w:rsidRDefault="00F12CA7" w:rsidP="003F5089">
      <w:pPr>
        <w:spacing w:after="0"/>
        <w:jc w:val="both"/>
        <w:rPr>
          <w:rFonts w:ascii="Times New Roman" w:hAnsi="Times New Roman" w:cs="Times New Roman"/>
          <w:sz w:val="24"/>
          <w:szCs w:val="24"/>
        </w:rPr>
      </w:pPr>
    </w:p>
    <w:p w14:paraId="6DB8492A" w14:textId="77777777" w:rsidR="00F12CA7" w:rsidRPr="00F12CA7" w:rsidRDefault="00F12CA7" w:rsidP="00F12CA7">
      <w:pPr>
        <w:spacing w:after="0"/>
        <w:jc w:val="center"/>
        <w:rPr>
          <w:rFonts w:ascii="Times New Roman" w:hAnsi="Times New Roman" w:cs="Times New Roman"/>
          <w:b/>
          <w:sz w:val="24"/>
          <w:szCs w:val="24"/>
        </w:rPr>
      </w:pPr>
      <w:r w:rsidRPr="00F12CA7">
        <w:rPr>
          <w:rFonts w:ascii="Times New Roman" w:hAnsi="Times New Roman" w:cs="Times New Roman"/>
          <w:b/>
          <w:sz w:val="24"/>
          <w:szCs w:val="24"/>
        </w:rPr>
        <w:t>Thank you for reading this information sheet.</w:t>
      </w:r>
    </w:p>
    <w:sectPr w:rsidR="00F12CA7" w:rsidRPr="00F12CA7" w:rsidSect="00A161B3">
      <w:headerReference w:type="default" r:id="rId12"/>
      <w:footerReference w:type="default" r:id="rId13"/>
      <w:pgSz w:w="11906" w:h="16838"/>
      <w:pgMar w:top="15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543BD" w14:textId="77777777" w:rsidR="00B10372" w:rsidRDefault="00B10372" w:rsidP="001A1D59">
      <w:pPr>
        <w:spacing w:after="0" w:line="240" w:lineRule="auto"/>
      </w:pPr>
      <w:r>
        <w:separator/>
      </w:r>
    </w:p>
  </w:endnote>
  <w:endnote w:type="continuationSeparator" w:id="0">
    <w:p w14:paraId="24F89C67" w14:textId="77777777" w:rsidR="00B10372" w:rsidRDefault="00B10372" w:rsidP="001A1D59">
      <w:pPr>
        <w:spacing w:after="0" w:line="240" w:lineRule="auto"/>
      </w:pPr>
      <w:r>
        <w:continuationSeparator/>
      </w:r>
    </w:p>
  </w:endnote>
  <w:endnote w:type="continuationNotice" w:id="1">
    <w:p w14:paraId="1C24A713" w14:textId="77777777" w:rsidR="00B10372" w:rsidRDefault="00B103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834276"/>
      <w:docPartObj>
        <w:docPartGallery w:val="Page Numbers (Bottom of Page)"/>
        <w:docPartUnique/>
      </w:docPartObj>
    </w:sdtPr>
    <w:sdtEndPr>
      <w:rPr>
        <w:rFonts w:ascii="Times New Roman" w:hAnsi="Times New Roman" w:cs="Times New Roman"/>
        <w:noProof/>
      </w:rPr>
    </w:sdtEndPr>
    <w:sdtContent>
      <w:p w14:paraId="6810AC91" w14:textId="3E93AEEC" w:rsidR="007313B7" w:rsidRPr="00680E0D" w:rsidRDefault="007313B7">
        <w:pPr>
          <w:pStyle w:val="Footer"/>
          <w:jc w:val="center"/>
          <w:rPr>
            <w:rFonts w:ascii="Times New Roman" w:hAnsi="Times New Roman" w:cs="Times New Roman"/>
          </w:rPr>
        </w:pPr>
        <w:r w:rsidRPr="00680E0D">
          <w:rPr>
            <w:rFonts w:ascii="Times New Roman" w:hAnsi="Times New Roman" w:cs="Times New Roman"/>
            <w:color w:val="2B579A"/>
            <w:shd w:val="clear" w:color="auto" w:fill="E6E6E6"/>
          </w:rPr>
          <w:fldChar w:fldCharType="begin"/>
        </w:r>
        <w:r w:rsidRPr="00680E0D">
          <w:rPr>
            <w:rFonts w:ascii="Times New Roman" w:hAnsi="Times New Roman" w:cs="Times New Roman"/>
          </w:rPr>
          <w:instrText xml:space="preserve"> PAGE   \* MERGEFORMAT </w:instrText>
        </w:r>
        <w:r w:rsidRPr="00680E0D">
          <w:rPr>
            <w:rFonts w:ascii="Times New Roman" w:hAnsi="Times New Roman" w:cs="Times New Roman"/>
            <w:color w:val="2B579A"/>
            <w:shd w:val="clear" w:color="auto" w:fill="E6E6E6"/>
          </w:rPr>
          <w:fldChar w:fldCharType="separate"/>
        </w:r>
        <w:r w:rsidR="000200D7">
          <w:rPr>
            <w:rFonts w:ascii="Times New Roman" w:hAnsi="Times New Roman" w:cs="Times New Roman"/>
            <w:noProof/>
          </w:rPr>
          <w:t>4</w:t>
        </w:r>
        <w:r w:rsidRPr="00680E0D">
          <w:rPr>
            <w:rFonts w:ascii="Times New Roman" w:hAnsi="Times New Roman" w:cs="Times New Roman"/>
            <w:noProof/>
            <w:color w:val="2B579A"/>
            <w:shd w:val="clear" w:color="auto" w:fill="E6E6E6"/>
          </w:rPr>
          <w:fldChar w:fldCharType="end"/>
        </w:r>
      </w:p>
    </w:sdtContent>
  </w:sdt>
  <w:p w14:paraId="62B93741" w14:textId="77777777" w:rsidR="007313B7" w:rsidRDefault="007313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DDCC7" w14:textId="77777777" w:rsidR="00B10372" w:rsidRDefault="00B10372" w:rsidP="001A1D59">
      <w:pPr>
        <w:spacing w:after="0" w:line="240" w:lineRule="auto"/>
      </w:pPr>
      <w:r>
        <w:separator/>
      </w:r>
    </w:p>
  </w:footnote>
  <w:footnote w:type="continuationSeparator" w:id="0">
    <w:p w14:paraId="414D7A31" w14:textId="77777777" w:rsidR="00B10372" w:rsidRDefault="00B10372" w:rsidP="001A1D59">
      <w:pPr>
        <w:spacing w:after="0" w:line="240" w:lineRule="auto"/>
      </w:pPr>
      <w:r>
        <w:continuationSeparator/>
      </w:r>
    </w:p>
  </w:footnote>
  <w:footnote w:type="continuationNotice" w:id="1">
    <w:p w14:paraId="6F1842B7" w14:textId="77777777" w:rsidR="00B10372" w:rsidRDefault="00B103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F7D07" w14:textId="65A020CB" w:rsidR="007313B7" w:rsidRPr="002C0D62" w:rsidRDefault="00EB6750" w:rsidP="00C23514">
    <w:pPr>
      <w:pStyle w:val="NormalWeb"/>
      <w:rPr>
        <w:noProof/>
      </w:rPr>
    </w:pPr>
    <w:r>
      <w:rPr>
        <w:noProof/>
      </w:rPr>
      <w:drawing>
        <wp:anchor distT="0" distB="0" distL="114300" distR="114300" simplePos="0" relativeHeight="251658240" behindDoc="1" locked="0" layoutInCell="1" allowOverlap="1" wp14:anchorId="7681AE50" wp14:editId="27C7E725">
          <wp:simplePos x="0" y="0"/>
          <wp:positionH relativeFrom="column">
            <wp:posOffset>4238625</wp:posOffset>
          </wp:positionH>
          <wp:positionV relativeFrom="paragraph">
            <wp:posOffset>-125730</wp:posOffset>
          </wp:positionV>
          <wp:extent cx="1998345" cy="564515"/>
          <wp:effectExtent l="0" t="0" r="1905" b="6985"/>
          <wp:wrapTight wrapText="bothSides">
            <wp:wrapPolygon edited="0">
              <wp:start x="0" y="0"/>
              <wp:lineTo x="0" y="21138"/>
              <wp:lineTo x="21415" y="21138"/>
              <wp:lineTo x="21415" y="0"/>
              <wp:lineTo x="0" y="0"/>
            </wp:wrapPolygon>
          </wp:wrapTight>
          <wp:docPr id="435219146" name="Picture 2" descr="A logo for 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219146" name="Picture 2" descr="A logo for a universit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8345" cy="564515"/>
                  </a:xfrm>
                  <a:prstGeom prst="rect">
                    <a:avLst/>
                  </a:prstGeom>
                  <a:noFill/>
                  <a:ln>
                    <a:noFill/>
                  </a:ln>
                </pic:spPr>
              </pic:pic>
            </a:graphicData>
          </a:graphic>
        </wp:anchor>
      </w:drawing>
    </w:r>
    <w:r w:rsidR="00136E05">
      <w:rPr>
        <w:sz w:val="18"/>
      </w:rPr>
      <w:t>November 2023</w:t>
    </w:r>
    <w:r w:rsidR="002C0D62">
      <w:rPr>
        <w:noProof/>
      </w:rPr>
      <w:tab/>
    </w:r>
    <w:r w:rsidR="002C0D62">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75B68"/>
    <w:multiLevelType w:val="hybridMultilevel"/>
    <w:tmpl w:val="D7EAD8F2"/>
    <w:lvl w:ilvl="0" w:tplc="FFFFFFFF">
      <w:start w:val="1"/>
      <w:numFmt w:val="lowerLetter"/>
      <w:lvlText w:val="%1."/>
      <w:lvlJc w:val="left"/>
      <w:pPr>
        <w:ind w:left="720" w:hanging="360"/>
      </w:pPr>
    </w:lvl>
    <w:lvl w:ilvl="1" w:tplc="41C4790A">
      <w:start w:val="1"/>
      <w:numFmt w:val="lowerLetter"/>
      <w:lvlText w:val="%2."/>
      <w:lvlJc w:val="left"/>
      <w:pPr>
        <w:ind w:left="1440" w:hanging="360"/>
      </w:pPr>
    </w:lvl>
    <w:lvl w:ilvl="2" w:tplc="D6B8F714">
      <w:start w:val="1"/>
      <w:numFmt w:val="lowerRoman"/>
      <w:lvlText w:val="%3."/>
      <w:lvlJc w:val="right"/>
      <w:pPr>
        <w:ind w:left="2160" w:hanging="180"/>
      </w:pPr>
    </w:lvl>
    <w:lvl w:ilvl="3" w:tplc="58D430AE">
      <w:start w:val="1"/>
      <w:numFmt w:val="decimal"/>
      <w:lvlText w:val="%4."/>
      <w:lvlJc w:val="left"/>
      <w:pPr>
        <w:ind w:left="2880" w:hanging="360"/>
      </w:pPr>
    </w:lvl>
    <w:lvl w:ilvl="4" w:tplc="C8421CE0">
      <w:start w:val="1"/>
      <w:numFmt w:val="lowerLetter"/>
      <w:lvlText w:val="%5."/>
      <w:lvlJc w:val="left"/>
      <w:pPr>
        <w:ind w:left="3600" w:hanging="360"/>
      </w:pPr>
    </w:lvl>
    <w:lvl w:ilvl="5" w:tplc="FC64296C">
      <w:start w:val="1"/>
      <w:numFmt w:val="lowerRoman"/>
      <w:lvlText w:val="%6."/>
      <w:lvlJc w:val="right"/>
      <w:pPr>
        <w:ind w:left="4320" w:hanging="180"/>
      </w:pPr>
    </w:lvl>
    <w:lvl w:ilvl="6" w:tplc="94C6DA68">
      <w:start w:val="1"/>
      <w:numFmt w:val="decimal"/>
      <w:lvlText w:val="%7."/>
      <w:lvlJc w:val="left"/>
      <w:pPr>
        <w:ind w:left="5040" w:hanging="360"/>
      </w:pPr>
    </w:lvl>
    <w:lvl w:ilvl="7" w:tplc="43068EE2">
      <w:start w:val="1"/>
      <w:numFmt w:val="lowerLetter"/>
      <w:lvlText w:val="%8."/>
      <w:lvlJc w:val="left"/>
      <w:pPr>
        <w:ind w:left="5760" w:hanging="360"/>
      </w:pPr>
    </w:lvl>
    <w:lvl w:ilvl="8" w:tplc="18302EAC">
      <w:start w:val="1"/>
      <w:numFmt w:val="lowerRoman"/>
      <w:lvlText w:val="%9."/>
      <w:lvlJc w:val="right"/>
      <w:pPr>
        <w:ind w:left="6480" w:hanging="180"/>
      </w:pPr>
    </w:lvl>
  </w:abstractNum>
  <w:abstractNum w:abstractNumId="1" w15:restartNumberingAfterBreak="0">
    <w:nsid w:val="4F4C67BA"/>
    <w:multiLevelType w:val="hybridMultilevel"/>
    <w:tmpl w:val="46F69AAC"/>
    <w:lvl w:ilvl="0" w:tplc="FFFFFFFF">
      <w:start w:val="1"/>
      <w:numFmt w:val="bullet"/>
      <w:lvlText w:val=""/>
      <w:lvlJc w:val="left"/>
      <w:pPr>
        <w:ind w:left="720" w:hanging="360"/>
      </w:pPr>
      <w:rPr>
        <w:rFonts w:ascii="Symbol" w:hAnsi="Symbol" w:hint="default"/>
      </w:rPr>
    </w:lvl>
    <w:lvl w:ilvl="1" w:tplc="51B05DAA">
      <w:start w:val="1"/>
      <w:numFmt w:val="bullet"/>
      <w:lvlText w:val="o"/>
      <w:lvlJc w:val="left"/>
      <w:pPr>
        <w:ind w:left="1440" w:hanging="360"/>
      </w:pPr>
      <w:rPr>
        <w:rFonts w:ascii="Courier New" w:hAnsi="Courier New" w:hint="default"/>
      </w:rPr>
    </w:lvl>
    <w:lvl w:ilvl="2" w:tplc="9B442C30">
      <w:start w:val="1"/>
      <w:numFmt w:val="bullet"/>
      <w:lvlText w:val=""/>
      <w:lvlJc w:val="left"/>
      <w:pPr>
        <w:ind w:left="2160" w:hanging="360"/>
      </w:pPr>
      <w:rPr>
        <w:rFonts w:ascii="Wingdings" w:hAnsi="Wingdings" w:hint="default"/>
      </w:rPr>
    </w:lvl>
    <w:lvl w:ilvl="3" w:tplc="8D125528">
      <w:start w:val="1"/>
      <w:numFmt w:val="bullet"/>
      <w:lvlText w:val=""/>
      <w:lvlJc w:val="left"/>
      <w:pPr>
        <w:ind w:left="2880" w:hanging="360"/>
      </w:pPr>
      <w:rPr>
        <w:rFonts w:ascii="Symbol" w:hAnsi="Symbol" w:hint="default"/>
      </w:rPr>
    </w:lvl>
    <w:lvl w:ilvl="4" w:tplc="4A66AB02">
      <w:start w:val="1"/>
      <w:numFmt w:val="bullet"/>
      <w:lvlText w:val="o"/>
      <w:lvlJc w:val="left"/>
      <w:pPr>
        <w:ind w:left="3600" w:hanging="360"/>
      </w:pPr>
      <w:rPr>
        <w:rFonts w:ascii="Courier New" w:hAnsi="Courier New" w:hint="default"/>
      </w:rPr>
    </w:lvl>
    <w:lvl w:ilvl="5" w:tplc="EB04ABCE">
      <w:start w:val="1"/>
      <w:numFmt w:val="bullet"/>
      <w:lvlText w:val=""/>
      <w:lvlJc w:val="left"/>
      <w:pPr>
        <w:ind w:left="4320" w:hanging="360"/>
      </w:pPr>
      <w:rPr>
        <w:rFonts w:ascii="Wingdings" w:hAnsi="Wingdings" w:hint="default"/>
      </w:rPr>
    </w:lvl>
    <w:lvl w:ilvl="6" w:tplc="7102F608">
      <w:start w:val="1"/>
      <w:numFmt w:val="bullet"/>
      <w:lvlText w:val=""/>
      <w:lvlJc w:val="left"/>
      <w:pPr>
        <w:ind w:left="5040" w:hanging="360"/>
      </w:pPr>
      <w:rPr>
        <w:rFonts w:ascii="Symbol" w:hAnsi="Symbol" w:hint="default"/>
      </w:rPr>
    </w:lvl>
    <w:lvl w:ilvl="7" w:tplc="5D3C542C">
      <w:start w:val="1"/>
      <w:numFmt w:val="bullet"/>
      <w:lvlText w:val="o"/>
      <w:lvlJc w:val="left"/>
      <w:pPr>
        <w:ind w:left="5760" w:hanging="360"/>
      </w:pPr>
      <w:rPr>
        <w:rFonts w:ascii="Courier New" w:hAnsi="Courier New" w:hint="default"/>
      </w:rPr>
    </w:lvl>
    <w:lvl w:ilvl="8" w:tplc="9DB810AE">
      <w:start w:val="1"/>
      <w:numFmt w:val="bullet"/>
      <w:lvlText w:val=""/>
      <w:lvlJc w:val="left"/>
      <w:pPr>
        <w:ind w:left="6480" w:hanging="360"/>
      </w:pPr>
      <w:rPr>
        <w:rFonts w:ascii="Wingdings" w:hAnsi="Wingdings" w:hint="default"/>
      </w:rPr>
    </w:lvl>
  </w:abstractNum>
  <w:abstractNum w:abstractNumId="2" w15:restartNumberingAfterBreak="0">
    <w:nsid w:val="77E907E1"/>
    <w:multiLevelType w:val="hybridMultilevel"/>
    <w:tmpl w:val="DB5CD8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73221394">
    <w:abstractNumId w:val="1"/>
  </w:num>
  <w:num w:numId="2" w16cid:durableId="437415017">
    <w:abstractNumId w:val="0"/>
  </w:num>
  <w:num w:numId="3" w16cid:durableId="607579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sLA0szC2NDU0N7dQ0lEKTi0uzszPAykwqQUAxsEE5iwAAAA="/>
  </w:docVars>
  <w:rsids>
    <w:rsidRoot w:val="008B2DA3"/>
    <w:rsid w:val="000200D7"/>
    <w:rsid w:val="00054042"/>
    <w:rsid w:val="00073100"/>
    <w:rsid w:val="000A76AD"/>
    <w:rsid w:val="00136E05"/>
    <w:rsid w:val="0015549B"/>
    <w:rsid w:val="001766D8"/>
    <w:rsid w:val="00183E2C"/>
    <w:rsid w:val="00184401"/>
    <w:rsid w:val="001A1D59"/>
    <w:rsid w:val="001A4E50"/>
    <w:rsid w:val="001A5E5D"/>
    <w:rsid w:val="001B2F35"/>
    <w:rsid w:val="00200BD5"/>
    <w:rsid w:val="00216B00"/>
    <w:rsid w:val="00235F63"/>
    <w:rsid w:val="00237923"/>
    <w:rsid w:val="00260544"/>
    <w:rsid w:val="002639D0"/>
    <w:rsid w:val="00295C77"/>
    <w:rsid w:val="002C0D62"/>
    <w:rsid w:val="002E466E"/>
    <w:rsid w:val="00310B41"/>
    <w:rsid w:val="003127D0"/>
    <w:rsid w:val="00314169"/>
    <w:rsid w:val="003146FE"/>
    <w:rsid w:val="003161D9"/>
    <w:rsid w:val="00327028"/>
    <w:rsid w:val="003438F2"/>
    <w:rsid w:val="00364DD9"/>
    <w:rsid w:val="00390545"/>
    <w:rsid w:val="00392C3A"/>
    <w:rsid w:val="003A29FB"/>
    <w:rsid w:val="003B6A09"/>
    <w:rsid w:val="003D0A47"/>
    <w:rsid w:val="003F5089"/>
    <w:rsid w:val="0043589B"/>
    <w:rsid w:val="00437F15"/>
    <w:rsid w:val="004474F1"/>
    <w:rsid w:val="00456457"/>
    <w:rsid w:val="004577EE"/>
    <w:rsid w:val="00472D60"/>
    <w:rsid w:val="004E028B"/>
    <w:rsid w:val="00514883"/>
    <w:rsid w:val="00537E46"/>
    <w:rsid w:val="005408F7"/>
    <w:rsid w:val="00544DA3"/>
    <w:rsid w:val="005475CA"/>
    <w:rsid w:val="00557F6F"/>
    <w:rsid w:val="0059003F"/>
    <w:rsid w:val="0059123D"/>
    <w:rsid w:val="005B5FFE"/>
    <w:rsid w:val="005C34E4"/>
    <w:rsid w:val="005D46EC"/>
    <w:rsid w:val="005D667C"/>
    <w:rsid w:val="005E0C51"/>
    <w:rsid w:val="005E2D18"/>
    <w:rsid w:val="005F52CF"/>
    <w:rsid w:val="006206DA"/>
    <w:rsid w:val="006263BF"/>
    <w:rsid w:val="0067763D"/>
    <w:rsid w:val="00680E0D"/>
    <w:rsid w:val="006A02BE"/>
    <w:rsid w:val="006A6F72"/>
    <w:rsid w:val="006B79F9"/>
    <w:rsid w:val="006C124C"/>
    <w:rsid w:val="006D3AF1"/>
    <w:rsid w:val="006D57D6"/>
    <w:rsid w:val="006F39AD"/>
    <w:rsid w:val="00724A16"/>
    <w:rsid w:val="007313B7"/>
    <w:rsid w:val="0074197A"/>
    <w:rsid w:val="007A64EE"/>
    <w:rsid w:val="007A6DF7"/>
    <w:rsid w:val="007B46C9"/>
    <w:rsid w:val="007C287D"/>
    <w:rsid w:val="007C5DBE"/>
    <w:rsid w:val="007E3F2B"/>
    <w:rsid w:val="00815912"/>
    <w:rsid w:val="008626DF"/>
    <w:rsid w:val="008B2DA3"/>
    <w:rsid w:val="008C73AF"/>
    <w:rsid w:val="008F1690"/>
    <w:rsid w:val="009562EB"/>
    <w:rsid w:val="009652FF"/>
    <w:rsid w:val="009B138F"/>
    <w:rsid w:val="009B19E8"/>
    <w:rsid w:val="009D566F"/>
    <w:rsid w:val="009E4D30"/>
    <w:rsid w:val="009E5F10"/>
    <w:rsid w:val="009E6542"/>
    <w:rsid w:val="00A129A1"/>
    <w:rsid w:val="00A161B3"/>
    <w:rsid w:val="00A42758"/>
    <w:rsid w:val="00A4374F"/>
    <w:rsid w:val="00A65D2B"/>
    <w:rsid w:val="00A93844"/>
    <w:rsid w:val="00AE55D1"/>
    <w:rsid w:val="00AF51DD"/>
    <w:rsid w:val="00B10372"/>
    <w:rsid w:val="00B70C4F"/>
    <w:rsid w:val="00BA5DED"/>
    <w:rsid w:val="00BC3A6A"/>
    <w:rsid w:val="00BE05CC"/>
    <w:rsid w:val="00C11057"/>
    <w:rsid w:val="00C23514"/>
    <w:rsid w:val="00C33CFE"/>
    <w:rsid w:val="00C514D8"/>
    <w:rsid w:val="00C52231"/>
    <w:rsid w:val="00C8756B"/>
    <w:rsid w:val="00C96727"/>
    <w:rsid w:val="00C9725C"/>
    <w:rsid w:val="00C97310"/>
    <w:rsid w:val="00CB31DA"/>
    <w:rsid w:val="00CB4A4D"/>
    <w:rsid w:val="00CB5DE7"/>
    <w:rsid w:val="00CE7A09"/>
    <w:rsid w:val="00CF06BC"/>
    <w:rsid w:val="00D1622D"/>
    <w:rsid w:val="00D52D25"/>
    <w:rsid w:val="00D64C5F"/>
    <w:rsid w:val="00D80F93"/>
    <w:rsid w:val="00D97981"/>
    <w:rsid w:val="00DA5B47"/>
    <w:rsid w:val="00DC3295"/>
    <w:rsid w:val="00DD2483"/>
    <w:rsid w:val="00DD46C7"/>
    <w:rsid w:val="00DE0EA7"/>
    <w:rsid w:val="00DE192B"/>
    <w:rsid w:val="00DE2AEC"/>
    <w:rsid w:val="00E15241"/>
    <w:rsid w:val="00E176E8"/>
    <w:rsid w:val="00E43831"/>
    <w:rsid w:val="00E4506F"/>
    <w:rsid w:val="00E62578"/>
    <w:rsid w:val="00E874B1"/>
    <w:rsid w:val="00E914D4"/>
    <w:rsid w:val="00EB0990"/>
    <w:rsid w:val="00EB573D"/>
    <w:rsid w:val="00EB6750"/>
    <w:rsid w:val="00EC5608"/>
    <w:rsid w:val="00EC711B"/>
    <w:rsid w:val="00F051ED"/>
    <w:rsid w:val="00F12CA7"/>
    <w:rsid w:val="00F77381"/>
    <w:rsid w:val="00F82D7E"/>
    <w:rsid w:val="00F93C18"/>
    <w:rsid w:val="00FB23F1"/>
    <w:rsid w:val="00FB76D2"/>
    <w:rsid w:val="01018FB6"/>
    <w:rsid w:val="011304B7"/>
    <w:rsid w:val="0191C880"/>
    <w:rsid w:val="0230EC82"/>
    <w:rsid w:val="0260471F"/>
    <w:rsid w:val="02646FCE"/>
    <w:rsid w:val="02C8F595"/>
    <w:rsid w:val="02DAC7FA"/>
    <w:rsid w:val="02DC39CD"/>
    <w:rsid w:val="02FEBB0E"/>
    <w:rsid w:val="032C6A05"/>
    <w:rsid w:val="034D5B0B"/>
    <w:rsid w:val="035BD2A8"/>
    <w:rsid w:val="0384473B"/>
    <w:rsid w:val="03FCEFAA"/>
    <w:rsid w:val="040591F4"/>
    <w:rsid w:val="043D38F6"/>
    <w:rsid w:val="0466CF57"/>
    <w:rsid w:val="047E8FD3"/>
    <w:rsid w:val="04EBD3F6"/>
    <w:rsid w:val="05209177"/>
    <w:rsid w:val="0570EB9F"/>
    <w:rsid w:val="057206E7"/>
    <w:rsid w:val="05D9DE0D"/>
    <w:rsid w:val="05ECF7BC"/>
    <w:rsid w:val="065113A2"/>
    <w:rsid w:val="067B4C31"/>
    <w:rsid w:val="069DADC9"/>
    <w:rsid w:val="06AAAD26"/>
    <w:rsid w:val="072E8D22"/>
    <w:rsid w:val="073FF9B3"/>
    <w:rsid w:val="075F494A"/>
    <w:rsid w:val="076BE2F1"/>
    <w:rsid w:val="07AA9919"/>
    <w:rsid w:val="0856229D"/>
    <w:rsid w:val="09122DC5"/>
    <w:rsid w:val="093AF4DB"/>
    <w:rsid w:val="094EAE12"/>
    <w:rsid w:val="097A5877"/>
    <w:rsid w:val="098826CD"/>
    <w:rsid w:val="0A032F8D"/>
    <w:rsid w:val="0A1B8D7B"/>
    <w:rsid w:val="0A583F30"/>
    <w:rsid w:val="0A59C3B7"/>
    <w:rsid w:val="0A76A834"/>
    <w:rsid w:val="0A967704"/>
    <w:rsid w:val="0AC9117E"/>
    <w:rsid w:val="0B002CDC"/>
    <w:rsid w:val="0B9746A6"/>
    <w:rsid w:val="0BE7B76B"/>
    <w:rsid w:val="0C9A758B"/>
    <w:rsid w:val="0DFBEB64"/>
    <w:rsid w:val="0DFE1347"/>
    <w:rsid w:val="0EB5BF0B"/>
    <w:rsid w:val="0EB6A681"/>
    <w:rsid w:val="0F589683"/>
    <w:rsid w:val="0FBDEF96"/>
    <w:rsid w:val="0FC28222"/>
    <w:rsid w:val="0FD5A0BA"/>
    <w:rsid w:val="10342A32"/>
    <w:rsid w:val="10BDB4DE"/>
    <w:rsid w:val="112FDDE7"/>
    <w:rsid w:val="1144B5AB"/>
    <w:rsid w:val="1159BFF7"/>
    <w:rsid w:val="11BF4C97"/>
    <w:rsid w:val="124BFD5C"/>
    <w:rsid w:val="12C0B794"/>
    <w:rsid w:val="12CFE7E9"/>
    <w:rsid w:val="13259F20"/>
    <w:rsid w:val="136AF5FA"/>
    <w:rsid w:val="13F23497"/>
    <w:rsid w:val="1446ECCC"/>
    <w:rsid w:val="14569507"/>
    <w:rsid w:val="1457401A"/>
    <w:rsid w:val="1459F485"/>
    <w:rsid w:val="148E4734"/>
    <w:rsid w:val="14ABD047"/>
    <w:rsid w:val="14E94F6F"/>
    <w:rsid w:val="151BB33E"/>
    <w:rsid w:val="1539A040"/>
    <w:rsid w:val="15B0CE11"/>
    <w:rsid w:val="15BE244D"/>
    <w:rsid w:val="16390C29"/>
    <w:rsid w:val="16CD5FA6"/>
    <w:rsid w:val="170B5325"/>
    <w:rsid w:val="170CCAA4"/>
    <w:rsid w:val="1718CE60"/>
    <w:rsid w:val="171E633C"/>
    <w:rsid w:val="17324AD2"/>
    <w:rsid w:val="17821FF7"/>
    <w:rsid w:val="17D58D4B"/>
    <w:rsid w:val="17F860C0"/>
    <w:rsid w:val="17FE0AEB"/>
    <w:rsid w:val="18C71C82"/>
    <w:rsid w:val="18DCA9AE"/>
    <w:rsid w:val="190FAC98"/>
    <w:rsid w:val="19243B8A"/>
    <w:rsid w:val="193F296D"/>
    <w:rsid w:val="199A6609"/>
    <w:rsid w:val="1A1310C9"/>
    <w:rsid w:val="1A2AFEDA"/>
    <w:rsid w:val="1A62ECE3"/>
    <w:rsid w:val="1A767D2E"/>
    <w:rsid w:val="1AD85A25"/>
    <w:rsid w:val="1ADFDEF2"/>
    <w:rsid w:val="1B2DD43B"/>
    <w:rsid w:val="1B30B105"/>
    <w:rsid w:val="1B95561A"/>
    <w:rsid w:val="1BB9CFDE"/>
    <w:rsid w:val="1BD2F83B"/>
    <w:rsid w:val="1BDEDC5F"/>
    <w:rsid w:val="1C4E44D9"/>
    <w:rsid w:val="1C6A1930"/>
    <w:rsid w:val="1CF4A66B"/>
    <w:rsid w:val="1CF984DD"/>
    <w:rsid w:val="1D201B87"/>
    <w:rsid w:val="1D301274"/>
    <w:rsid w:val="1D6A8D22"/>
    <w:rsid w:val="1D736108"/>
    <w:rsid w:val="1D7AFDF3"/>
    <w:rsid w:val="1D816548"/>
    <w:rsid w:val="1DB99884"/>
    <w:rsid w:val="1DD54E00"/>
    <w:rsid w:val="1E4211AF"/>
    <w:rsid w:val="1E4EB59C"/>
    <w:rsid w:val="1E658471"/>
    <w:rsid w:val="1E711928"/>
    <w:rsid w:val="1E949050"/>
    <w:rsid w:val="1E9CED58"/>
    <w:rsid w:val="1E9F644B"/>
    <w:rsid w:val="1F04525E"/>
    <w:rsid w:val="1FCCE030"/>
    <w:rsid w:val="2025ED67"/>
    <w:rsid w:val="20408766"/>
    <w:rsid w:val="20E99AF4"/>
    <w:rsid w:val="21885A4E"/>
    <w:rsid w:val="21C5F15A"/>
    <w:rsid w:val="21C6B77E"/>
    <w:rsid w:val="21CE7451"/>
    <w:rsid w:val="21F173DF"/>
    <w:rsid w:val="223789BF"/>
    <w:rsid w:val="22405C8E"/>
    <w:rsid w:val="2265D45B"/>
    <w:rsid w:val="22707B7A"/>
    <w:rsid w:val="227573A8"/>
    <w:rsid w:val="236287DF"/>
    <w:rsid w:val="23D9F76C"/>
    <w:rsid w:val="23DB800A"/>
    <w:rsid w:val="2411F91D"/>
    <w:rsid w:val="24FA2956"/>
    <w:rsid w:val="24FE5840"/>
    <w:rsid w:val="25BB23DD"/>
    <w:rsid w:val="261DAC75"/>
    <w:rsid w:val="262CB899"/>
    <w:rsid w:val="26547517"/>
    <w:rsid w:val="26C361A5"/>
    <w:rsid w:val="271DEF7A"/>
    <w:rsid w:val="2730F56E"/>
    <w:rsid w:val="27518765"/>
    <w:rsid w:val="275A1E9E"/>
    <w:rsid w:val="278163A0"/>
    <w:rsid w:val="27825072"/>
    <w:rsid w:val="27A2F660"/>
    <w:rsid w:val="2829D60F"/>
    <w:rsid w:val="28DE0EDC"/>
    <w:rsid w:val="28F3CA92"/>
    <w:rsid w:val="296D52B6"/>
    <w:rsid w:val="29D1033F"/>
    <w:rsid w:val="2A162E9A"/>
    <w:rsid w:val="2A1B6F9D"/>
    <w:rsid w:val="2A2EAB78"/>
    <w:rsid w:val="2A2FE7CD"/>
    <w:rsid w:val="2A3CE492"/>
    <w:rsid w:val="2B6CD3A0"/>
    <w:rsid w:val="2BB349FD"/>
    <w:rsid w:val="2BFA4BEA"/>
    <w:rsid w:val="2C2F41E4"/>
    <w:rsid w:val="2CA37DEC"/>
    <w:rsid w:val="2D7092D9"/>
    <w:rsid w:val="2D80B0EC"/>
    <w:rsid w:val="2DAF922F"/>
    <w:rsid w:val="2DEED70E"/>
    <w:rsid w:val="2E020924"/>
    <w:rsid w:val="2E9681BF"/>
    <w:rsid w:val="2EB0A929"/>
    <w:rsid w:val="2EB19A13"/>
    <w:rsid w:val="2F203949"/>
    <w:rsid w:val="2F348E71"/>
    <w:rsid w:val="2F6218AC"/>
    <w:rsid w:val="2FB78F5E"/>
    <w:rsid w:val="2FB90F39"/>
    <w:rsid w:val="2FC97EB1"/>
    <w:rsid w:val="3027B8DD"/>
    <w:rsid w:val="30325220"/>
    <w:rsid w:val="30435526"/>
    <w:rsid w:val="30792ADF"/>
    <w:rsid w:val="3097A9C0"/>
    <w:rsid w:val="30B06428"/>
    <w:rsid w:val="310F0CBA"/>
    <w:rsid w:val="3112E46D"/>
    <w:rsid w:val="311741FC"/>
    <w:rsid w:val="31605F1C"/>
    <w:rsid w:val="31703CA0"/>
    <w:rsid w:val="318B307D"/>
    <w:rsid w:val="319D96F6"/>
    <w:rsid w:val="31DE91D6"/>
    <w:rsid w:val="32943A0C"/>
    <w:rsid w:val="32BCEF72"/>
    <w:rsid w:val="32E30720"/>
    <w:rsid w:val="332164B2"/>
    <w:rsid w:val="335A8B37"/>
    <w:rsid w:val="33BDD1C7"/>
    <w:rsid w:val="33C54257"/>
    <w:rsid w:val="3426DC69"/>
    <w:rsid w:val="347D6C23"/>
    <w:rsid w:val="34CDD089"/>
    <w:rsid w:val="3547FAD2"/>
    <w:rsid w:val="35A17BB7"/>
    <w:rsid w:val="35EDC6B4"/>
    <w:rsid w:val="36193C84"/>
    <w:rsid w:val="36452452"/>
    <w:rsid w:val="36BEDA88"/>
    <w:rsid w:val="36E7F95B"/>
    <w:rsid w:val="36E8B378"/>
    <w:rsid w:val="3737DEC4"/>
    <w:rsid w:val="37A30747"/>
    <w:rsid w:val="37DD3A2A"/>
    <w:rsid w:val="38066942"/>
    <w:rsid w:val="38684670"/>
    <w:rsid w:val="38BB760D"/>
    <w:rsid w:val="38C36393"/>
    <w:rsid w:val="38D55059"/>
    <w:rsid w:val="394CDFBA"/>
    <w:rsid w:val="3A31F817"/>
    <w:rsid w:val="3A8B52B0"/>
    <w:rsid w:val="3AAA5106"/>
    <w:rsid w:val="3AC2764F"/>
    <w:rsid w:val="3B659D1C"/>
    <w:rsid w:val="3BC1A8FB"/>
    <w:rsid w:val="3BCD8897"/>
    <w:rsid w:val="3C043D84"/>
    <w:rsid w:val="3C22BE89"/>
    <w:rsid w:val="3C68437A"/>
    <w:rsid w:val="3CB465D6"/>
    <w:rsid w:val="3CCA4AA2"/>
    <w:rsid w:val="3D2570EC"/>
    <w:rsid w:val="3D3B0EEA"/>
    <w:rsid w:val="3E034D38"/>
    <w:rsid w:val="3E1EA216"/>
    <w:rsid w:val="3E2E1A98"/>
    <w:rsid w:val="3E4FE53B"/>
    <w:rsid w:val="3EA2D438"/>
    <w:rsid w:val="3ECD867B"/>
    <w:rsid w:val="3F0242FE"/>
    <w:rsid w:val="3F3355A6"/>
    <w:rsid w:val="3F5EC3D3"/>
    <w:rsid w:val="3F772177"/>
    <w:rsid w:val="3F9377ED"/>
    <w:rsid w:val="3FEEB91C"/>
    <w:rsid w:val="402EE189"/>
    <w:rsid w:val="4072AFAC"/>
    <w:rsid w:val="409E2D4B"/>
    <w:rsid w:val="40F9D793"/>
    <w:rsid w:val="41B9D64B"/>
    <w:rsid w:val="41FFEB64"/>
    <w:rsid w:val="42590B02"/>
    <w:rsid w:val="42890B85"/>
    <w:rsid w:val="42E12D1D"/>
    <w:rsid w:val="4351096F"/>
    <w:rsid w:val="43A02588"/>
    <w:rsid w:val="43DCEF8B"/>
    <w:rsid w:val="44225F1D"/>
    <w:rsid w:val="442B40C1"/>
    <w:rsid w:val="44D3B173"/>
    <w:rsid w:val="44ECD9D0"/>
    <w:rsid w:val="452A6284"/>
    <w:rsid w:val="452BFE4A"/>
    <w:rsid w:val="45944407"/>
    <w:rsid w:val="4599F915"/>
    <w:rsid w:val="45B33AAE"/>
    <w:rsid w:val="45D27A43"/>
    <w:rsid w:val="45E662FB"/>
    <w:rsid w:val="45F5AB9D"/>
    <w:rsid w:val="46029387"/>
    <w:rsid w:val="4612A184"/>
    <w:rsid w:val="462BE8DF"/>
    <w:rsid w:val="46349BAB"/>
    <w:rsid w:val="463D5A62"/>
    <w:rsid w:val="46443192"/>
    <w:rsid w:val="46768637"/>
    <w:rsid w:val="46DB1F6A"/>
    <w:rsid w:val="46EF0451"/>
    <w:rsid w:val="474119EE"/>
    <w:rsid w:val="47690AFF"/>
    <w:rsid w:val="47AD6A76"/>
    <w:rsid w:val="482FDDD9"/>
    <w:rsid w:val="4850E0C9"/>
    <w:rsid w:val="4872E451"/>
    <w:rsid w:val="48D6AB41"/>
    <w:rsid w:val="48D9875D"/>
    <w:rsid w:val="48EADB70"/>
    <w:rsid w:val="494FA4BA"/>
    <w:rsid w:val="49648EAE"/>
    <w:rsid w:val="49830DBE"/>
    <w:rsid w:val="4A0B1ADB"/>
    <w:rsid w:val="4A89B7A0"/>
    <w:rsid w:val="4AF1969A"/>
    <w:rsid w:val="4B07DF9F"/>
    <w:rsid w:val="4B17A2B5"/>
    <w:rsid w:val="4BD24E69"/>
    <w:rsid w:val="4BD30581"/>
    <w:rsid w:val="4C11281F"/>
    <w:rsid w:val="4C1CFFDB"/>
    <w:rsid w:val="4C26DCE8"/>
    <w:rsid w:val="4C3207EB"/>
    <w:rsid w:val="4C54762E"/>
    <w:rsid w:val="4C65C327"/>
    <w:rsid w:val="4C8F6C51"/>
    <w:rsid w:val="4C9266DD"/>
    <w:rsid w:val="4CA7D951"/>
    <w:rsid w:val="4CAC9BE6"/>
    <w:rsid w:val="4CD29A58"/>
    <w:rsid w:val="4CE812B3"/>
    <w:rsid w:val="4D1F7ECD"/>
    <w:rsid w:val="4D9B8F3F"/>
    <w:rsid w:val="4E2CDDE6"/>
    <w:rsid w:val="4EABC0FB"/>
    <w:rsid w:val="4EFF3E6B"/>
    <w:rsid w:val="4F270910"/>
    <w:rsid w:val="50422923"/>
    <w:rsid w:val="5056DD33"/>
    <w:rsid w:val="507A65BE"/>
    <w:rsid w:val="5093952F"/>
    <w:rsid w:val="50A4BA6F"/>
    <w:rsid w:val="50B6860C"/>
    <w:rsid w:val="50F22417"/>
    <w:rsid w:val="50FA635E"/>
    <w:rsid w:val="513E160A"/>
    <w:rsid w:val="515227A2"/>
    <w:rsid w:val="51786C9C"/>
    <w:rsid w:val="5191B81A"/>
    <w:rsid w:val="5195E5E2"/>
    <w:rsid w:val="51ADC521"/>
    <w:rsid w:val="51B18C59"/>
    <w:rsid w:val="51F2EFF0"/>
    <w:rsid w:val="528FE96A"/>
    <w:rsid w:val="52C390C3"/>
    <w:rsid w:val="52E8D9D0"/>
    <w:rsid w:val="52FED9B6"/>
    <w:rsid w:val="530766F9"/>
    <w:rsid w:val="53672D39"/>
    <w:rsid w:val="53F6124A"/>
    <w:rsid w:val="54974F35"/>
    <w:rsid w:val="557723CD"/>
    <w:rsid w:val="55844E4D"/>
    <w:rsid w:val="55D5AAAA"/>
    <w:rsid w:val="55E8E3CD"/>
    <w:rsid w:val="5611872D"/>
    <w:rsid w:val="565C7686"/>
    <w:rsid w:val="56AD38B6"/>
    <w:rsid w:val="5712CC09"/>
    <w:rsid w:val="5737DCD4"/>
    <w:rsid w:val="57AD578E"/>
    <w:rsid w:val="586AEF4F"/>
    <w:rsid w:val="588234BB"/>
    <w:rsid w:val="589A326A"/>
    <w:rsid w:val="58A37657"/>
    <w:rsid w:val="58A718E5"/>
    <w:rsid w:val="58C44C17"/>
    <w:rsid w:val="5997D1D1"/>
    <w:rsid w:val="5999E3A4"/>
    <w:rsid w:val="59BAF6F6"/>
    <w:rsid w:val="59DB99D0"/>
    <w:rsid w:val="59E90B69"/>
    <w:rsid w:val="5AEB4D08"/>
    <w:rsid w:val="5B1CF8FE"/>
    <w:rsid w:val="5B37C34B"/>
    <w:rsid w:val="5B465D9C"/>
    <w:rsid w:val="5B9B7133"/>
    <w:rsid w:val="5BDB1719"/>
    <w:rsid w:val="5BFCE8B5"/>
    <w:rsid w:val="5C3CD2F9"/>
    <w:rsid w:val="5C92745A"/>
    <w:rsid w:val="5C98CF1D"/>
    <w:rsid w:val="5CFD2BBA"/>
    <w:rsid w:val="5D62312E"/>
    <w:rsid w:val="5D96F60B"/>
    <w:rsid w:val="5DE5E944"/>
    <w:rsid w:val="5E0B6258"/>
    <w:rsid w:val="5E69FAC8"/>
    <w:rsid w:val="5E98FC1B"/>
    <w:rsid w:val="5F120836"/>
    <w:rsid w:val="5F24F1F3"/>
    <w:rsid w:val="5F4B669C"/>
    <w:rsid w:val="6041FF86"/>
    <w:rsid w:val="6065774F"/>
    <w:rsid w:val="607E03A1"/>
    <w:rsid w:val="60DD2267"/>
    <w:rsid w:val="60E194AF"/>
    <w:rsid w:val="60FABD0C"/>
    <w:rsid w:val="6103DECF"/>
    <w:rsid w:val="61204AD7"/>
    <w:rsid w:val="613959C9"/>
    <w:rsid w:val="618EB387"/>
    <w:rsid w:val="6197CE92"/>
    <w:rsid w:val="61BC2F45"/>
    <w:rsid w:val="61F2FE0E"/>
    <w:rsid w:val="62119B3C"/>
    <w:rsid w:val="621B682D"/>
    <w:rsid w:val="62212810"/>
    <w:rsid w:val="62A9E803"/>
    <w:rsid w:val="633D6BEB"/>
    <w:rsid w:val="63606077"/>
    <w:rsid w:val="63CFB788"/>
    <w:rsid w:val="640C9BCA"/>
    <w:rsid w:val="643EC33C"/>
    <w:rsid w:val="64CE1D00"/>
    <w:rsid w:val="64E2FB85"/>
    <w:rsid w:val="64FBBD8D"/>
    <w:rsid w:val="654C02FB"/>
    <w:rsid w:val="656002FC"/>
    <w:rsid w:val="65AE6AC0"/>
    <w:rsid w:val="65CABA9B"/>
    <w:rsid w:val="661F8103"/>
    <w:rsid w:val="6641D16E"/>
    <w:rsid w:val="666500C6"/>
    <w:rsid w:val="666620B9"/>
    <w:rsid w:val="66AF9B12"/>
    <w:rsid w:val="66D2C32D"/>
    <w:rsid w:val="66D41CC8"/>
    <w:rsid w:val="66D67AA8"/>
    <w:rsid w:val="670E7D9E"/>
    <w:rsid w:val="67140A1A"/>
    <w:rsid w:val="6724F4C9"/>
    <w:rsid w:val="6758C3B9"/>
    <w:rsid w:val="6765847E"/>
    <w:rsid w:val="676BBA18"/>
    <w:rsid w:val="67E62E6F"/>
    <w:rsid w:val="68364D27"/>
    <w:rsid w:val="683D252F"/>
    <w:rsid w:val="686FED29"/>
    <w:rsid w:val="687D68C6"/>
    <w:rsid w:val="6897CD17"/>
    <w:rsid w:val="68C0D802"/>
    <w:rsid w:val="6916F02B"/>
    <w:rsid w:val="69267FA6"/>
    <w:rsid w:val="6996409B"/>
    <w:rsid w:val="6996DF11"/>
    <w:rsid w:val="69E3FE22"/>
    <w:rsid w:val="69FE8601"/>
    <w:rsid w:val="6A919ACA"/>
    <w:rsid w:val="6AC2F1A3"/>
    <w:rsid w:val="6AD1B93D"/>
    <w:rsid w:val="6B0083A0"/>
    <w:rsid w:val="6B13CD3E"/>
    <w:rsid w:val="6B2E673D"/>
    <w:rsid w:val="6B31C5C5"/>
    <w:rsid w:val="6B4E26B2"/>
    <w:rsid w:val="6C015A51"/>
    <w:rsid w:val="6C0999E5"/>
    <w:rsid w:val="6C2958C0"/>
    <w:rsid w:val="6C977631"/>
    <w:rsid w:val="6CC00836"/>
    <w:rsid w:val="6D38F7F3"/>
    <w:rsid w:val="6DFECDDF"/>
    <w:rsid w:val="6E2D8F7B"/>
    <w:rsid w:val="6E548DF9"/>
    <w:rsid w:val="6E7BC220"/>
    <w:rsid w:val="6E897776"/>
    <w:rsid w:val="6EA7E444"/>
    <w:rsid w:val="6ED65BEB"/>
    <w:rsid w:val="6F30C92B"/>
    <w:rsid w:val="6F4DFD0A"/>
    <w:rsid w:val="6F63D59E"/>
    <w:rsid w:val="6FADD763"/>
    <w:rsid w:val="6FF4E15E"/>
    <w:rsid w:val="7011482C"/>
    <w:rsid w:val="7011C238"/>
    <w:rsid w:val="701BEEF3"/>
    <w:rsid w:val="70AB2AAE"/>
    <w:rsid w:val="7121C8CE"/>
    <w:rsid w:val="7128D18A"/>
    <w:rsid w:val="712AC75F"/>
    <w:rsid w:val="71980906"/>
    <w:rsid w:val="724B6B00"/>
    <w:rsid w:val="7267BA48"/>
    <w:rsid w:val="72ACF184"/>
    <w:rsid w:val="72BAC936"/>
    <w:rsid w:val="736AC788"/>
    <w:rsid w:val="73775467"/>
    <w:rsid w:val="73B3977B"/>
    <w:rsid w:val="73BAA037"/>
    <w:rsid w:val="744C83A6"/>
    <w:rsid w:val="745962ED"/>
    <w:rsid w:val="74889995"/>
    <w:rsid w:val="749FB6EE"/>
    <w:rsid w:val="74F74D9C"/>
    <w:rsid w:val="75746F02"/>
    <w:rsid w:val="75C67D7B"/>
    <w:rsid w:val="75D1E797"/>
    <w:rsid w:val="75D86D58"/>
    <w:rsid w:val="75E8CBEB"/>
    <w:rsid w:val="76014134"/>
    <w:rsid w:val="76073286"/>
    <w:rsid w:val="76BEEC8F"/>
    <w:rsid w:val="77408078"/>
    <w:rsid w:val="776C403D"/>
    <w:rsid w:val="77884C4E"/>
    <w:rsid w:val="77C613B0"/>
    <w:rsid w:val="77D2C0EC"/>
    <w:rsid w:val="78050658"/>
    <w:rsid w:val="782CE047"/>
    <w:rsid w:val="79815C8C"/>
    <w:rsid w:val="799C355A"/>
    <w:rsid w:val="79BA62AD"/>
    <w:rsid w:val="7A0F9E03"/>
    <w:rsid w:val="7A2EB7C8"/>
    <w:rsid w:val="7AA0C5CE"/>
    <w:rsid w:val="7AC0605B"/>
    <w:rsid w:val="7ACC1610"/>
    <w:rsid w:val="7AE315E4"/>
    <w:rsid w:val="7B338570"/>
    <w:rsid w:val="7B3BA146"/>
    <w:rsid w:val="7B41E2D0"/>
    <w:rsid w:val="7B5843D0"/>
    <w:rsid w:val="7B590EEC"/>
    <w:rsid w:val="7B793555"/>
    <w:rsid w:val="7BBF2837"/>
    <w:rsid w:val="7BE44CFD"/>
    <w:rsid w:val="7C3048EE"/>
    <w:rsid w:val="7C510E5F"/>
    <w:rsid w:val="7C52B6D2"/>
    <w:rsid w:val="7C53065E"/>
    <w:rsid w:val="7C8F81BB"/>
    <w:rsid w:val="7CE022E9"/>
    <w:rsid w:val="7CF6C041"/>
    <w:rsid w:val="7DDC6CC8"/>
    <w:rsid w:val="7DFC895B"/>
    <w:rsid w:val="7E10B62F"/>
    <w:rsid w:val="7E37944A"/>
    <w:rsid w:val="7E9E2FE2"/>
    <w:rsid w:val="7E9F9B40"/>
    <w:rsid w:val="7F6D5FC1"/>
    <w:rsid w:val="7F8FAE31"/>
    <w:rsid w:val="7FD5AE17"/>
    <w:rsid w:val="7FF20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3741E1"/>
  <w15:docId w15:val="{B0FDE1C5-C28E-4E8B-BFE9-222CEE31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12CA7"/>
    <w:pPr>
      <w:keepNext/>
      <w:keepLines/>
      <w:spacing w:before="200" w:after="0" w:line="240" w:lineRule="auto"/>
      <w:outlineLvl w:val="1"/>
    </w:pPr>
    <w:rPr>
      <w:rFonts w:asciiTheme="majorHAnsi" w:eastAsiaTheme="majorEastAsia" w:hAnsiTheme="majorHAnsi" w:cstheme="majorBidi"/>
      <w:b/>
      <w:bCs/>
      <w:color w:val="5B9BD5" w:themeColor="accent1"/>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1D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1D59"/>
  </w:style>
  <w:style w:type="paragraph" w:styleId="Footer">
    <w:name w:val="footer"/>
    <w:basedOn w:val="Normal"/>
    <w:link w:val="FooterChar"/>
    <w:uiPriority w:val="99"/>
    <w:unhideWhenUsed/>
    <w:rsid w:val="001A1D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1D59"/>
  </w:style>
  <w:style w:type="paragraph" w:styleId="ListParagraph">
    <w:name w:val="List Paragraph"/>
    <w:basedOn w:val="Normal"/>
    <w:uiPriority w:val="34"/>
    <w:qFormat/>
    <w:rsid w:val="00390545"/>
    <w:pPr>
      <w:ind w:left="720"/>
      <w:contextualSpacing/>
    </w:pPr>
  </w:style>
  <w:style w:type="table" w:styleId="TableGrid">
    <w:name w:val="Table Grid"/>
    <w:basedOn w:val="TableNormal"/>
    <w:uiPriority w:val="39"/>
    <w:rsid w:val="00C33C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7F6F"/>
    <w:rPr>
      <w:color w:val="0563C1" w:themeColor="hyperlink"/>
      <w:u w:val="single"/>
    </w:rPr>
  </w:style>
  <w:style w:type="character" w:customStyle="1" w:styleId="Heading2Char">
    <w:name w:val="Heading 2 Char"/>
    <w:basedOn w:val="DefaultParagraphFont"/>
    <w:link w:val="Heading2"/>
    <w:uiPriority w:val="9"/>
    <w:rsid w:val="00F12CA7"/>
    <w:rPr>
      <w:rFonts w:asciiTheme="majorHAnsi" w:eastAsiaTheme="majorEastAsia" w:hAnsiTheme="majorHAnsi" w:cstheme="majorBidi"/>
      <w:b/>
      <w:bCs/>
      <w:color w:val="5B9BD5" w:themeColor="accent1"/>
      <w:sz w:val="26"/>
      <w:szCs w:val="26"/>
      <w:lang w:val="en-US"/>
    </w:rPr>
  </w:style>
  <w:style w:type="character" w:styleId="CommentReference">
    <w:name w:val="annotation reference"/>
    <w:basedOn w:val="DefaultParagraphFont"/>
    <w:uiPriority w:val="99"/>
    <w:semiHidden/>
    <w:unhideWhenUsed/>
    <w:rsid w:val="003B6A09"/>
    <w:rPr>
      <w:sz w:val="16"/>
      <w:szCs w:val="16"/>
    </w:rPr>
  </w:style>
  <w:style w:type="paragraph" w:styleId="CommentText">
    <w:name w:val="annotation text"/>
    <w:basedOn w:val="Normal"/>
    <w:link w:val="CommentTextChar"/>
    <w:uiPriority w:val="99"/>
    <w:semiHidden/>
    <w:unhideWhenUsed/>
    <w:rsid w:val="003B6A09"/>
    <w:pPr>
      <w:spacing w:line="240" w:lineRule="auto"/>
    </w:pPr>
    <w:rPr>
      <w:sz w:val="20"/>
      <w:szCs w:val="20"/>
    </w:rPr>
  </w:style>
  <w:style w:type="character" w:customStyle="1" w:styleId="CommentTextChar">
    <w:name w:val="Comment Text Char"/>
    <w:basedOn w:val="DefaultParagraphFont"/>
    <w:link w:val="CommentText"/>
    <w:uiPriority w:val="99"/>
    <w:semiHidden/>
    <w:rsid w:val="003B6A09"/>
    <w:rPr>
      <w:sz w:val="20"/>
      <w:szCs w:val="20"/>
    </w:rPr>
  </w:style>
  <w:style w:type="paragraph" w:styleId="CommentSubject">
    <w:name w:val="annotation subject"/>
    <w:basedOn w:val="CommentText"/>
    <w:next w:val="CommentText"/>
    <w:link w:val="CommentSubjectChar"/>
    <w:uiPriority w:val="99"/>
    <w:semiHidden/>
    <w:unhideWhenUsed/>
    <w:rsid w:val="003B6A09"/>
    <w:rPr>
      <w:b/>
      <w:bCs/>
    </w:rPr>
  </w:style>
  <w:style w:type="character" w:customStyle="1" w:styleId="CommentSubjectChar">
    <w:name w:val="Comment Subject Char"/>
    <w:basedOn w:val="CommentTextChar"/>
    <w:link w:val="CommentSubject"/>
    <w:uiPriority w:val="99"/>
    <w:semiHidden/>
    <w:rsid w:val="003B6A09"/>
    <w:rPr>
      <w:b/>
      <w:bCs/>
      <w:sz w:val="20"/>
      <w:szCs w:val="20"/>
    </w:rPr>
  </w:style>
  <w:style w:type="paragraph" w:styleId="BalloonText">
    <w:name w:val="Balloon Text"/>
    <w:basedOn w:val="Normal"/>
    <w:link w:val="BalloonTextChar"/>
    <w:uiPriority w:val="99"/>
    <w:semiHidden/>
    <w:unhideWhenUsed/>
    <w:rsid w:val="003B6A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6A09"/>
    <w:rPr>
      <w:rFonts w:ascii="Segoe UI" w:hAnsi="Segoe UI" w:cs="Segoe UI"/>
      <w:sz w:val="18"/>
      <w:szCs w:val="18"/>
    </w:rPr>
  </w:style>
  <w:style w:type="paragraph" w:styleId="BodyText">
    <w:name w:val="Body Text"/>
    <w:basedOn w:val="Normal"/>
    <w:link w:val="BodyTextChar"/>
    <w:rsid w:val="001B2F35"/>
    <w:pPr>
      <w:spacing w:after="0" w:line="240" w:lineRule="auto"/>
    </w:pPr>
    <w:rPr>
      <w:rFonts w:ascii="Arial" w:eastAsia="Times" w:hAnsi="Arial" w:cs="Times New Roman"/>
      <w:szCs w:val="20"/>
    </w:rPr>
  </w:style>
  <w:style w:type="character" w:customStyle="1" w:styleId="BodyTextChar">
    <w:name w:val="Body Text Char"/>
    <w:basedOn w:val="DefaultParagraphFont"/>
    <w:link w:val="BodyText"/>
    <w:rsid w:val="001B2F35"/>
    <w:rPr>
      <w:rFonts w:ascii="Arial" w:eastAsia="Times" w:hAnsi="Arial" w:cs="Times New Roman"/>
      <w:szCs w:val="20"/>
    </w:rPr>
  </w:style>
  <w:style w:type="character" w:customStyle="1" w:styleId="normaltextrun">
    <w:name w:val="normaltextrun"/>
    <w:basedOn w:val="DefaultParagraphFont"/>
    <w:rsid w:val="008C73AF"/>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7E3F2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7E3F2B"/>
  </w:style>
  <w:style w:type="paragraph" w:styleId="Revision">
    <w:name w:val="Revision"/>
    <w:hidden/>
    <w:uiPriority w:val="99"/>
    <w:semiHidden/>
    <w:rsid w:val="00A93844"/>
    <w:pPr>
      <w:spacing w:after="0" w:line="240" w:lineRule="auto"/>
    </w:pPr>
  </w:style>
  <w:style w:type="paragraph" w:styleId="NormalWeb">
    <w:name w:val="Normal (Web)"/>
    <w:basedOn w:val="Normal"/>
    <w:uiPriority w:val="99"/>
    <w:unhideWhenUsed/>
    <w:rsid w:val="00EB675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08170">
      <w:bodyDiv w:val="1"/>
      <w:marLeft w:val="0"/>
      <w:marRight w:val="0"/>
      <w:marTop w:val="0"/>
      <w:marBottom w:val="0"/>
      <w:divBdr>
        <w:top w:val="none" w:sz="0" w:space="0" w:color="auto"/>
        <w:left w:val="none" w:sz="0" w:space="0" w:color="auto"/>
        <w:bottom w:val="none" w:sz="0" w:space="0" w:color="auto"/>
        <w:right w:val="none" w:sz="0" w:space="0" w:color="auto"/>
      </w:divBdr>
    </w:div>
    <w:div w:id="112292929">
      <w:bodyDiv w:val="1"/>
      <w:marLeft w:val="0"/>
      <w:marRight w:val="0"/>
      <w:marTop w:val="0"/>
      <w:marBottom w:val="0"/>
      <w:divBdr>
        <w:top w:val="none" w:sz="0" w:space="0" w:color="auto"/>
        <w:left w:val="none" w:sz="0" w:space="0" w:color="auto"/>
        <w:bottom w:val="none" w:sz="0" w:space="0" w:color="auto"/>
        <w:right w:val="none" w:sz="0" w:space="0" w:color="auto"/>
      </w:divBdr>
      <w:divsChild>
        <w:div w:id="32079826">
          <w:marLeft w:val="0"/>
          <w:marRight w:val="0"/>
          <w:marTop w:val="0"/>
          <w:marBottom w:val="0"/>
          <w:divBdr>
            <w:top w:val="none" w:sz="0" w:space="0" w:color="auto"/>
            <w:left w:val="none" w:sz="0" w:space="0" w:color="auto"/>
            <w:bottom w:val="none" w:sz="0" w:space="0" w:color="auto"/>
            <w:right w:val="none" w:sz="0" w:space="0" w:color="auto"/>
          </w:divBdr>
        </w:div>
        <w:div w:id="1215772175">
          <w:marLeft w:val="0"/>
          <w:marRight w:val="0"/>
          <w:marTop w:val="0"/>
          <w:marBottom w:val="0"/>
          <w:divBdr>
            <w:top w:val="none" w:sz="0" w:space="0" w:color="auto"/>
            <w:left w:val="none" w:sz="0" w:space="0" w:color="auto"/>
            <w:bottom w:val="none" w:sz="0" w:space="0" w:color="auto"/>
            <w:right w:val="none" w:sz="0" w:space="0" w:color="auto"/>
          </w:divBdr>
        </w:div>
      </w:divsChild>
    </w:div>
    <w:div w:id="126045320">
      <w:bodyDiv w:val="1"/>
      <w:marLeft w:val="0"/>
      <w:marRight w:val="0"/>
      <w:marTop w:val="0"/>
      <w:marBottom w:val="0"/>
      <w:divBdr>
        <w:top w:val="none" w:sz="0" w:space="0" w:color="auto"/>
        <w:left w:val="none" w:sz="0" w:space="0" w:color="auto"/>
        <w:bottom w:val="none" w:sz="0" w:space="0" w:color="auto"/>
        <w:right w:val="none" w:sz="0" w:space="0" w:color="auto"/>
      </w:divBdr>
    </w:div>
    <w:div w:id="1190798082">
      <w:bodyDiv w:val="1"/>
      <w:marLeft w:val="0"/>
      <w:marRight w:val="0"/>
      <w:marTop w:val="0"/>
      <w:marBottom w:val="0"/>
      <w:divBdr>
        <w:top w:val="none" w:sz="0" w:space="0" w:color="auto"/>
        <w:left w:val="none" w:sz="0" w:space="0" w:color="auto"/>
        <w:bottom w:val="none" w:sz="0" w:space="0" w:color="auto"/>
        <w:right w:val="none" w:sz="0" w:space="0" w:color="auto"/>
      </w:divBdr>
    </w:div>
    <w:div w:id="2124303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ellcome.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gi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99899c7-2415-420f-b055-b12b0a0a25eb">
      <Terms xmlns="http://schemas.microsoft.com/office/infopath/2007/PartnerControls"/>
    </lcf76f155ced4ddcb4097134ff3c332f>
    <TaxCatchAll xmlns="651fe6d5-5477-4d14-887a-551719b2a5d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23FCCD5350594F9B0F49B1831F5B0A" ma:contentTypeVersion="14" ma:contentTypeDescription="Create a new document." ma:contentTypeScope="" ma:versionID="5e473aa1f26598561265bec7c7a096bf">
  <xsd:schema xmlns:xsd="http://www.w3.org/2001/XMLSchema" xmlns:xs="http://www.w3.org/2001/XMLSchema" xmlns:p="http://schemas.microsoft.com/office/2006/metadata/properties" xmlns:ns2="299899c7-2415-420f-b055-b12b0a0a25eb" xmlns:ns3="651fe6d5-5477-4d14-887a-551719b2a5d5" targetNamespace="http://schemas.microsoft.com/office/2006/metadata/properties" ma:root="true" ma:fieldsID="4d6cca24c83bad959730718f8ca0f418" ns2:_="" ns3:_="">
    <xsd:import namespace="299899c7-2415-420f-b055-b12b0a0a25eb"/>
    <xsd:import namespace="651fe6d5-5477-4d14-887a-551719b2a5d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9899c7-2415-420f-b055-b12b0a0a25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c7af76c-f141-45ca-ae1a-4959eb0cbd43"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1fe6d5-5477-4d14-887a-551719b2a5d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3b69449-907d-4eb1-971d-05416d18c483}" ma:internalName="TaxCatchAll" ma:showField="CatchAllData" ma:web="651fe6d5-5477-4d14-887a-551719b2a5d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24DBD1-412C-499F-845A-2E9B445C8243}">
  <ds:schemaRefs>
    <ds:schemaRef ds:uri="http://schemas.microsoft.com/sharepoint/v3/contenttype/forms"/>
  </ds:schemaRefs>
</ds:datastoreItem>
</file>

<file path=customXml/itemProps2.xml><?xml version="1.0" encoding="utf-8"?>
<ds:datastoreItem xmlns:ds="http://schemas.openxmlformats.org/officeDocument/2006/customXml" ds:itemID="{A9139597-696C-4C4C-9F87-63E802249E4A}">
  <ds:schemaRefs>
    <ds:schemaRef ds:uri="http://schemas.microsoft.com/office/2006/metadata/properties"/>
    <ds:schemaRef ds:uri="http://schemas.microsoft.com/office/infopath/2007/PartnerControls"/>
    <ds:schemaRef ds:uri="299899c7-2415-420f-b055-b12b0a0a25eb"/>
    <ds:schemaRef ds:uri="651fe6d5-5477-4d14-887a-551719b2a5d5"/>
  </ds:schemaRefs>
</ds:datastoreItem>
</file>

<file path=customXml/itemProps3.xml><?xml version="1.0" encoding="utf-8"?>
<ds:datastoreItem xmlns:ds="http://schemas.openxmlformats.org/officeDocument/2006/customXml" ds:itemID="{84174F51-5B5B-4C7D-9797-688C86B0F7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9899c7-2415-420f-b055-b12b0a0a25eb"/>
    <ds:schemaRef ds:uri="651fe6d5-5477-4d14-887a-551719b2a5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11</Words>
  <Characters>6580</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oB IT Services</Company>
  <LinksUpToDate>false</LinksUpToDate>
  <CharactersWithSpaces>7776</CharactersWithSpaces>
  <SharedDoc>false</SharedDoc>
  <HLinks>
    <vt:vector size="6" baseType="variant">
      <vt:variant>
        <vt:i4>1703945</vt:i4>
      </vt:variant>
      <vt:variant>
        <vt:i4>0</vt:i4>
      </vt:variant>
      <vt:variant>
        <vt:i4>0</vt:i4>
      </vt:variant>
      <vt:variant>
        <vt:i4>5</vt:i4>
      </vt:variant>
      <vt:variant>
        <vt:lpwstr>https://wellcom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iya Lufumpa (PhD Pub.Health/Epid Non-lab FT)</dc:creator>
  <cp:lastModifiedBy>Rebecca Merchant (MDS - Marketing and Communications)</cp:lastModifiedBy>
  <cp:revision>2</cp:revision>
  <dcterms:created xsi:type="dcterms:W3CDTF">2024-02-07T14:56:00Z</dcterms:created>
  <dcterms:modified xsi:type="dcterms:W3CDTF">2024-02-07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3FCCD5350594F9B0F49B1831F5B0A</vt:lpwstr>
  </property>
  <property fmtid="{D5CDD505-2E9C-101B-9397-08002B2CF9AE}" pid="3" name="GrammarlyDocumentId">
    <vt:lpwstr>117f9889821809da3cd88c81c30368860aaf24ce2c00082338452e4f30139a61</vt:lpwstr>
  </property>
</Properties>
</file>